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0628A" w14:textId="298AF4E0" w:rsidR="002856B9" w:rsidRDefault="005B5939">
      <w:pPr>
        <w:jc w:val="center"/>
        <w:rPr>
          <w:rFonts w:asciiTheme="majorBidi" w:hAnsiTheme="majorBidi" w:cstheme="majorBidi"/>
          <w:b/>
          <w:bCs/>
        </w:rPr>
      </w:pPr>
      <w:r>
        <w:rPr>
          <w:rFonts w:asciiTheme="majorBidi" w:hAnsiTheme="majorBidi" w:cstheme="majorBidi"/>
          <w:b/>
          <w:bCs/>
        </w:rPr>
        <w:t xml:space="preserve">Python </w:t>
      </w:r>
      <w:r w:rsidR="00A24997">
        <w:rPr>
          <w:rFonts w:asciiTheme="majorBidi" w:hAnsiTheme="majorBidi" w:cstheme="majorBidi"/>
          <w:b/>
          <w:bCs/>
        </w:rPr>
        <w:t xml:space="preserve">for </w:t>
      </w:r>
      <w:r w:rsidR="00A24997">
        <w:rPr>
          <w:rFonts w:asciiTheme="majorBidi" w:hAnsiTheme="majorBidi" w:cstheme="majorBidi"/>
          <w:b/>
          <w:bCs/>
        </w:rPr>
        <w:t xml:space="preserve">Data Science </w:t>
      </w:r>
      <w:r>
        <w:rPr>
          <w:rFonts w:asciiTheme="majorBidi" w:hAnsiTheme="majorBidi" w:cstheme="majorBidi"/>
          <w:b/>
          <w:bCs/>
        </w:rPr>
        <w:t>I</w:t>
      </w:r>
    </w:p>
    <w:p w14:paraId="007E3B39" w14:textId="21D683E1" w:rsidR="00E612D1" w:rsidRPr="007C0543" w:rsidRDefault="002856B9">
      <w:pPr>
        <w:jc w:val="center"/>
        <w:rPr>
          <w:rFonts w:asciiTheme="majorBidi" w:hAnsiTheme="majorBidi" w:cstheme="majorBidi"/>
          <w:sz w:val="22"/>
          <w:szCs w:val="22"/>
        </w:rPr>
      </w:pPr>
      <w:r>
        <w:rPr>
          <w:rFonts w:asciiTheme="majorBidi" w:hAnsiTheme="majorBidi" w:cstheme="majorBidi"/>
          <w:sz w:val="22"/>
          <w:szCs w:val="22"/>
        </w:rPr>
        <w:t xml:space="preserve">DATA </w:t>
      </w:r>
      <w:r w:rsidR="00A24997">
        <w:rPr>
          <w:rFonts w:asciiTheme="majorBidi" w:hAnsiTheme="majorBidi" w:cstheme="majorBidi"/>
          <w:sz w:val="22"/>
          <w:szCs w:val="22"/>
        </w:rPr>
        <w:t>3</w:t>
      </w:r>
      <w:r>
        <w:rPr>
          <w:rFonts w:asciiTheme="majorBidi" w:hAnsiTheme="majorBidi" w:cstheme="majorBidi"/>
          <w:sz w:val="22"/>
          <w:szCs w:val="22"/>
        </w:rPr>
        <w:t>40</w:t>
      </w:r>
      <w:r w:rsidR="00EF491B">
        <w:rPr>
          <w:rFonts w:asciiTheme="majorBidi" w:hAnsiTheme="majorBidi" w:cstheme="majorBidi"/>
          <w:sz w:val="22"/>
          <w:szCs w:val="22"/>
        </w:rPr>
        <w:t>1</w:t>
      </w:r>
    </w:p>
    <w:p w14:paraId="05B299C8" w14:textId="0BCB8C67" w:rsidR="00E612D1" w:rsidRPr="007C0543" w:rsidRDefault="001741EA">
      <w:pPr>
        <w:jc w:val="center"/>
        <w:rPr>
          <w:rFonts w:asciiTheme="majorBidi" w:hAnsiTheme="majorBidi" w:cstheme="majorBidi"/>
          <w:sz w:val="22"/>
          <w:szCs w:val="22"/>
        </w:rPr>
      </w:pPr>
      <w:r w:rsidRPr="007C0543">
        <w:rPr>
          <w:rFonts w:asciiTheme="majorBidi" w:hAnsiTheme="majorBidi" w:cstheme="majorBidi"/>
          <w:sz w:val="22"/>
          <w:szCs w:val="22"/>
        </w:rPr>
        <w:t>Unique Number</w:t>
      </w:r>
      <w:r w:rsidR="00F147C9" w:rsidRPr="007C0543">
        <w:rPr>
          <w:rFonts w:asciiTheme="majorBidi" w:hAnsiTheme="majorBidi" w:cstheme="majorBidi"/>
          <w:sz w:val="22"/>
          <w:szCs w:val="22"/>
        </w:rPr>
        <w:t xml:space="preserve">: </w:t>
      </w:r>
      <w:r w:rsidR="00A24997" w:rsidRPr="00A24997">
        <w:rPr>
          <w:rFonts w:asciiTheme="majorBidi" w:hAnsiTheme="majorBidi" w:cstheme="majorBidi"/>
          <w:sz w:val="22"/>
          <w:szCs w:val="22"/>
        </w:rPr>
        <w:t>26258</w:t>
      </w:r>
    </w:p>
    <w:p w14:paraId="2FC2373E" w14:textId="0D7EB811" w:rsidR="00E612D1" w:rsidRPr="007C0543" w:rsidRDefault="00F97D85">
      <w:pPr>
        <w:jc w:val="center"/>
        <w:rPr>
          <w:rFonts w:asciiTheme="majorBidi" w:hAnsiTheme="majorBidi" w:cstheme="majorBidi"/>
          <w:sz w:val="22"/>
          <w:szCs w:val="22"/>
        </w:rPr>
      </w:pPr>
      <w:r>
        <w:rPr>
          <w:rFonts w:asciiTheme="majorBidi" w:hAnsiTheme="majorBidi" w:cstheme="majorBidi"/>
          <w:sz w:val="22"/>
          <w:szCs w:val="22"/>
        </w:rPr>
        <w:t xml:space="preserve">Spring </w:t>
      </w:r>
      <w:r w:rsidR="002856B9">
        <w:rPr>
          <w:rFonts w:asciiTheme="majorBidi" w:hAnsiTheme="majorBidi" w:cstheme="majorBidi"/>
          <w:sz w:val="22"/>
          <w:szCs w:val="22"/>
        </w:rPr>
        <w:t>20</w:t>
      </w:r>
      <w:r>
        <w:rPr>
          <w:rFonts w:asciiTheme="majorBidi" w:hAnsiTheme="majorBidi" w:cstheme="majorBidi"/>
          <w:sz w:val="22"/>
          <w:szCs w:val="22"/>
        </w:rPr>
        <w:t>2</w:t>
      </w:r>
      <w:r w:rsidR="00A24997">
        <w:rPr>
          <w:rFonts w:asciiTheme="majorBidi" w:hAnsiTheme="majorBidi" w:cstheme="majorBidi"/>
          <w:sz w:val="22"/>
          <w:szCs w:val="22"/>
        </w:rPr>
        <w:t>3</w:t>
      </w:r>
    </w:p>
    <w:p w14:paraId="48CE2397" w14:textId="77777777" w:rsidR="00E612D1" w:rsidRPr="007C0543" w:rsidRDefault="00E612D1">
      <w:pPr>
        <w:jc w:val="center"/>
        <w:rPr>
          <w:rFonts w:asciiTheme="majorBidi" w:hAnsiTheme="majorBidi" w:cstheme="majorBidi"/>
        </w:rPr>
      </w:pPr>
    </w:p>
    <w:p w14:paraId="27383F25" w14:textId="77777777" w:rsidR="00E612D1" w:rsidRPr="007C0543" w:rsidRDefault="007171C2">
      <w:pPr>
        <w:jc w:val="center"/>
        <w:rPr>
          <w:rFonts w:asciiTheme="majorBidi" w:hAnsiTheme="majorBidi" w:cstheme="majorBidi"/>
        </w:rPr>
      </w:pPr>
      <w:r>
        <w:rPr>
          <w:rFonts w:asciiTheme="majorBidi" w:hAnsiTheme="majorBidi" w:cstheme="majorBidi"/>
          <w:noProof/>
          <w:sz w:val="20"/>
        </w:rPr>
        <w:pict w14:anchorId="03434D38">
          <v:line id="_x0000_s2052" style="position:absolute;left:0;text-align:left;z-index:251657728" from="0,.7pt" to="6in,.7pt"/>
        </w:pict>
      </w:r>
    </w:p>
    <w:p w14:paraId="33DB4429" w14:textId="63687B75" w:rsidR="00E612D1" w:rsidRPr="007C0543" w:rsidRDefault="008118F6" w:rsidP="008118F6">
      <w:pPr>
        <w:tabs>
          <w:tab w:val="right" w:pos="2246"/>
          <w:tab w:val="left" w:pos="2880"/>
        </w:tabs>
        <w:jc w:val="both"/>
        <w:rPr>
          <w:rFonts w:asciiTheme="majorBidi" w:hAnsiTheme="majorBidi" w:cstheme="majorBidi"/>
          <w:sz w:val="22"/>
        </w:rPr>
      </w:pPr>
      <w:r w:rsidRPr="007C0543">
        <w:rPr>
          <w:rFonts w:asciiTheme="majorBidi" w:hAnsiTheme="majorBidi" w:cstheme="majorBidi"/>
          <w:iCs/>
          <w:sz w:val="22"/>
        </w:rPr>
        <w:tab/>
      </w:r>
      <w:r w:rsidR="00E612D1" w:rsidRPr="007C0543">
        <w:rPr>
          <w:rFonts w:asciiTheme="majorBidi" w:hAnsiTheme="majorBidi" w:cstheme="majorBidi"/>
          <w:iCs/>
          <w:sz w:val="22"/>
        </w:rPr>
        <w:t>Instructor</w:t>
      </w:r>
      <w:r w:rsidR="001741EA" w:rsidRPr="007C0543">
        <w:rPr>
          <w:rFonts w:asciiTheme="majorBidi" w:hAnsiTheme="majorBidi" w:cstheme="majorBidi"/>
          <w:sz w:val="22"/>
        </w:rPr>
        <w:t>:</w:t>
      </w:r>
      <w:r w:rsidR="001741EA" w:rsidRPr="007C0543">
        <w:rPr>
          <w:rFonts w:asciiTheme="majorBidi" w:hAnsiTheme="majorBidi" w:cstheme="majorBidi"/>
          <w:sz w:val="22"/>
        </w:rPr>
        <w:tab/>
      </w:r>
      <w:r w:rsidR="00A24997">
        <w:rPr>
          <w:rFonts w:asciiTheme="majorBidi" w:hAnsiTheme="majorBidi" w:cstheme="majorBidi"/>
          <w:sz w:val="22"/>
        </w:rPr>
        <w:t>Fatemeh Bagheri</w:t>
      </w:r>
    </w:p>
    <w:p w14:paraId="7DD2AAF0" w14:textId="4EF4D8A5" w:rsidR="00E612D1" w:rsidRPr="007C0543" w:rsidRDefault="008118F6" w:rsidP="008118F6">
      <w:pPr>
        <w:tabs>
          <w:tab w:val="right" w:pos="2246"/>
          <w:tab w:val="left" w:pos="2880"/>
        </w:tabs>
        <w:rPr>
          <w:rFonts w:asciiTheme="majorBidi" w:hAnsiTheme="majorBidi" w:cstheme="majorBidi"/>
          <w:sz w:val="22"/>
        </w:rPr>
      </w:pPr>
      <w:r w:rsidRPr="007C0543">
        <w:rPr>
          <w:rFonts w:asciiTheme="majorBidi" w:hAnsiTheme="majorBidi" w:cstheme="majorBidi"/>
          <w:sz w:val="22"/>
        </w:rPr>
        <w:tab/>
        <w:t>office:</w:t>
      </w:r>
      <w:r w:rsidRPr="007C0543">
        <w:rPr>
          <w:rFonts w:asciiTheme="majorBidi" w:hAnsiTheme="majorBidi" w:cstheme="majorBidi"/>
          <w:sz w:val="22"/>
        </w:rPr>
        <w:tab/>
      </w:r>
      <w:r w:rsidR="00A24997" w:rsidRPr="00A24997">
        <w:rPr>
          <w:rFonts w:asciiTheme="majorBidi" w:hAnsiTheme="majorBidi" w:cstheme="majorBidi"/>
          <w:sz w:val="22"/>
        </w:rPr>
        <w:t>SH Room 008</w:t>
      </w:r>
    </w:p>
    <w:p w14:paraId="15F9644F" w14:textId="143F53C5" w:rsidR="00B22C5F" w:rsidRDefault="00B22C5F" w:rsidP="00B22C5F">
      <w:pPr>
        <w:tabs>
          <w:tab w:val="right" w:pos="2246"/>
          <w:tab w:val="left" w:pos="2880"/>
        </w:tabs>
        <w:jc w:val="both"/>
        <w:rPr>
          <w:rFonts w:asciiTheme="majorBidi" w:hAnsiTheme="majorBidi" w:cstheme="majorBidi"/>
          <w:sz w:val="22"/>
        </w:rPr>
      </w:pPr>
      <w:r w:rsidRPr="007C0543">
        <w:rPr>
          <w:rFonts w:asciiTheme="majorBidi" w:hAnsiTheme="majorBidi" w:cstheme="majorBidi"/>
          <w:sz w:val="22"/>
        </w:rPr>
        <w:tab/>
        <w:t>e-mail:</w:t>
      </w:r>
      <w:r w:rsidR="006D7C14">
        <w:rPr>
          <w:rFonts w:asciiTheme="majorBidi" w:hAnsiTheme="majorBidi" w:cstheme="majorBidi"/>
          <w:sz w:val="22"/>
        </w:rPr>
        <w:tab/>
      </w:r>
      <w:hyperlink r:id="rId8" w:history="1">
        <w:r w:rsidR="006D7C14" w:rsidRPr="002D6373">
          <w:rPr>
            <w:rStyle w:val="Hyperlink"/>
            <w:rFonts w:asciiTheme="majorBidi" w:hAnsiTheme="majorBidi" w:cstheme="majorBidi"/>
            <w:sz w:val="22"/>
          </w:rPr>
          <w:t>bagheri.fateme@gmail.com</w:t>
        </w:r>
      </w:hyperlink>
    </w:p>
    <w:p w14:paraId="1B89E30C" w14:textId="691C9BEC" w:rsidR="00B22C5F" w:rsidRDefault="00B22C5F" w:rsidP="00B22C5F">
      <w:pPr>
        <w:tabs>
          <w:tab w:val="right" w:pos="2246"/>
          <w:tab w:val="left" w:pos="2880"/>
        </w:tabs>
        <w:jc w:val="both"/>
        <w:rPr>
          <w:rFonts w:asciiTheme="majorBidi" w:hAnsiTheme="majorBidi" w:cstheme="majorBidi"/>
          <w:sz w:val="22"/>
        </w:rPr>
      </w:pPr>
      <w:r w:rsidRPr="007C0543">
        <w:rPr>
          <w:rFonts w:asciiTheme="majorBidi" w:hAnsiTheme="majorBidi" w:cstheme="majorBidi"/>
          <w:sz w:val="22"/>
        </w:rPr>
        <w:tab/>
        <w:t>e-mail:</w:t>
      </w:r>
      <w:r w:rsidR="006D7C14">
        <w:rPr>
          <w:rFonts w:asciiTheme="majorBidi" w:hAnsiTheme="majorBidi" w:cstheme="majorBidi"/>
          <w:sz w:val="22"/>
        </w:rPr>
        <w:tab/>
      </w:r>
      <w:hyperlink r:id="rId9" w:history="1">
        <w:r w:rsidR="006D7C14" w:rsidRPr="002D6373">
          <w:rPr>
            <w:rStyle w:val="Hyperlink"/>
            <w:rFonts w:asciiTheme="majorBidi" w:hAnsiTheme="majorBidi" w:cstheme="majorBidi"/>
            <w:sz w:val="22"/>
          </w:rPr>
          <w:t>fxb1495@mavs.uta.edu</w:t>
        </w:r>
      </w:hyperlink>
    </w:p>
    <w:p w14:paraId="628F1A19" w14:textId="77777777" w:rsidR="00B22C5F" w:rsidRDefault="00B22C5F" w:rsidP="00B22C5F">
      <w:pPr>
        <w:tabs>
          <w:tab w:val="right" w:pos="2246"/>
          <w:tab w:val="left" w:pos="2880"/>
        </w:tabs>
        <w:jc w:val="both"/>
        <w:rPr>
          <w:rFonts w:asciiTheme="majorBidi" w:hAnsiTheme="majorBidi" w:cstheme="majorBidi"/>
          <w:sz w:val="22"/>
        </w:rPr>
      </w:pPr>
      <w:r w:rsidRPr="007C0543">
        <w:rPr>
          <w:rFonts w:asciiTheme="majorBidi" w:hAnsiTheme="majorBidi" w:cstheme="majorBidi"/>
          <w:iCs/>
          <w:sz w:val="22"/>
        </w:rPr>
        <w:tab/>
      </w:r>
      <w:r>
        <w:rPr>
          <w:rFonts w:asciiTheme="majorBidi" w:hAnsiTheme="majorBidi" w:cstheme="majorBidi"/>
          <w:iCs/>
          <w:sz w:val="22"/>
        </w:rPr>
        <w:t>O</w:t>
      </w:r>
      <w:r w:rsidRPr="007C0543">
        <w:rPr>
          <w:rFonts w:asciiTheme="majorBidi" w:hAnsiTheme="majorBidi" w:cstheme="majorBidi"/>
          <w:iCs/>
          <w:sz w:val="22"/>
        </w:rPr>
        <w:t>ffice</w:t>
      </w:r>
      <w:r>
        <w:rPr>
          <w:rFonts w:asciiTheme="majorBidi" w:hAnsiTheme="majorBidi" w:cstheme="majorBidi"/>
          <w:iCs/>
          <w:sz w:val="22"/>
        </w:rPr>
        <w:t>/Lab/Help</w:t>
      </w:r>
      <w:r w:rsidRPr="007C0543">
        <w:rPr>
          <w:rFonts w:asciiTheme="majorBidi" w:hAnsiTheme="majorBidi" w:cstheme="majorBidi"/>
          <w:iCs/>
          <w:sz w:val="22"/>
        </w:rPr>
        <w:t xml:space="preserve"> hours</w:t>
      </w:r>
      <w:r w:rsidRPr="007C0543">
        <w:rPr>
          <w:rFonts w:asciiTheme="majorBidi" w:hAnsiTheme="majorBidi" w:cstheme="majorBidi"/>
          <w:sz w:val="22"/>
        </w:rPr>
        <w:t>:</w:t>
      </w:r>
      <w:r w:rsidRPr="007C0543">
        <w:rPr>
          <w:rFonts w:asciiTheme="majorBidi" w:hAnsiTheme="majorBidi" w:cstheme="majorBidi"/>
          <w:sz w:val="22"/>
        </w:rPr>
        <w:tab/>
      </w:r>
      <w:proofErr w:type="spellStart"/>
      <w:r w:rsidRPr="00140DF8">
        <w:rPr>
          <w:rFonts w:asciiTheme="majorBidi" w:hAnsiTheme="majorBidi" w:cstheme="majorBidi"/>
          <w:b/>
          <w:sz w:val="22"/>
        </w:rPr>
        <w:t>dataCAVE</w:t>
      </w:r>
      <w:proofErr w:type="spellEnd"/>
      <w:r w:rsidRPr="00140DF8">
        <w:rPr>
          <w:rFonts w:asciiTheme="majorBidi" w:hAnsiTheme="majorBidi" w:cstheme="majorBidi"/>
          <w:sz w:val="22"/>
        </w:rPr>
        <w:t xml:space="preserve"> (computer lab in the </w:t>
      </w:r>
      <w:r>
        <w:rPr>
          <w:rFonts w:asciiTheme="majorBidi" w:hAnsiTheme="majorBidi" w:cstheme="majorBidi"/>
          <w:sz w:val="22"/>
        </w:rPr>
        <w:t xml:space="preserve">UTA </w:t>
      </w:r>
      <w:r w:rsidRPr="00140DF8">
        <w:rPr>
          <w:rFonts w:asciiTheme="majorBidi" w:hAnsiTheme="majorBidi" w:cstheme="majorBidi"/>
          <w:sz w:val="22"/>
        </w:rPr>
        <w:t>Main Library)</w:t>
      </w:r>
    </w:p>
    <w:p w14:paraId="26E917A9" w14:textId="77777777" w:rsidR="00B22C5F" w:rsidRDefault="00B22C5F" w:rsidP="00B22C5F">
      <w:pPr>
        <w:tabs>
          <w:tab w:val="right" w:pos="2246"/>
          <w:tab w:val="left" w:pos="2880"/>
        </w:tabs>
        <w:jc w:val="both"/>
        <w:rPr>
          <w:rFonts w:asciiTheme="majorBidi" w:hAnsiTheme="majorBidi" w:cstheme="majorBidi"/>
          <w:sz w:val="22"/>
        </w:rPr>
      </w:pPr>
      <w:r>
        <w:rPr>
          <w:rFonts w:asciiTheme="majorBidi" w:hAnsiTheme="majorBidi" w:cstheme="majorBidi"/>
          <w:sz w:val="22"/>
        </w:rPr>
        <w:tab/>
      </w:r>
      <w:r>
        <w:rPr>
          <w:rFonts w:asciiTheme="majorBidi" w:hAnsiTheme="majorBidi" w:cstheme="majorBidi"/>
          <w:sz w:val="22"/>
        </w:rPr>
        <w:tab/>
        <w:t>Online/in-person by appointment</w:t>
      </w:r>
    </w:p>
    <w:p w14:paraId="30E6C3ED" w14:textId="6DA29609" w:rsidR="000F516E" w:rsidRDefault="000F516E" w:rsidP="000F516E">
      <w:pPr>
        <w:tabs>
          <w:tab w:val="right" w:pos="2246"/>
          <w:tab w:val="left" w:pos="2880"/>
        </w:tabs>
        <w:jc w:val="both"/>
        <w:rPr>
          <w:rFonts w:asciiTheme="majorBidi" w:hAnsiTheme="majorBidi" w:cstheme="majorBidi"/>
          <w:sz w:val="22"/>
        </w:rPr>
      </w:pPr>
    </w:p>
    <w:p w14:paraId="1162BE26" w14:textId="5EBB33F2" w:rsidR="00B94F05" w:rsidRDefault="00B94F05" w:rsidP="000F516E">
      <w:pPr>
        <w:tabs>
          <w:tab w:val="right" w:pos="2246"/>
          <w:tab w:val="left" w:pos="2880"/>
        </w:tabs>
        <w:jc w:val="both"/>
        <w:rPr>
          <w:rFonts w:asciiTheme="majorBidi" w:hAnsiTheme="majorBidi" w:cstheme="majorBidi"/>
          <w:sz w:val="22"/>
        </w:rPr>
      </w:pPr>
      <w:r>
        <w:rPr>
          <w:rFonts w:asciiTheme="majorBidi" w:hAnsiTheme="majorBidi" w:cstheme="majorBidi"/>
          <w:sz w:val="22"/>
        </w:rPr>
        <w:t>Class start</w:t>
      </w:r>
      <w:r w:rsidR="00BA5674">
        <w:rPr>
          <w:rFonts w:asciiTheme="majorBidi" w:hAnsiTheme="majorBidi" w:cstheme="majorBidi"/>
          <w:sz w:val="22"/>
        </w:rPr>
        <w:t>/end:</w:t>
      </w:r>
      <w:r w:rsidR="00A30FE9">
        <w:rPr>
          <w:rFonts w:asciiTheme="majorBidi" w:hAnsiTheme="majorBidi" w:cstheme="majorBidi"/>
          <w:sz w:val="22"/>
        </w:rPr>
        <w:tab/>
      </w:r>
      <w:r w:rsidR="00A30FE9">
        <w:rPr>
          <w:rFonts w:asciiTheme="majorBidi" w:hAnsiTheme="majorBidi" w:cstheme="majorBidi"/>
          <w:sz w:val="22"/>
        </w:rPr>
        <w:tab/>
      </w:r>
      <w:r w:rsidR="00E004FB">
        <w:rPr>
          <w:rFonts w:asciiTheme="majorBidi" w:hAnsiTheme="majorBidi" w:cstheme="majorBidi"/>
          <w:sz w:val="22"/>
        </w:rPr>
        <w:t xml:space="preserve">January </w:t>
      </w:r>
      <w:r w:rsidR="006D7C14">
        <w:rPr>
          <w:rFonts w:asciiTheme="majorBidi" w:hAnsiTheme="majorBidi" w:cstheme="majorBidi"/>
          <w:sz w:val="22"/>
        </w:rPr>
        <w:t>17</w:t>
      </w:r>
      <w:r w:rsidR="00A30FE9">
        <w:rPr>
          <w:rFonts w:asciiTheme="majorBidi" w:hAnsiTheme="majorBidi" w:cstheme="majorBidi"/>
          <w:sz w:val="22"/>
        </w:rPr>
        <w:t>, 20</w:t>
      </w:r>
      <w:r w:rsidR="00D80596">
        <w:rPr>
          <w:rFonts w:asciiTheme="majorBidi" w:hAnsiTheme="majorBidi" w:cstheme="majorBidi"/>
          <w:sz w:val="22"/>
        </w:rPr>
        <w:t>2</w:t>
      </w:r>
      <w:r w:rsidR="006D7C14">
        <w:rPr>
          <w:rFonts w:asciiTheme="majorBidi" w:hAnsiTheme="majorBidi" w:cstheme="majorBidi"/>
          <w:sz w:val="22"/>
        </w:rPr>
        <w:t>3</w:t>
      </w:r>
      <w:r w:rsidR="00A30FE9">
        <w:rPr>
          <w:rFonts w:asciiTheme="majorBidi" w:hAnsiTheme="majorBidi" w:cstheme="majorBidi"/>
          <w:sz w:val="22"/>
        </w:rPr>
        <w:t xml:space="preserve"> – </w:t>
      </w:r>
      <w:r w:rsidR="00D80596">
        <w:rPr>
          <w:rFonts w:asciiTheme="majorBidi" w:hAnsiTheme="majorBidi" w:cstheme="majorBidi"/>
          <w:sz w:val="22"/>
        </w:rPr>
        <w:t xml:space="preserve">May </w:t>
      </w:r>
      <w:r w:rsidR="006D7C14">
        <w:rPr>
          <w:rFonts w:asciiTheme="majorBidi" w:hAnsiTheme="majorBidi" w:cstheme="majorBidi"/>
          <w:sz w:val="22"/>
        </w:rPr>
        <w:t>2</w:t>
      </w:r>
      <w:r w:rsidR="00A30FE9">
        <w:rPr>
          <w:rFonts w:asciiTheme="majorBidi" w:hAnsiTheme="majorBidi" w:cstheme="majorBidi"/>
          <w:sz w:val="22"/>
        </w:rPr>
        <w:t>, 20</w:t>
      </w:r>
      <w:r w:rsidR="00F16A9C">
        <w:rPr>
          <w:rFonts w:asciiTheme="majorBidi" w:hAnsiTheme="majorBidi" w:cstheme="majorBidi"/>
          <w:sz w:val="22"/>
        </w:rPr>
        <w:t>2</w:t>
      </w:r>
      <w:r w:rsidR="006D7C14">
        <w:rPr>
          <w:rFonts w:asciiTheme="majorBidi" w:hAnsiTheme="majorBidi" w:cstheme="majorBidi"/>
          <w:sz w:val="22"/>
        </w:rPr>
        <w:t>3</w:t>
      </w:r>
    </w:p>
    <w:p w14:paraId="1FF73397" w14:textId="4AF3A0D9" w:rsidR="003955EB" w:rsidRPr="007C0543" w:rsidRDefault="00EA1155" w:rsidP="00DA4750">
      <w:pPr>
        <w:tabs>
          <w:tab w:val="left" w:pos="2880"/>
        </w:tabs>
        <w:jc w:val="both"/>
        <w:rPr>
          <w:rFonts w:asciiTheme="majorBidi" w:hAnsiTheme="majorBidi" w:cstheme="majorBidi"/>
          <w:sz w:val="22"/>
        </w:rPr>
      </w:pPr>
      <w:r>
        <w:rPr>
          <w:rFonts w:asciiTheme="majorBidi" w:hAnsiTheme="majorBidi" w:cstheme="majorBidi"/>
          <w:iCs/>
          <w:sz w:val="22"/>
        </w:rPr>
        <w:t>L</w:t>
      </w:r>
      <w:r w:rsidR="00E612D1" w:rsidRPr="007C0543">
        <w:rPr>
          <w:rFonts w:asciiTheme="majorBidi" w:hAnsiTheme="majorBidi" w:cstheme="majorBidi"/>
          <w:iCs/>
          <w:sz w:val="22"/>
        </w:rPr>
        <w:t>ecture meeting times</w:t>
      </w:r>
      <w:r w:rsidR="002554C1" w:rsidRPr="007C0543">
        <w:rPr>
          <w:rFonts w:asciiTheme="majorBidi" w:hAnsiTheme="majorBidi" w:cstheme="majorBidi"/>
          <w:sz w:val="22"/>
        </w:rPr>
        <w:t>:</w:t>
      </w:r>
      <w:r w:rsidR="002554C1" w:rsidRPr="007C0543">
        <w:rPr>
          <w:rFonts w:asciiTheme="majorBidi" w:hAnsiTheme="majorBidi" w:cstheme="majorBidi"/>
          <w:sz w:val="22"/>
        </w:rPr>
        <w:tab/>
      </w:r>
      <w:r w:rsidR="005C7329">
        <w:rPr>
          <w:rFonts w:asciiTheme="majorBidi" w:hAnsiTheme="majorBidi" w:cstheme="majorBidi"/>
          <w:sz w:val="22"/>
        </w:rPr>
        <w:t>Monday</w:t>
      </w:r>
      <w:r w:rsidR="005C1B1A">
        <w:rPr>
          <w:rFonts w:asciiTheme="majorBidi" w:hAnsiTheme="majorBidi" w:cstheme="majorBidi"/>
          <w:sz w:val="22"/>
        </w:rPr>
        <w:t xml:space="preserve"> – </w:t>
      </w:r>
      <w:r w:rsidR="005C7329">
        <w:rPr>
          <w:rFonts w:asciiTheme="majorBidi" w:hAnsiTheme="majorBidi" w:cstheme="majorBidi"/>
          <w:sz w:val="22"/>
        </w:rPr>
        <w:t>Wednesday</w:t>
      </w:r>
      <w:r w:rsidR="001741EA" w:rsidRPr="007C0543">
        <w:rPr>
          <w:rFonts w:asciiTheme="majorBidi" w:hAnsiTheme="majorBidi" w:cstheme="majorBidi"/>
          <w:sz w:val="22"/>
        </w:rPr>
        <w:t xml:space="preserve"> </w:t>
      </w:r>
      <w:r w:rsidR="00D53BB6">
        <w:rPr>
          <w:rFonts w:asciiTheme="majorBidi" w:hAnsiTheme="majorBidi" w:cstheme="majorBidi"/>
          <w:sz w:val="22"/>
        </w:rPr>
        <w:t>1</w:t>
      </w:r>
      <w:r w:rsidR="00D743E2">
        <w:rPr>
          <w:rFonts w:asciiTheme="majorBidi" w:hAnsiTheme="majorBidi" w:cstheme="majorBidi"/>
          <w:sz w:val="22"/>
        </w:rPr>
        <w:t>:</w:t>
      </w:r>
      <w:r w:rsidR="00D53BB6">
        <w:rPr>
          <w:rFonts w:asciiTheme="majorBidi" w:hAnsiTheme="majorBidi" w:cstheme="majorBidi"/>
          <w:sz w:val="22"/>
        </w:rPr>
        <w:t>0</w:t>
      </w:r>
      <w:r w:rsidR="00D743E2">
        <w:rPr>
          <w:rFonts w:asciiTheme="majorBidi" w:hAnsiTheme="majorBidi" w:cstheme="majorBidi"/>
          <w:sz w:val="22"/>
        </w:rPr>
        <w:t>0</w:t>
      </w:r>
      <w:r w:rsidR="0069470C" w:rsidRPr="007C0543">
        <w:rPr>
          <w:rFonts w:asciiTheme="majorBidi" w:hAnsiTheme="majorBidi" w:cstheme="majorBidi"/>
          <w:sz w:val="22"/>
        </w:rPr>
        <w:t xml:space="preserve"> </w:t>
      </w:r>
      <w:r w:rsidR="00D743E2">
        <w:rPr>
          <w:rFonts w:asciiTheme="majorBidi" w:hAnsiTheme="majorBidi" w:cstheme="majorBidi"/>
          <w:sz w:val="22"/>
        </w:rPr>
        <w:t>–</w:t>
      </w:r>
      <w:r w:rsidR="0069470C" w:rsidRPr="007C0543">
        <w:rPr>
          <w:rFonts w:asciiTheme="majorBidi" w:hAnsiTheme="majorBidi" w:cstheme="majorBidi"/>
          <w:sz w:val="22"/>
        </w:rPr>
        <w:t xml:space="preserve"> </w:t>
      </w:r>
      <w:r w:rsidR="00D53BB6">
        <w:rPr>
          <w:rFonts w:asciiTheme="majorBidi" w:hAnsiTheme="majorBidi" w:cstheme="majorBidi"/>
          <w:sz w:val="22"/>
        </w:rPr>
        <w:t>2</w:t>
      </w:r>
      <w:r w:rsidR="00D743E2">
        <w:rPr>
          <w:rFonts w:asciiTheme="majorBidi" w:hAnsiTheme="majorBidi" w:cstheme="majorBidi"/>
          <w:sz w:val="22"/>
        </w:rPr>
        <w:t>:</w:t>
      </w:r>
      <w:r w:rsidR="00D53BB6">
        <w:rPr>
          <w:rFonts w:asciiTheme="majorBidi" w:hAnsiTheme="majorBidi" w:cstheme="majorBidi"/>
          <w:sz w:val="22"/>
        </w:rPr>
        <w:t>2</w:t>
      </w:r>
      <w:r w:rsidR="00D743E2">
        <w:rPr>
          <w:rFonts w:asciiTheme="majorBidi" w:hAnsiTheme="majorBidi" w:cstheme="majorBidi"/>
          <w:sz w:val="22"/>
        </w:rPr>
        <w:t>0</w:t>
      </w:r>
      <w:r w:rsidR="0069470C" w:rsidRPr="007C0543">
        <w:rPr>
          <w:rFonts w:asciiTheme="majorBidi" w:hAnsiTheme="majorBidi" w:cstheme="majorBidi"/>
          <w:sz w:val="22"/>
        </w:rPr>
        <w:t xml:space="preserve"> </w:t>
      </w:r>
      <w:r w:rsidR="002332F1">
        <w:rPr>
          <w:rFonts w:asciiTheme="majorBidi" w:hAnsiTheme="majorBidi" w:cstheme="majorBidi"/>
          <w:sz w:val="22"/>
        </w:rPr>
        <w:t>p</w:t>
      </w:r>
      <w:r w:rsidR="001741EA" w:rsidRPr="007C0543">
        <w:rPr>
          <w:rFonts w:asciiTheme="majorBidi" w:hAnsiTheme="majorBidi" w:cstheme="majorBidi"/>
          <w:sz w:val="22"/>
        </w:rPr>
        <w:t>m</w:t>
      </w:r>
    </w:p>
    <w:p w14:paraId="6982EF2F" w14:textId="48FBFCA0" w:rsidR="00E612D1" w:rsidRDefault="00E612D1" w:rsidP="00DA4750">
      <w:pPr>
        <w:tabs>
          <w:tab w:val="left" w:pos="2880"/>
        </w:tabs>
        <w:jc w:val="both"/>
        <w:rPr>
          <w:rFonts w:asciiTheme="majorBidi" w:hAnsiTheme="majorBidi" w:cstheme="majorBidi"/>
          <w:sz w:val="22"/>
        </w:rPr>
      </w:pPr>
      <w:r w:rsidRPr="007C0543">
        <w:rPr>
          <w:rFonts w:asciiTheme="majorBidi" w:hAnsiTheme="majorBidi" w:cstheme="majorBidi"/>
          <w:iCs/>
          <w:sz w:val="22"/>
        </w:rPr>
        <w:t>Lecture meeting place</w:t>
      </w:r>
      <w:r w:rsidR="008118F6" w:rsidRPr="007C0543">
        <w:rPr>
          <w:rFonts w:asciiTheme="majorBidi" w:hAnsiTheme="majorBidi" w:cstheme="majorBidi"/>
          <w:sz w:val="22"/>
        </w:rPr>
        <w:t>:</w:t>
      </w:r>
      <w:r w:rsidR="002554C1" w:rsidRPr="007C0543">
        <w:rPr>
          <w:rFonts w:asciiTheme="majorBidi" w:hAnsiTheme="majorBidi" w:cstheme="majorBidi"/>
          <w:sz w:val="22"/>
        </w:rPr>
        <w:tab/>
      </w:r>
      <w:r w:rsidR="00EA1155" w:rsidRPr="006D7C14">
        <w:rPr>
          <w:rFonts w:asciiTheme="majorBidi" w:hAnsiTheme="majorBidi" w:cstheme="majorBidi"/>
          <w:sz w:val="22"/>
        </w:rPr>
        <w:t>PKH 223</w:t>
      </w:r>
      <w:r w:rsidR="00EA1155">
        <w:rPr>
          <w:rFonts w:asciiTheme="majorBidi" w:hAnsiTheme="majorBidi" w:cstheme="majorBidi"/>
          <w:sz w:val="22"/>
        </w:rPr>
        <w:t xml:space="preserve"> / </w:t>
      </w:r>
      <w:r w:rsidR="001C1A35">
        <w:rPr>
          <w:rFonts w:asciiTheme="majorBidi" w:hAnsiTheme="majorBidi" w:cstheme="majorBidi"/>
          <w:sz w:val="22"/>
        </w:rPr>
        <w:t>Microsoft Teams</w:t>
      </w:r>
      <w:r w:rsidR="00EA1155">
        <w:rPr>
          <w:rFonts w:asciiTheme="majorBidi" w:hAnsiTheme="majorBidi" w:cstheme="majorBidi"/>
          <w:sz w:val="22"/>
        </w:rPr>
        <w:t xml:space="preserve"> as needed</w:t>
      </w:r>
    </w:p>
    <w:p w14:paraId="2FCD1ED1" w14:textId="60F6CF16" w:rsidR="00B8050F" w:rsidRPr="007C0543" w:rsidRDefault="005E588F" w:rsidP="00B8050F">
      <w:pPr>
        <w:tabs>
          <w:tab w:val="left" w:pos="2880"/>
        </w:tabs>
        <w:jc w:val="both"/>
        <w:rPr>
          <w:rFonts w:asciiTheme="majorBidi" w:hAnsiTheme="majorBidi" w:cstheme="majorBidi"/>
          <w:sz w:val="22"/>
        </w:rPr>
      </w:pPr>
      <w:r>
        <w:rPr>
          <w:rFonts w:asciiTheme="majorBidi" w:hAnsiTheme="majorBidi" w:cstheme="majorBidi"/>
          <w:iCs/>
          <w:sz w:val="22"/>
        </w:rPr>
        <w:t>Lab</w:t>
      </w:r>
      <w:r w:rsidR="00B8050F" w:rsidRPr="007C0543">
        <w:rPr>
          <w:rFonts w:asciiTheme="majorBidi" w:hAnsiTheme="majorBidi" w:cstheme="majorBidi"/>
          <w:iCs/>
          <w:sz w:val="22"/>
        </w:rPr>
        <w:t xml:space="preserve"> meeting times</w:t>
      </w:r>
      <w:r w:rsidR="00B8050F" w:rsidRPr="007C0543">
        <w:rPr>
          <w:rFonts w:asciiTheme="majorBidi" w:hAnsiTheme="majorBidi" w:cstheme="majorBidi"/>
          <w:sz w:val="22"/>
        </w:rPr>
        <w:t>:</w:t>
      </w:r>
      <w:r w:rsidR="00B8050F" w:rsidRPr="007C0543">
        <w:rPr>
          <w:rFonts w:asciiTheme="majorBidi" w:hAnsiTheme="majorBidi" w:cstheme="majorBidi"/>
          <w:sz w:val="22"/>
        </w:rPr>
        <w:tab/>
      </w:r>
      <w:r w:rsidR="00C32FB5">
        <w:rPr>
          <w:rFonts w:asciiTheme="majorBidi" w:hAnsiTheme="majorBidi" w:cstheme="majorBidi"/>
          <w:sz w:val="22"/>
        </w:rPr>
        <w:t>Friday</w:t>
      </w:r>
      <w:r w:rsidR="00B8050F">
        <w:rPr>
          <w:rFonts w:asciiTheme="majorBidi" w:hAnsiTheme="majorBidi" w:cstheme="majorBidi"/>
          <w:sz w:val="22"/>
        </w:rPr>
        <w:t xml:space="preserve"> </w:t>
      </w:r>
      <w:r w:rsidR="00C32FB5">
        <w:rPr>
          <w:rFonts w:asciiTheme="majorBidi" w:hAnsiTheme="majorBidi" w:cstheme="majorBidi"/>
          <w:sz w:val="22"/>
        </w:rPr>
        <w:t>1</w:t>
      </w:r>
      <w:r w:rsidR="009C2A63">
        <w:rPr>
          <w:rFonts w:asciiTheme="majorBidi" w:hAnsiTheme="majorBidi" w:cstheme="majorBidi"/>
          <w:sz w:val="22"/>
        </w:rPr>
        <w:t>:</w:t>
      </w:r>
      <w:r w:rsidR="00C32FB5">
        <w:rPr>
          <w:rFonts w:asciiTheme="majorBidi" w:hAnsiTheme="majorBidi" w:cstheme="majorBidi"/>
          <w:sz w:val="22"/>
        </w:rPr>
        <w:t>0</w:t>
      </w:r>
      <w:r w:rsidR="009C2A63">
        <w:rPr>
          <w:rFonts w:asciiTheme="majorBidi" w:hAnsiTheme="majorBidi" w:cstheme="majorBidi"/>
          <w:sz w:val="22"/>
        </w:rPr>
        <w:t>0</w:t>
      </w:r>
      <w:r w:rsidR="00B8050F" w:rsidRPr="007C0543">
        <w:rPr>
          <w:rFonts w:asciiTheme="majorBidi" w:hAnsiTheme="majorBidi" w:cstheme="majorBidi"/>
          <w:sz w:val="22"/>
        </w:rPr>
        <w:t xml:space="preserve"> </w:t>
      </w:r>
      <w:r w:rsidR="00B8050F">
        <w:rPr>
          <w:rFonts w:asciiTheme="majorBidi" w:hAnsiTheme="majorBidi" w:cstheme="majorBidi"/>
          <w:sz w:val="22"/>
        </w:rPr>
        <w:t>–</w:t>
      </w:r>
      <w:r w:rsidR="00B8050F" w:rsidRPr="007C0543">
        <w:rPr>
          <w:rFonts w:asciiTheme="majorBidi" w:hAnsiTheme="majorBidi" w:cstheme="majorBidi"/>
          <w:sz w:val="22"/>
        </w:rPr>
        <w:t xml:space="preserve"> </w:t>
      </w:r>
      <w:r w:rsidR="009515D7">
        <w:rPr>
          <w:rFonts w:asciiTheme="majorBidi" w:hAnsiTheme="majorBidi" w:cstheme="majorBidi"/>
          <w:sz w:val="22"/>
        </w:rPr>
        <w:t>2</w:t>
      </w:r>
      <w:r w:rsidR="00B8050F">
        <w:rPr>
          <w:rFonts w:asciiTheme="majorBidi" w:hAnsiTheme="majorBidi" w:cstheme="majorBidi"/>
          <w:sz w:val="22"/>
        </w:rPr>
        <w:t>:</w:t>
      </w:r>
      <w:r w:rsidR="009515D7">
        <w:rPr>
          <w:rFonts w:asciiTheme="majorBidi" w:hAnsiTheme="majorBidi" w:cstheme="majorBidi"/>
          <w:sz w:val="22"/>
        </w:rPr>
        <w:t>5</w:t>
      </w:r>
      <w:r w:rsidR="00B8050F">
        <w:rPr>
          <w:rFonts w:asciiTheme="majorBidi" w:hAnsiTheme="majorBidi" w:cstheme="majorBidi"/>
          <w:sz w:val="22"/>
        </w:rPr>
        <w:t>0</w:t>
      </w:r>
      <w:r w:rsidR="00B8050F" w:rsidRPr="007C0543">
        <w:rPr>
          <w:rFonts w:asciiTheme="majorBidi" w:hAnsiTheme="majorBidi" w:cstheme="majorBidi"/>
          <w:sz w:val="22"/>
        </w:rPr>
        <w:t xml:space="preserve"> </w:t>
      </w:r>
      <w:r w:rsidR="00B8050F">
        <w:rPr>
          <w:rFonts w:asciiTheme="majorBidi" w:hAnsiTheme="majorBidi" w:cstheme="majorBidi"/>
          <w:sz w:val="22"/>
        </w:rPr>
        <w:t>p</w:t>
      </w:r>
      <w:r w:rsidR="00B8050F" w:rsidRPr="007C0543">
        <w:rPr>
          <w:rFonts w:asciiTheme="majorBidi" w:hAnsiTheme="majorBidi" w:cstheme="majorBidi"/>
          <w:sz w:val="22"/>
        </w:rPr>
        <w:t>m</w:t>
      </w:r>
    </w:p>
    <w:p w14:paraId="6B24046D" w14:textId="5C26014F" w:rsidR="00B8050F" w:rsidRPr="007C0543" w:rsidRDefault="00426FC5" w:rsidP="00B8050F">
      <w:pPr>
        <w:tabs>
          <w:tab w:val="left" w:pos="2880"/>
        </w:tabs>
        <w:jc w:val="both"/>
        <w:rPr>
          <w:rFonts w:asciiTheme="majorBidi" w:hAnsiTheme="majorBidi" w:cstheme="majorBidi"/>
          <w:sz w:val="22"/>
        </w:rPr>
      </w:pPr>
      <w:r>
        <w:rPr>
          <w:rFonts w:asciiTheme="majorBidi" w:hAnsiTheme="majorBidi" w:cstheme="majorBidi"/>
          <w:iCs/>
          <w:sz w:val="22"/>
        </w:rPr>
        <w:t>Lab</w:t>
      </w:r>
      <w:r w:rsidR="00B8050F" w:rsidRPr="007C0543">
        <w:rPr>
          <w:rFonts w:asciiTheme="majorBidi" w:hAnsiTheme="majorBidi" w:cstheme="majorBidi"/>
          <w:iCs/>
          <w:sz w:val="22"/>
        </w:rPr>
        <w:t xml:space="preserve"> meeting place</w:t>
      </w:r>
      <w:r w:rsidR="00B8050F" w:rsidRPr="007C0543">
        <w:rPr>
          <w:rFonts w:asciiTheme="majorBidi" w:hAnsiTheme="majorBidi" w:cstheme="majorBidi"/>
          <w:sz w:val="22"/>
        </w:rPr>
        <w:t>:</w:t>
      </w:r>
      <w:r w:rsidR="00B8050F" w:rsidRPr="007C0543">
        <w:rPr>
          <w:rFonts w:asciiTheme="majorBidi" w:hAnsiTheme="majorBidi" w:cstheme="majorBidi"/>
          <w:sz w:val="22"/>
        </w:rPr>
        <w:tab/>
      </w:r>
      <w:r w:rsidR="003F708C" w:rsidRPr="006D7C14">
        <w:rPr>
          <w:rFonts w:asciiTheme="majorBidi" w:hAnsiTheme="majorBidi" w:cstheme="majorBidi"/>
          <w:sz w:val="22"/>
        </w:rPr>
        <w:t>PKH 3</w:t>
      </w:r>
      <w:r w:rsidR="003F708C">
        <w:rPr>
          <w:rFonts w:asciiTheme="majorBidi" w:hAnsiTheme="majorBidi" w:cstheme="majorBidi"/>
          <w:sz w:val="22"/>
        </w:rPr>
        <w:t>21</w:t>
      </w:r>
      <w:r w:rsidR="003F708C">
        <w:rPr>
          <w:rFonts w:asciiTheme="majorBidi" w:hAnsiTheme="majorBidi" w:cstheme="majorBidi"/>
          <w:sz w:val="22"/>
        </w:rPr>
        <w:t xml:space="preserve"> / Microsoft Teams as needed</w:t>
      </w:r>
    </w:p>
    <w:p w14:paraId="1874AA68" w14:textId="77777777" w:rsidR="00B8050F" w:rsidRPr="007C0543" w:rsidRDefault="00B8050F" w:rsidP="00DA4750">
      <w:pPr>
        <w:tabs>
          <w:tab w:val="left" w:pos="2880"/>
        </w:tabs>
        <w:jc w:val="both"/>
        <w:rPr>
          <w:rFonts w:asciiTheme="majorBidi" w:hAnsiTheme="majorBidi" w:cstheme="majorBidi"/>
          <w:sz w:val="22"/>
        </w:rPr>
      </w:pPr>
    </w:p>
    <w:p w14:paraId="5F1EDB47" w14:textId="77777777" w:rsidR="003955EB" w:rsidRPr="007C0543" w:rsidRDefault="003955EB" w:rsidP="00DA4750">
      <w:pPr>
        <w:tabs>
          <w:tab w:val="left" w:pos="2880"/>
        </w:tabs>
        <w:jc w:val="both"/>
        <w:rPr>
          <w:rFonts w:asciiTheme="majorBidi" w:hAnsiTheme="majorBidi" w:cstheme="majorBidi"/>
          <w:sz w:val="22"/>
        </w:rPr>
      </w:pPr>
    </w:p>
    <w:tbl>
      <w:tblPr>
        <w:tblStyle w:val="TableGrid"/>
        <w:tblW w:w="0" w:type="auto"/>
        <w:tblLook w:val="04A0" w:firstRow="1" w:lastRow="0" w:firstColumn="1" w:lastColumn="0" w:noHBand="0" w:noVBand="1"/>
      </w:tblPr>
      <w:tblGrid>
        <w:gridCol w:w="1877"/>
        <w:gridCol w:w="3310"/>
      </w:tblGrid>
      <w:tr w:rsidR="00C12766" w:rsidRPr="007E7F74" w14:paraId="63736C7A" w14:textId="77777777" w:rsidTr="007E7F74">
        <w:tc>
          <w:tcPr>
            <w:tcW w:w="0" w:type="auto"/>
          </w:tcPr>
          <w:p w14:paraId="3DCF20A3" w14:textId="77777777" w:rsidR="00C12766" w:rsidRPr="007E7F74" w:rsidRDefault="00C12766" w:rsidP="00DA4750">
            <w:pPr>
              <w:tabs>
                <w:tab w:val="left" w:pos="2880"/>
              </w:tabs>
              <w:jc w:val="both"/>
              <w:rPr>
                <w:rFonts w:asciiTheme="majorBidi" w:hAnsiTheme="majorBidi" w:cstheme="majorBidi"/>
                <w:sz w:val="20"/>
                <w:szCs w:val="20"/>
              </w:rPr>
            </w:pPr>
            <w:r w:rsidRPr="007E7F74">
              <w:rPr>
                <w:rFonts w:asciiTheme="majorBidi" w:hAnsiTheme="majorBidi" w:cstheme="majorBidi"/>
                <w:iCs/>
                <w:sz w:val="20"/>
                <w:szCs w:val="20"/>
              </w:rPr>
              <w:t>Teaching Assistants:</w:t>
            </w:r>
          </w:p>
        </w:tc>
        <w:tc>
          <w:tcPr>
            <w:tcW w:w="0" w:type="auto"/>
          </w:tcPr>
          <w:p w14:paraId="4E23F1FE" w14:textId="6F521D7B" w:rsidR="00C12766" w:rsidRPr="007E7F74" w:rsidRDefault="00493639" w:rsidP="00DA4750">
            <w:pPr>
              <w:tabs>
                <w:tab w:val="left" w:pos="2880"/>
              </w:tabs>
              <w:jc w:val="both"/>
              <w:rPr>
                <w:rFonts w:asciiTheme="majorBidi" w:hAnsiTheme="majorBidi" w:cstheme="majorBidi"/>
                <w:sz w:val="20"/>
                <w:szCs w:val="20"/>
              </w:rPr>
            </w:pPr>
            <w:r>
              <w:rPr>
                <w:rFonts w:asciiTheme="majorBidi" w:hAnsiTheme="majorBidi" w:cstheme="majorBidi"/>
                <w:sz w:val="20"/>
                <w:szCs w:val="20"/>
              </w:rPr>
              <w:t xml:space="preserve">Anoop </w:t>
            </w:r>
            <w:proofErr w:type="spellStart"/>
            <w:r>
              <w:rPr>
                <w:rFonts w:asciiTheme="majorBidi" w:hAnsiTheme="majorBidi" w:cstheme="majorBidi"/>
                <w:sz w:val="20"/>
                <w:szCs w:val="20"/>
              </w:rPr>
              <w:t>Kunjumon</w:t>
            </w:r>
            <w:proofErr w:type="spellEnd"/>
          </w:p>
        </w:tc>
      </w:tr>
      <w:tr w:rsidR="00C12766" w:rsidRPr="007E7F74" w14:paraId="486ED295" w14:textId="77777777" w:rsidTr="007E7F74">
        <w:tc>
          <w:tcPr>
            <w:tcW w:w="0" w:type="auto"/>
          </w:tcPr>
          <w:p w14:paraId="5E156700" w14:textId="77777777" w:rsidR="00C12766" w:rsidRPr="007E7F74" w:rsidRDefault="00C12766" w:rsidP="00E17CB1">
            <w:pPr>
              <w:tabs>
                <w:tab w:val="left" w:pos="2880"/>
              </w:tabs>
              <w:jc w:val="both"/>
              <w:rPr>
                <w:rFonts w:asciiTheme="majorBidi" w:hAnsiTheme="majorBidi" w:cstheme="majorBidi"/>
                <w:sz w:val="20"/>
                <w:szCs w:val="20"/>
              </w:rPr>
            </w:pPr>
            <w:r w:rsidRPr="007E7F74">
              <w:rPr>
                <w:rFonts w:asciiTheme="majorBidi" w:hAnsiTheme="majorBidi" w:cstheme="majorBidi"/>
                <w:sz w:val="20"/>
                <w:szCs w:val="20"/>
              </w:rPr>
              <w:t>office:</w:t>
            </w:r>
          </w:p>
        </w:tc>
        <w:tc>
          <w:tcPr>
            <w:tcW w:w="0" w:type="auto"/>
          </w:tcPr>
          <w:p w14:paraId="761D4D4E" w14:textId="3A95EFC1" w:rsidR="00C12766" w:rsidRPr="007E7F74" w:rsidRDefault="00493639" w:rsidP="00E17CB1">
            <w:pPr>
              <w:tabs>
                <w:tab w:val="left" w:pos="2880"/>
              </w:tabs>
              <w:jc w:val="both"/>
              <w:rPr>
                <w:rFonts w:asciiTheme="majorBidi" w:hAnsiTheme="majorBidi" w:cstheme="majorBidi"/>
                <w:sz w:val="20"/>
                <w:szCs w:val="20"/>
              </w:rPr>
            </w:pPr>
            <w:r>
              <w:rPr>
                <w:rFonts w:asciiTheme="majorBidi" w:hAnsiTheme="majorBidi" w:cstheme="majorBidi"/>
                <w:sz w:val="20"/>
                <w:szCs w:val="20"/>
              </w:rPr>
              <w:t>Microsoft Teams</w:t>
            </w:r>
            <w:r w:rsidR="0026478B">
              <w:rPr>
                <w:rFonts w:asciiTheme="majorBidi" w:hAnsiTheme="majorBidi" w:cstheme="majorBidi"/>
                <w:sz w:val="20"/>
                <w:szCs w:val="20"/>
              </w:rPr>
              <w:t xml:space="preserve"> (same room as class)</w:t>
            </w:r>
          </w:p>
        </w:tc>
      </w:tr>
      <w:tr w:rsidR="00C12766" w:rsidRPr="007E7F74" w14:paraId="299F55B0" w14:textId="77777777" w:rsidTr="007E7F74">
        <w:tc>
          <w:tcPr>
            <w:tcW w:w="0" w:type="auto"/>
          </w:tcPr>
          <w:p w14:paraId="5E917DF6" w14:textId="77777777" w:rsidR="00C12766" w:rsidRPr="007E7F74" w:rsidRDefault="00C12766" w:rsidP="00E17CB1">
            <w:pPr>
              <w:tabs>
                <w:tab w:val="left" w:pos="2880"/>
              </w:tabs>
              <w:jc w:val="both"/>
              <w:rPr>
                <w:rFonts w:asciiTheme="majorBidi" w:hAnsiTheme="majorBidi" w:cstheme="majorBidi"/>
                <w:sz w:val="20"/>
                <w:szCs w:val="20"/>
              </w:rPr>
            </w:pPr>
            <w:r w:rsidRPr="007E7F74">
              <w:rPr>
                <w:rFonts w:asciiTheme="majorBidi" w:hAnsiTheme="majorBidi" w:cstheme="majorBidi"/>
                <w:sz w:val="20"/>
                <w:szCs w:val="20"/>
              </w:rPr>
              <w:t>e-mail:</w:t>
            </w:r>
          </w:p>
        </w:tc>
        <w:tc>
          <w:tcPr>
            <w:tcW w:w="0" w:type="auto"/>
          </w:tcPr>
          <w:p w14:paraId="0E9A2C6C" w14:textId="7398FCC2" w:rsidR="00C12766" w:rsidRPr="007E7F74" w:rsidRDefault="006D7C14" w:rsidP="00E17CB1">
            <w:pPr>
              <w:tabs>
                <w:tab w:val="left" w:pos="2880"/>
              </w:tabs>
              <w:jc w:val="both"/>
              <w:rPr>
                <w:rFonts w:asciiTheme="majorBidi" w:hAnsiTheme="majorBidi" w:cstheme="majorBidi"/>
                <w:sz w:val="20"/>
                <w:szCs w:val="20"/>
              </w:rPr>
            </w:pPr>
            <w:r>
              <w:rPr>
                <w:rFonts w:asciiTheme="majorBidi" w:hAnsiTheme="majorBidi" w:cstheme="majorBidi"/>
                <w:sz w:val="20"/>
                <w:szCs w:val="20"/>
              </w:rPr>
              <w:t>TBA</w:t>
            </w:r>
          </w:p>
        </w:tc>
      </w:tr>
      <w:tr w:rsidR="00C12766" w:rsidRPr="007E7F74" w14:paraId="48B90ECD" w14:textId="77777777" w:rsidTr="007E7F74">
        <w:tc>
          <w:tcPr>
            <w:tcW w:w="0" w:type="auto"/>
          </w:tcPr>
          <w:p w14:paraId="60A70E1D" w14:textId="77777777" w:rsidR="00C12766" w:rsidRPr="007E7F74" w:rsidRDefault="00C12766" w:rsidP="00E17CB1">
            <w:pPr>
              <w:tabs>
                <w:tab w:val="left" w:pos="2880"/>
              </w:tabs>
              <w:jc w:val="both"/>
              <w:rPr>
                <w:rFonts w:asciiTheme="majorBidi" w:hAnsiTheme="majorBidi" w:cstheme="majorBidi"/>
                <w:sz w:val="20"/>
                <w:szCs w:val="20"/>
              </w:rPr>
            </w:pPr>
            <w:r w:rsidRPr="007E7F74">
              <w:rPr>
                <w:rFonts w:asciiTheme="majorBidi" w:hAnsiTheme="majorBidi" w:cstheme="majorBidi"/>
                <w:iCs/>
                <w:sz w:val="20"/>
                <w:szCs w:val="20"/>
              </w:rPr>
              <w:t>office hours</w:t>
            </w:r>
            <w:r w:rsidRPr="007E7F74">
              <w:rPr>
                <w:rFonts w:asciiTheme="majorBidi" w:hAnsiTheme="majorBidi" w:cstheme="majorBidi"/>
                <w:sz w:val="20"/>
                <w:szCs w:val="20"/>
              </w:rPr>
              <w:t>:</w:t>
            </w:r>
          </w:p>
        </w:tc>
        <w:tc>
          <w:tcPr>
            <w:tcW w:w="0" w:type="auto"/>
          </w:tcPr>
          <w:p w14:paraId="03D54BD3" w14:textId="691ED416" w:rsidR="00C12766" w:rsidRPr="007E7F74" w:rsidRDefault="006D7C14" w:rsidP="00E17CB1">
            <w:pPr>
              <w:tabs>
                <w:tab w:val="left" w:pos="2880"/>
              </w:tabs>
              <w:jc w:val="both"/>
              <w:rPr>
                <w:rFonts w:asciiTheme="majorBidi" w:hAnsiTheme="majorBidi" w:cstheme="majorBidi"/>
                <w:sz w:val="20"/>
                <w:szCs w:val="20"/>
              </w:rPr>
            </w:pPr>
            <w:r>
              <w:rPr>
                <w:rFonts w:asciiTheme="majorBidi" w:hAnsiTheme="majorBidi" w:cstheme="majorBidi"/>
                <w:sz w:val="20"/>
                <w:szCs w:val="20"/>
              </w:rPr>
              <w:t>TBA</w:t>
            </w:r>
          </w:p>
        </w:tc>
      </w:tr>
    </w:tbl>
    <w:p w14:paraId="7E79B831" w14:textId="77777777" w:rsidR="00796145" w:rsidRPr="007C0543" w:rsidRDefault="00796145" w:rsidP="00DA4750">
      <w:pPr>
        <w:tabs>
          <w:tab w:val="left" w:pos="2880"/>
        </w:tabs>
        <w:jc w:val="both"/>
        <w:rPr>
          <w:rFonts w:asciiTheme="majorBidi" w:hAnsiTheme="majorBidi" w:cstheme="majorBidi"/>
          <w:sz w:val="22"/>
        </w:rPr>
      </w:pPr>
    </w:p>
    <w:p w14:paraId="6A9C74A8" w14:textId="77777777" w:rsidR="00E612D1" w:rsidRPr="007C0543" w:rsidRDefault="007171C2">
      <w:pPr>
        <w:ind w:left="1440" w:firstLine="720"/>
        <w:rPr>
          <w:rFonts w:asciiTheme="majorBidi" w:hAnsiTheme="majorBidi" w:cstheme="majorBidi"/>
        </w:rPr>
      </w:pPr>
      <w:r>
        <w:rPr>
          <w:rFonts w:asciiTheme="majorBidi" w:hAnsiTheme="majorBidi" w:cstheme="majorBidi"/>
          <w:noProof/>
          <w:sz w:val="20"/>
        </w:rPr>
        <w:pict w14:anchorId="47F61816">
          <v:line id="_x0000_s2051" style="position:absolute;left:0;text-align:left;z-index:251656704" from="0,8.55pt" to="6in,8.55pt"/>
        </w:pict>
      </w:r>
    </w:p>
    <w:p w14:paraId="0F342FE5" w14:textId="77777777" w:rsidR="00E612D1" w:rsidRPr="007C0543" w:rsidRDefault="00E612D1">
      <w:pPr>
        <w:ind w:left="1440" w:firstLine="720"/>
        <w:rPr>
          <w:rFonts w:asciiTheme="majorBidi" w:hAnsiTheme="majorBidi" w:cstheme="majorBidi"/>
        </w:rPr>
      </w:pPr>
    </w:p>
    <w:p w14:paraId="05AB37F2" w14:textId="77777777" w:rsidR="00057D3C" w:rsidRPr="00070ECA" w:rsidRDefault="00057D3C" w:rsidP="00057D3C">
      <w:pPr>
        <w:jc w:val="both"/>
        <w:rPr>
          <w:rFonts w:asciiTheme="majorBidi" w:hAnsiTheme="majorBidi" w:cstheme="majorBidi"/>
          <w:b/>
          <w:bCs/>
          <w:color w:val="FF0000"/>
          <w:sz w:val="22"/>
        </w:rPr>
      </w:pPr>
      <w:r w:rsidRPr="00070ECA">
        <w:rPr>
          <w:rFonts w:asciiTheme="majorBidi" w:hAnsiTheme="majorBidi" w:cstheme="majorBidi"/>
          <w:b/>
          <w:bCs/>
          <w:color w:val="FF0000"/>
          <w:sz w:val="22"/>
        </w:rPr>
        <w:t>COVID-19 Notes:</w:t>
      </w:r>
    </w:p>
    <w:p w14:paraId="148DED13" w14:textId="77777777" w:rsidR="00057D3C" w:rsidRPr="00070ECA" w:rsidRDefault="00057D3C" w:rsidP="00057D3C">
      <w:pPr>
        <w:jc w:val="both"/>
        <w:rPr>
          <w:rFonts w:asciiTheme="majorBidi" w:hAnsiTheme="majorBidi" w:cstheme="majorBidi"/>
          <w:color w:val="FF0000"/>
        </w:rPr>
      </w:pPr>
    </w:p>
    <w:p w14:paraId="23CCA12F" w14:textId="18FB35E3" w:rsidR="00057D3C" w:rsidRPr="00070ECA" w:rsidRDefault="00CD5E97" w:rsidP="00057D3C">
      <w:pPr>
        <w:jc w:val="both"/>
        <w:rPr>
          <w:rFonts w:asciiTheme="majorBidi" w:hAnsiTheme="majorBidi" w:cstheme="majorBidi"/>
          <w:b/>
          <w:bCs/>
          <w:color w:val="FF0000"/>
          <w:sz w:val="22"/>
        </w:rPr>
      </w:pPr>
      <w:r w:rsidRPr="001844F2">
        <w:rPr>
          <w:rFonts w:asciiTheme="majorBidi" w:hAnsiTheme="majorBidi" w:cstheme="majorBidi"/>
          <w:color w:val="FF0000"/>
        </w:rPr>
        <w:t>All classes will be held in person (</w:t>
      </w:r>
      <w:r>
        <w:rPr>
          <w:rFonts w:asciiTheme="majorBidi" w:hAnsiTheme="majorBidi" w:cstheme="majorBidi"/>
          <w:color w:val="FF0000"/>
        </w:rPr>
        <w:t>or other modalities if needed</w:t>
      </w:r>
      <w:r w:rsidRPr="001844F2">
        <w:rPr>
          <w:rFonts w:asciiTheme="majorBidi" w:hAnsiTheme="majorBidi" w:cstheme="majorBidi"/>
          <w:color w:val="FF0000"/>
        </w:rPr>
        <w:t xml:space="preserve">). </w:t>
      </w:r>
      <w:r>
        <w:rPr>
          <w:rFonts w:asciiTheme="majorBidi" w:hAnsiTheme="majorBidi" w:cstheme="majorBidi"/>
          <w:color w:val="FF0000"/>
        </w:rPr>
        <w:t>P</w:t>
      </w:r>
      <w:r w:rsidRPr="001844F2">
        <w:rPr>
          <w:rFonts w:asciiTheme="majorBidi" w:hAnsiTheme="majorBidi" w:cstheme="majorBidi"/>
          <w:color w:val="FF0000"/>
        </w:rPr>
        <w:t xml:space="preserve">lease avoid attending the lectures in person if you do not feel well for any reason. The instructor will ensure students have access to all materials, homework, and quizzes online if they cannot attend the lectures in person due to sickness or </w:t>
      </w:r>
      <w:r>
        <w:rPr>
          <w:rFonts w:asciiTheme="majorBidi" w:hAnsiTheme="majorBidi" w:cstheme="majorBidi"/>
          <w:color w:val="FF0000"/>
        </w:rPr>
        <w:t>other reasons</w:t>
      </w:r>
      <w:r w:rsidRPr="001844F2">
        <w:rPr>
          <w:rFonts w:asciiTheme="majorBidi" w:hAnsiTheme="majorBidi" w:cstheme="majorBidi"/>
          <w:color w:val="FF0000"/>
        </w:rPr>
        <w:t>. PLEASE TAKE YOUR HEALTH AND OTHERS IN THIS CLASS SERIOUSLY BY PAYING ATTENTION TO COVID19 PROTOCOLS. FAILURE TO DO SO COULD COST YOUR FRIENDS, CLASSMATES, OR YOUR INSTRUCTOR'S LI</w:t>
      </w:r>
      <w:r>
        <w:rPr>
          <w:rFonts w:asciiTheme="majorBidi" w:hAnsiTheme="majorBidi" w:cstheme="majorBidi"/>
          <w:color w:val="FF0000"/>
        </w:rPr>
        <w:t>VES</w:t>
      </w:r>
      <w:r w:rsidRPr="001844F2">
        <w:rPr>
          <w:rFonts w:asciiTheme="majorBidi" w:hAnsiTheme="majorBidi" w:cstheme="majorBidi"/>
          <w:color w:val="FF0000"/>
        </w:rPr>
        <w:t>. Wearing a mask and vaccinating is not mandated but strongly encourage</w:t>
      </w:r>
      <w:r>
        <w:rPr>
          <w:rFonts w:asciiTheme="majorBidi" w:hAnsiTheme="majorBidi" w:cstheme="majorBidi"/>
          <w:color w:val="FF0000"/>
        </w:rPr>
        <w:t>d</w:t>
      </w:r>
      <w:r w:rsidRPr="001844F2">
        <w:rPr>
          <w:rFonts w:asciiTheme="majorBidi" w:hAnsiTheme="majorBidi" w:cstheme="majorBidi"/>
          <w:color w:val="FF0000"/>
        </w:rPr>
        <w:t xml:space="preserve">. Your instructor is fully vaccinated and will wear (K)N95 </w:t>
      </w:r>
      <w:r>
        <w:rPr>
          <w:rFonts w:asciiTheme="majorBidi" w:hAnsiTheme="majorBidi" w:cstheme="majorBidi"/>
          <w:color w:val="FF0000"/>
        </w:rPr>
        <w:t>and/</w:t>
      </w:r>
      <w:r w:rsidRPr="001844F2">
        <w:rPr>
          <w:rFonts w:asciiTheme="majorBidi" w:hAnsiTheme="majorBidi" w:cstheme="majorBidi"/>
          <w:color w:val="FF0000"/>
        </w:rPr>
        <w:t>or double mask throughout in-person sessions.</w:t>
      </w:r>
    </w:p>
    <w:p w14:paraId="7C505326" w14:textId="77777777" w:rsidR="00057D3C" w:rsidRDefault="00057D3C" w:rsidP="00057D3C">
      <w:pPr>
        <w:jc w:val="both"/>
        <w:rPr>
          <w:rFonts w:asciiTheme="majorBidi" w:hAnsiTheme="majorBidi" w:cstheme="majorBidi"/>
          <w:b/>
          <w:bCs/>
          <w:sz w:val="22"/>
        </w:rPr>
      </w:pPr>
    </w:p>
    <w:p w14:paraId="601E1604" w14:textId="77777777" w:rsidR="00E612D1" w:rsidRPr="007C0543" w:rsidRDefault="00E612D1">
      <w:pPr>
        <w:jc w:val="both"/>
        <w:rPr>
          <w:rFonts w:asciiTheme="majorBidi" w:hAnsiTheme="majorBidi" w:cstheme="majorBidi"/>
          <w:sz w:val="22"/>
        </w:rPr>
      </w:pPr>
      <w:r w:rsidRPr="007C0543">
        <w:rPr>
          <w:rFonts w:asciiTheme="majorBidi" w:hAnsiTheme="majorBidi" w:cstheme="majorBidi"/>
          <w:b/>
          <w:bCs/>
          <w:sz w:val="22"/>
        </w:rPr>
        <w:t>COURSE OBJECTIVES</w:t>
      </w:r>
      <w:r w:rsidR="00680D1F" w:rsidRPr="007C0543">
        <w:rPr>
          <w:rFonts w:asciiTheme="majorBidi" w:hAnsiTheme="majorBidi" w:cstheme="majorBidi"/>
          <w:b/>
          <w:bCs/>
          <w:sz w:val="22"/>
        </w:rPr>
        <w:t xml:space="preserve"> / ACADEMIC LEARNING GOALS</w:t>
      </w:r>
    </w:p>
    <w:p w14:paraId="7D3F8FA2" w14:textId="77777777" w:rsidR="00042464" w:rsidRPr="007C0543" w:rsidRDefault="00042464" w:rsidP="00042464">
      <w:pPr>
        <w:pStyle w:val="BodyText3"/>
        <w:rPr>
          <w:rFonts w:asciiTheme="majorBidi" w:hAnsiTheme="majorBidi" w:cstheme="majorBidi"/>
        </w:rPr>
      </w:pPr>
    </w:p>
    <w:p w14:paraId="5636DC7A" w14:textId="7B09C833" w:rsidR="009B6FB5" w:rsidRDefault="009B6FB5" w:rsidP="009B6FB5">
      <w:pPr>
        <w:pStyle w:val="BodyText3"/>
        <w:rPr>
          <w:rFonts w:asciiTheme="majorBidi" w:hAnsiTheme="majorBidi" w:cstheme="majorBidi"/>
        </w:rPr>
      </w:pPr>
      <w:r w:rsidRPr="009B6FB5">
        <w:rPr>
          <w:rFonts w:asciiTheme="majorBidi" w:hAnsiTheme="majorBidi" w:cstheme="majorBidi"/>
        </w:rPr>
        <w:t xml:space="preserve">This is the </w:t>
      </w:r>
      <w:r w:rsidR="00315B8A">
        <w:rPr>
          <w:rFonts w:asciiTheme="majorBidi" w:hAnsiTheme="majorBidi" w:cstheme="majorBidi"/>
        </w:rPr>
        <w:t>first</w:t>
      </w:r>
      <w:r w:rsidR="00315B8A" w:rsidRPr="009B6FB5">
        <w:rPr>
          <w:rFonts w:asciiTheme="majorBidi" w:hAnsiTheme="majorBidi" w:cstheme="majorBidi"/>
        </w:rPr>
        <w:t xml:space="preserve"> of a two-course</w:t>
      </w:r>
      <w:r w:rsidRPr="009B6FB5">
        <w:rPr>
          <w:rFonts w:asciiTheme="majorBidi" w:hAnsiTheme="majorBidi" w:cstheme="majorBidi"/>
        </w:rPr>
        <w:t xml:space="preserve"> sequence providing the necessary foundations in scientific computing for Data Science majors. It introduces a number of operating systems, languages, and tools using examples and contexts from natural and behavioral scien</w:t>
      </w:r>
      <w:r w:rsidR="004B1AD0">
        <w:rPr>
          <w:rFonts w:asciiTheme="majorBidi" w:hAnsiTheme="majorBidi" w:cstheme="majorBidi"/>
        </w:rPr>
        <w:t>ces</w:t>
      </w:r>
      <w:r w:rsidRPr="009B6FB5">
        <w:rPr>
          <w:rFonts w:asciiTheme="majorBidi" w:hAnsiTheme="majorBidi" w:cstheme="majorBidi"/>
        </w:rPr>
        <w:t xml:space="preserve">. </w:t>
      </w:r>
      <w:r w:rsidRPr="00040C8C">
        <w:rPr>
          <w:rFonts w:asciiTheme="majorBidi" w:hAnsiTheme="majorBidi" w:cstheme="majorBidi"/>
          <w:b/>
        </w:rPr>
        <w:t>Prerequisite</w:t>
      </w:r>
      <w:r w:rsidRPr="009B6FB5">
        <w:rPr>
          <w:rFonts w:asciiTheme="majorBidi" w:hAnsiTheme="majorBidi" w:cstheme="majorBidi"/>
        </w:rPr>
        <w:t xml:space="preserve">: </w:t>
      </w:r>
      <w:r w:rsidR="00487930">
        <w:rPr>
          <w:rFonts w:asciiTheme="majorBidi" w:hAnsiTheme="majorBidi" w:cstheme="majorBidi"/>
        </w:rPr>
        <w:t>None</w:t>
      </w:r>
      <w:r>
        <w:rPr>
          <w:rFonts w:asciiTheme="majorBidi" w:hAnsiTheme="majorBidi" w:cstheme="majorBidi"/>
        </w:rPr>
        <w:t>.</w:t>
      </w:r>
    </w:p>
    <w:p w14:paraId="760A52EB" w14:textId="77777777" w:rsidR="00F76FF3" w:rsidRDefault="00F76FF3" w:rsidP="009B6FB5">
      <w:pPr>
        <w:pStyle w:val="BodyText3"/>
        <w:rPr>
          <w:rFonts w:asciiTheme="majorBidi" w:hAnsiTheme="majorBidi" w:cstheme="majorBidi"/>
        </w:rPr>
      </w:pPr>
    </w:p>
    <w:p w14:paraId="76A3658D" w14:textId="2291E0C4" w:rsidR="00042464" w:rsidRPr="007C0543" w:rsidRDefault="00042464" w:rsidP="00030E67">
      <w:pPr>
        <w:pStyle w:val="BodyText3"/>
        <w:rPr>
          <w:rFonts w:asciiTheme="majorBidi" w:hAnsiTheme="majorBidi" w:cstheme="majorBidi"/>
        </w:rPr>
      </w:pPr>
      <w:r w:rsidRPr="009B6FB5">
        <w:rPr>
          <w:rFonts w:asciiTheme="majorBidi" w:hAnsiTheme="majorBidi" w:cstheme="majorBidi"/>
        </w:rPr>
        <w:t>T</w:t>
      </w:r>
      <w:r w:rsidRPr="007C0543">
        <w:rPr>
          <w:rFonts w:asciiTheme="majorBidi" w:hAnsiTheme="majorBidi" w:cstheme="majorBidi"/>
        </w:rPr>
        <w:t>he primary objective of this course is to learn basic computer programming</w:t>
      </w:r>
      <w:r w:rsidR="0060305B">
        <w:rPr>
          <w:rFonts w:asciiTheme="majorBidi" w:hAnsiTheme="majorBidi" w:cstheme="majorBidi"/>
        </w:rPr>
        <w:t xml:space="preserve"> </w:t>
      </w:r>
      <w:r w:rsidRPr="007C0543">
        <w:rPr>
          <w:rFonts w:asciiTheme="majorBidi" w:hAnsiTheme="majorBidi" w:cstheme="majorBidi"/>
        </w:rPr>
        <w:t xml:space="preserve">concepts and apply them to </w:t>
      </w:r>
      <w:r w:rsidR="009B08BE">
        <w:rPr>
          <w:rFonts w:asciiTheme="majorBidi" w:hAnsiTheme="majorBidi" w:cstheme="majorBidi"/>
        </w:rPr>
        <w:t>Data Science related</w:t>
      </w:r>
      <w:r w:rsidRPr="007C0543">
        <w:rPr>
          <w:rFonts w:asciiTheme="majorBidi" w:hAnsiTheme="majorBidi" w:cstheme="majorBidi"/>
        </w:rPr>
        <w:t xml:space="preserve"> </w:t>
      </w:r>
      <w:r w:rsidR="00486F3E">
        <w:rPr>
          <w:rFonts w:asciiTheme="majorBidi" w:hAnsiTheme="majorBidi" w:cstheme="majorBidi"/>
        </w:rPr>
        <w:t>problems</w:t>
      </w:r>
      <w:r w:rsidRPr="007C0543">
        <w:rPr>
          <w:rFonts w:asciiTheme="majorBidi" w:hAnsiTheme="majorBidi" w:cstheme="majorBidi"/>
        </w:rPr>
        <w:t>. By the end</w:t>
      </w:r>
      <w:r w:rsidR="00030E67" w:rsidRPr="007C0543">
        <w:rPr>
          <w:rFonts w:asciiTheme="majorBidi" w:hAnsiTheme="majorBidi" w:cstheme="majorBidi"/>
        </w:rPr>
        <w:t xml:space="preserve"> </w:t>
      </w:r>
      <w:r w:rsidR="004B2C37" w:rsidRPr="007C0543">
        <w:rPr>
          <w:rFonts w:asciiTheme="majorBidi" w:hAnsiTheme="majorBidi" w:cstheme="majorBidi"/>
        </w:rPr>
        <w:t>of the course, you</w:t>
      </w:r>
      <w:r w:rsidRPr="007C0543">
        <w:rPr>
          <w:rFonts w:asciiTheme="majorBidi" w:hAnsiTheme="majorBidi" w:cstheme="majorBidi"/>
        </w:rPr>
        <w:t xml:space="preserve"> should </w:t>
      </w:r>
      <w:r w:rsidR="00206AE8" w:rsidRPr="007C0543">
        <w:rPr>
          <w:rFonts w:asciiTheme="majorBidi" w:hAnsiTheme="majorBidi" w:cstheme="majorBidi"/>
        </w:rPr>
        <w:t>have a</w:t>
      </w:r>
      <w:r w:rsidR="00206AE8">
        <w:rPr>
          <w:rFonts w:asciiTheme="majorBidi" w:hAnsiTheme="majorBidi" w:cstheme="majorBidi"/>
        </w:rPr>
        <w:t xml:space="preserve"> </w:t>
      </w:r>
      <w:r w:rsidR="00206AE8" w:rsidRPr="007C0543">
        <w:rPr>
          <w:rFonts w:asciiTheme="majorBidi" w:hAnsiTheme="majorBidi" w:cstheme="majorBidi"/>
        </w:rPr>
        <w:t xml:space="preserve">good understanding of </w:t>
      </w:r>
      <w:r w:rsidR="00851C72">
        <w:rPr>
          <w:rFonts w:asciiTheme="majorBidi" w:hAnsiTheme="majorBidi" w:cstheme="majorBidi"/>
        </w:rPr>
        <w:t xml:space="preserve">general </w:t>
      </w:r>
      <w:r w:rsidR="00206AE8" w:rsidRPr="007C0543">
        <w:rPr>
          <w:rFonts w:asciiTheme="majorBidi" w:hAnsiTheme="majorBidi" w:cstheme="majorBidi"/>
        </w:rPr>
        <w:t xml:space="preserve">programming </w:t>
      </w:r>
      <w:r w:rsidR="004928E2">
        <w:rPr>
          <w:rFonts w:asciiTheme="majorBidi" w:hAnsiTheme="majorBidi" w:cstheme="majorBidi"/>
        </w:rPr>
        <w:t xml:space="preserve">foundations and </w:t>
      </w:r>
      <w:r w:rsidR="00315B8A" w:rsidRPr="007C0543">
        <w:rPr>
          <w:rFonts w:asciiTheme="majorBidi" w:hAnsiTheme="majorBidi" w:cstheme="majorBidi"/>
        </w:rPr>
        <w:t>practices</w:t>
      </w:r>
      <w:r w:rsidR="00315B8A">
        <w:rPr>
          <w:rFonts w:asciiTheme="majorBidi" w:hAnsiTheme="majorBidi" w:cstheme="majorBidi"/>
        </w:rPr>
        <w:t xml:space="preserve"> and</w:t>
      </w:r>
      <w:r w:rsidR="00C77FAF">
        <w:rPr>
          <w:rFonts w:asciiTheme="majorBidi" w:hAnsiTheme="majorBidi" w:cstheme="majorBidi"/>
        </w:rPr>
        <w:t xml:space="preserve"> </w:t>
      </w:r>
      <w:r w:rsidRPr="007C0543">
        <w:rPr>
          <w:rFonts w:asciiTheme="majorBidi" w:hAnsiTheme="majorBidi" w:cstheme="majorBidi"/>
        </w:rPr>
        <w:t xml:space="preserve">be able to </w:t>
      </w:r>
      <w:r w:rsidR="00644848">
        <w:rPr>
          <w:rFonts w:asciiTheme="majorBidi" w:hAnsiTheme="majorBidi" w:cstheme="majorBidi"/>
        </w:rPr>
        <w:t>analyze</w:t>
      </w:r>
      <w:r w:rsidR="00B91754">
        <w:rPr>
          <w:rFonts w:asciiTheme="majorBidi" w:hAnsiTheme="majorBidi" w:cstheme="majorBidi"/>
        </w:rPr>
        <w:t xml:space="preserve"> </w:t>
      </w:r>
      <w:r w:rsidR="00E43186">
        <w:rPr>
          <w:rFonts w:asciiTheme="majorBidi" w:hAnsiTheme="majorBidi" w:cstheme="majorBidi"/>
        </w:rPr>
        <w:t>data-intensive</w:t>
      </w:r>
      <w:r w:rsidR="004B2C37" w:rsidRPr="007C0543">
        <w:rPr>
          <w:rFonts w:asciiTheme="majorBidi" w:hAnsiTheme="majorBidi" w:cstheme="majorBidi"/>
        </w:rPr>
        <w:t xml:space="preserve"> problems </w:t>
      </w:r>
      <w:r w:rsidRPr="007C0543">
        <w:rPr>
          <w:rFonts w:asciiTheme="majorBidi" w:hAnsiTheme="majorBidi" w:cstheme="majorBidi"/>
        </w:rPr>
        <w:t xml:space="preserve">and </w:t>
      </w:r>
      <w:r w:rsidR="00B91754">
        <w:rPr>
          <w:rFonts w:asciiTheme="majorBidi" w:hAnsiTheme="majorBidi" w:cstheme="majorBidi"/>
        </w:rPr>
        <w:t xml:space="preserve">develop computational </w:t>
      </w:r>
      <w:r w:rsidR="00945144">
        <w:rPr>
          <w:rFonts w:asciiTheme="majorBidi" w:hAnsiTheme="majorBidi" w:cstheme="majorBidi"/>
        </w:rPr>
        <w:t>solutions</w:t>
      </w:r>
      <w:r w:rsidR="00D42B4C">
        <w:rPr>
          <w:rFonts w:asciiTheme="majorBidi" w:hAnsiTheme="majorBidi" w:cstheme="majorBidi"/>
        </w:rPr>
        <w:t xml:space="preserve"> for them</w:t>
      </w:r>
      <w:r w:rsidR="00FF1695">
        <w:rPr>
          <w:rFonts w:asciiTheme="majorBidi" w:hAnsiTheme="majorBidi" w:cstheme="majorBidi"/>
        </w:rPr>
        <w:t>, collaboratively within a team</w:t>
      </w:r>
      <w:r w:rsidRPr="007C0543">
        <w:rPr>
          <w:rFonts w:asciiTheme="majorBidi" w:hAnsiTheme="majorBidi" w:cstheme="majorBidi"/>
        </w:rPr>
        <w:t xml:space="preserve">. </w:t>
      </w:r>
      <w:r w:rsidRPr="007C0543">
        <w:rPr>
          <w:rFonts w:asciiTheme="majorBidi" w:hAnsiTheme="majorBidi" w:cstheme="majorBidi"/>
        </w:rPr>
        <w:lastRenderedPageBreak/>
        <w:t>We</w:t>
      </w:r>
      <w:r w:rsidR="004B2C37" w:rsidRPr="007C0543">
        <w:rPr>
          <w:rFonts w:asciiTheme="majorBidi" w:hAnsiTheme="majorBidi" w:cstheme="majorBidi"/>
        </w:rPr>
        <w:t xml:space="preserve"> will </w:t>
      </w:r>
      <w:r w:rsidR="003C7AD9">
        <w:rPr>
          <w:rFonts w:asciiTheme="majorBidi" w:hAnsiTheme="majorBidi" w:cstheme="majorBidi"/>
        </w:rPr>
        <w:t xml:space="preserve">achieve this by learning how to program in </w:t>
      </w:r>
      <w:r w:rsidR="00EB0461">
        <w:rPr>
          <w:rFonts w:asciiTheme="majorBidi" w:hAnsiTheme="majorBidi" w:cstheme="majorBidi"/>
        </w:rPr>
        <w:t xml:space="preserve">popular </w:t>
      </w:r>
      <w:r w:rsidR="000F28B8">
        <w:rPr>
          <w:rFonts w:asciiTheme="majorBidi" w:hAnsiTheme="majorBidi" w:cstheme="majorBidi"/>
        </w:rPr>
        <w:t>operating system environments</w:t>
      </w:r>
      <w:r w:rsidR="00844242">
        <w:rPr>
          <w:rFonts w:asciiTheme="majorBidi" w:hAnsiTheme="majorBidi" w:cstheme="majorBidi"/>
        </w:rPr>
        <w:t xml:space="preserve"> </w:t>
      </w:r>
      <w:r w:rsidR="00E67ED0">
        <w:rPr>
          <w:rFonts w:asciiTheme="majorBidi" w:hAnsiTheme="majorBidi" w:cstheme="majorBidi"/>
        </w:rPr>
        <w:t xml:space="preserve">such as </w:t>
      </w:r>
      <w:r w:rsidR="000D0511">
        <w:rPr>
          <w:rFonts w:asciiTheme="majorBidi" w:hAnsiTheme="majorBidi" w:cstheme="majorBidi"/>
        </w:rPr>
        <w:t>Linux</w:t>
      </w:r>
      <w:r w:rsidR="00E831F6">
        <w:rPr>
          <w:rFonts w:asciiTheme="majorBidi" w:hAnsiTheme="majorBidi" w:cstheme="majorBidi"/>
        </w:rPr>
        <w:t xml:space="preserve"> using </w:t>
      </w:r>
      <w:r w:rsidR="00944313">
        <w:rPr>
          <w:rFonts w:asciiTheme="majorBidi" w:hAnsiTheme="majorBidi" w:cstheme="majorBidi"/>
        </w:rPr>
        <w:t xml:space="preserve">popular </w:t>
      </w:r>
      <w:r w:rsidR="000E18AB">
        <w:rPr>
          <w:rFonts w:asciiTheme="majorBidi" w:hAnsiTheme="majorBidi" w:cstheme="majorBidi"/>
        </w:rPr>
        <w:t>high-level programming language</w:t>
      </w:r>
      <w:r w:rsidR="00AD5928">
        <w:rPr>
          <w:rFonts w:asciiTheme="majorBidi" w:hAnsiTheme="majorBidi" w:cstheme="majorBidi"/>
        </w:rPr>
        <w:t>s</w:t>
      </w:r>
      <w:r w:rsidR="000E18AB">
        <w:rPr>
          <w:rFonts w:asciiTheme="majorBidi" w:hAnsiTheme="majorBidi" w:cstheme="majorBidi"/>
        </w:rPr>
        <w:t xml:space="preserve"> </w:t>
      </w:r>
      <w:r w:rsidR="001038D5">
        <w:rPr>
          <w:rFonts w:asciiTheme="majorBidi" w:hAnsiTheme="majorBidi" w:cstheme="majorBidi"/>
        </w:rPr>
        <w:t xml:space="preserve">such as </w:t>
      </w:r>
      <w:r w:rsidR="000E18AB">
        <w:rPr>
          <w:rFonts w:asciiTheme="majorBidi" w:hAnsiTheme="majorBidi" w:cstheme="majorBidi"/>
        </w:rPr>
        <w:t>Python</w:t>
      </w:r>
      <w:r w:rsidR="006E16C7">
        <w:rPr>
          <w:rFonts w:asciiTheme="majorBidi" w:hAnsiTheme="majorBidi" w:cstheme="majorBidi"/>
        </w:rPr>
        <w:t xml:space="preserve">. </w:t>
      </w:r>
      <w:r w:rsidR="004B554A">
        <w:rPr>
          <w:rFonts w:asciiTheme="majorBidi" w:hAnsiTheme="majorBidi" w:cstheme="majorBidi"/>
        </w:rPr>
        <w:t xml:space="preserve">Although not essential, </w:t>
      </w:r>
      <w:r w:rsidR="00F725C9">
        <w:rPr>
          <w:rFonts w:asciiTheme="majorBidi" w:hAnsiTheme="majorBidi" w:cstheme="majorBidi"/>
        </w:rPr>
        <w:t xml:space="preserve">some prior level of familiarity with </w:t>
      </w:r>
      <w:r w:rsidR="00C2391C">
        <w:rPr>
          <w:rFonts w:asciiTheme="majorBidi" w:hAnsiTheme="majorBidi" w:cstheme="majorBidi"/>
        </w:rPr>
        <w:t xml:space="preserve">programming concepts is </w:t>
      </w:r>
      <w:r w:rsidR="0019211A">
        <w:rPr>
          <w:rFonts w:asciiTheme="majorBidi" w:hAnsiTheme="majorBidi" w:cstheme="majorBidi"/>
        </w:rPr>
        <w:t>desirable for this course</w:t>
      </w:r>
      <w:r w:rsidR="00C2391C">
        <w:rPr>
          <w:rFonts w:asciiTheme="majorBidi" w:hAnsiTheme="majorBidi" w:cstheme="majorBidi"/>
        </w:rPr>
        <w:t>.</w:t>
      </w:r>
    </w:p>
    <w:p w14:paraId="757BCC0E" w14:textId="77777777" w:rsidR="00E612D1" w:rsidRPr="007C0543" w:rsidRDefault="00E612D1">
      <w:pPr>
        <w:jc w:val="both"/>
        <w:rPr>
          <w:rFonts w:asciiTheme="majorBidi" w:hAnsiTheme="majorBidi" w:cstheme="majorBidi"/>
          <w:sz w:val="22"/>
        </w:rPr>
      </w:pPr>
    </w:p>
    <w:p w14:paraId="29501C6A" w14:textId="77777777" w:rsidR="00E612D1" w:rsidRPr="007C0543" w:rsidRDefault="00E612D1">
      <w:pPr>
        <w:jc w:val="both"/>
        <w:rPr>
          <w:rFonts w:asciiTheme="majorBidi" w:hAnsiTheme="majorBidi" w:cstheme="majorBidi"/>
          <w:sz w:val="22"/>
        </w:rPr>
      </w:pPr>
    </w:p>
    <w:p w14:paraId="015ED492" w14:textId="77777777" w:rsidR="00E612D1" w:rsidRPr="007C0543" w:rsidRDefault="00E612D1">
      <w:pPr>
        <w:jc w:val="both"/>
        <w:rPr>
          <w:rFonts w:asciiTheme="majorBidi" w:hAnsiTheme="majorBidi" w:cstheme="majorBidi"/>
          <w:sz w:val="22"/>
        </w:rPr>
      </w:pPr>
      <w:r w:rsidRPr="007C0543">
        <w:rPr>
          <w:rFonts w:asciiTheme="majorBidi" w:hAnsiTheme="majorBidi" w:cstheme="majorBidi"/>
          <w:b/>
          <w:bCs/>
          <w:sz w:val="22"/>
        </w:rPr>
        <w:t>COURSE SCHEDULE</w:t>
      </w:r>
    </w:p>
    <w:p w14:paraId="2E0D9226" w14:textId="77777777" w:rsidR="00E612D1" w:rsidRPr="007C0543" w:rsidRDefault="00E612D1">
      <w:pPr>
        <w:jc w:val="both"/>
        <w:rPr>
          <w:rFonts w:asciiTheme="majorBidi" w:hAnsiTheme="majorBidi" w:cstheme="majorBidi"/>
          <w:sz w:val="22"/>
        </w:rPr>
      </w:pPr>
    </w:p>
    <w:p w14:paraId="59AC7C9E" w14:textId="4EA3C299" w:rsidR="00E612D1" w:rsidRPr="007C0543" w:rsidRDefault="00E612D1">
      <w:pPr>
        <w:pStyle w:val="BodyText3"/>
        <w:rPr>
          <w:rFonts w:asciiTheme="majorBidi" w:hAnsiTheme="majorBidi" w:cstheme="majorBidi"/>
        </w:rPr>
      </w:pPr>
      <w:r w:rsidRPr="007C0543">
        <w:rPr>
          <w:rFonts w:asciiTheme="majorBidi" w:hAnsiTheme="majorBidi" w:cstheme="majorBidi"/>
        </w:rPr>
        <w:t xml:space="preserve"> The following is a tentative </w:t>
      </w:r>
      <w:r w:rsidR="000B26AA">
        <w:rPr>
          <w:rFonts w:asciiTheme="majorBidi" w:hAnsiTheme="majorBidi" w:cstheme="majorBidi"/>
        </w:rPr>
        <w:t>outline of topics to be covered:</w:t>
      </w:r>
    </w:p>
    <w:p w14:paraId="4935A34F" w14:textId="77777777" w:rsidR="00E612D1" w:rsidRPr="007C0543" w:rsidRDefault="00E612D1">
      <w:pPr>
        <w:jc w:val="both"/>
        <w:rPr>
          <w:rFonts w:asciiTheme="majorBidi" w:hAnsiTheme="majorBidi" w:cstheme="majorBidi"/>
          <w:sz w:val="22"/>
        </w:rPr>
      </w:pPr>
    </w:p>
    <w:p w14:paraId="47E3A402" w14:textId="248F16C5" w:rsidR="00E7581A" w:rsidRPr="007C0543" w:rsidRDefault="003E5C03">
      <w:pPr>
        <w:numPr>
          <w:ilvl w:val="0"/>
          <w:numId w:val="1"/>
        </w:numPr>
        <w:jc w:val="both"/>
        <w:rPr>
          <w:rFonts w:asciiTheme="majorBidi" w:hAnsiTheme="majorBidi" w:cstheme="majorBidi"/>
          <w:sz w:val="22"/>
        </w:rPr>
      </w:pPr>
      <w:r w:rsidRPr="007C0543">
        <w:rPr>
          <w:rFonts w:asciiTheme="majorBidi" w:hAnsiTheme="majorBidi" w:cstheme="majorBidi"/>
          <w:sz w:val="22"/>
        </w:rPr>
        <w:t xml:space="preserve">Version Control Systems (VCS): </w:t>
      </w:r>
      <w:r w:rsidR="00E7581A" w:rsidRPr="007C0543">
        <w:rPr>
          <w:rFonts w:asciiTheme="majorBidi" w:hAnsiTheme="majorBidi" w:cstheme="majorBidi"/>
          <w:sz w:val="22"/>
        </w:rPr>
        <w:t xml:space="preserve">Principles of </w:t>
      </w:r>
      <w:r w:rsidR="00486123" w:rsidRPr="007C0543">
        <w:rPr>
          <w:rFonts w:asciiTheme="majorBidi" w:hAnsiTheme="majorBidi" w:cstheme="majorBidi"/>
          <w:sz w:val="22"/>
        </w:rPr>
        <w:t xml:space="preserve">professional project management </w:t>
      </w:r>
      <w:r w:rsidR="006110FF" w:rsidRPr="007C0543">
        <w:rPr>
          <w:rFonts w:asciiTheme="majorBidi" w:hAnsiTheme="majorBidi" w:cstheme="majorBidi"/>
          <w:sz w:val="22"/>
        </w:rPr>
        <w:t xml:space="preserve">and </w:t>
      </w:r>
      <w:r w:rsidR="006E34E0" w:rsidRPr="007C0543">
        <w:rPr>
          <w:rFonts w:asciiTheme="majorBidi" w:hAnsiTheme="majorBidi" w:cstheme="majorBidi"/>
          <w:sz w:val="22"/>
        </w:rPr>
        <w:t xml:space="preserve">collaborative programming </w:t>
      </w:r>
      <w:r w:rsidR="00845126">
        <w:rPr>
          <w:rFonts w:asciiTheme="majorBidi" w:hAnsiTheme="majorBidi" w:cstheme="majorBidi"/>
          <w:sz w:val="22"/>
        </w:rPr>
        <w:t xml:space="preserve">with the </w:t>
      </w:r>
      <w:r w:rsidR="005C7927">
        <w:rPr>
          <w:rFonts w:asciiTheme="majorBidi" w:hAnsiTheme="majorBidi" w:cstheme="majorBidi"/>
          <w:sz w:val="22"/>
        </w:rPr>
        <w:t>use of</w:t>
      </w:r>
      <w:r w:rsidR="00C92D4E" w:rsidRPr="007C0543">
        <w:rPr>
          <w:rFonts w:asciiTheme="majorBidi" w:hAnsiTheme="majorBidi" w:cstheme="majorBidi"/>
          <w:sz w:val="22"/>
        </w:rPr>
        <w:t xml:space="preserve"> </w:t>
      </w:r>
      <w:r w:rsidR="00476BB0">
        <w:rPr>
          <w:rFonts w:asciiTheme="majorBidi" w:hAnsiTheme="majorBidi" w:cstheme="majorBidi"/>
          <w:sz w:val="22"/>
        </w:rPr>
        <w:t>Git.</w:t>
      </w:r>
    </w:p>
    <w:p w14:paraId="29C6F10E" w14:textId="099F36AC" w:rsidR="00E612D1" w:rsidRPr="007C0543" w:rsidRDefault="006C0CD2">
      <w:pPr>
        <w:numPr>
          <w:ilvl w:val="0"/>
          <w:numId w:val="1"/>
        </w:numPr>
        <w:jc w:val="both"/>
        <w:rPr>
          <w:rFonts w:asciiTheme="majorBidi" w:hAnsiTheme="majorBidi" w:cstheme="majorBidi"/>
          <w:sz w:val="22"/>
        </w:rPr>
      </w:pPr>
      <w:r w:rsidRPr="007C0543">
        <w:rPr>
          <w:rFonts w:asciiTheme="majorBidi" w:hAnsiTheme="majorBidi" w:cstheme="majorBidi"/>
          <w:sz w:val="22"/>
        </w:rPr>
        <w:t>Programming History</w:t>
      </w:r>
      <w:r w:rsidR="00E612D1" w:rsidRPr="007C0543">
        <w:rPr>
          <w:rFonts w:asciiTheme="majorBidi" w:hAnsiTheme="majorBidi" w:cstheme="majorBidi"/>
          <w:sz w:val="22"/>
        </w:rPr>
        <w:t xml:space="preserve"> – </w:t>
      </w:r>
      <w:r w:rsidR="00906C52">
        <w:rPr>
          <w:rFonts w:asciiTheme="majorBidi" w:hAnsiTheme="majorBidi" w:cstheme="majorBidi"/>
          <w:sz w:val="22"/>
        </w:rPr>
        <w:t>O</w:t>
      </w:r>
      <w:r w:rsidR="00E612D1" w:rsidRPr="007C0543">
        <w:rPr>
          <w:rFonts w:asciiTheme="majorBidi" w:hAnsiTheme="majorBidi" w:cstheme="majorBidi"/>
          <w:sz w:val="22"/>
        </w:rPr>
        <w:t xml:space="preserve">perating </w:t>
      </w:r>
      <w:r w:rsidR="00C64DF5">
        <w:rPr>
          <w:rFonts w:asciiTheme="majorBidi" w:hAnsiTheme="majorBidi" w:cstheme="majorBidi"/>
          <w:sz w:val="22"/>
        </w:rPr>
        <w:t>S</w:t>
      </w:r>
      <w:r w:rsidR="00E612D1" w:rsidRPr="007C0543">
        <w:rPr>
          <w:rFonts w:asciiTheme="majorBidi" w:hAnsiTheme="majorBidi" w:cstheme="majorBidi"/>
          <w:sz w:val="22"/>
        </w:rPr>
        <w:t xml:space="preserve">ystems – </w:t>
      </w:r>
      <w:r w:rsidR="005B358F">
        <w:rPr>
          <w:rFonts w:asciiTheme="majorBidi" w:hAnsiTheme="majorBidi" w:cstheme="majorBidi"/>
          <w:sz w:val="22"/>
        </w:rPr>
        <w:t>R</w:t>
      </w:r>
      <w:r w:rsidR="00E612D1" w:rsidRPr="007C0543">
        <w:rPr>
          <w:rFonts w:asciiTheme="majorBidi" w:hAnsiTheme="majorBidi" w:cstheme="majorBidi"/>
          <w:sz w:val="22"/>
        </w:rPr>
        <w:t>ound</w:t>
      </w:r>
      <w:r w:rsidR="005223A3">
        <w:rPr>
          <w:rFonts w:asciiTheme="majorBidi" w:hAnsiTheme="majorBidi" w:cstheme="majorBidi"/>
          <w:sz w:val="22"/>
        </w:rPr>
        <w:t>-</w:t>
      </w:r>
      <w:r w:rsidR="00E612D1" w:rsidRPr="007C0543">
        <w:rPr>
          <w:rFonts w:asciiTheme="majorBidi" w:hAnsiTheme="majorBidi" w:cstheme="majorBidi"/>
          <w:sz w:val="22"/>
        </w:rPr>
        <w:t xml:space="preserve">off and </w:t>
      </w:r>
      <w:r w:rsidR="005B358F">
        <w:rPr>
          <w:rFonts w:asciiTheme="majorBidi" w:hAnsiTheme="majorBidi" w:cstheme="majorBidi"/>
          <w:sz w:val="22"/>
        </w:rPr>
        <w:t>T</w:t>
      </w:r>
      <w:r w:rsidR="00E612D1" w:rsidRPr="007C0543">
        <w:rPr>
          <w:rFonts w:asciiTheme="majorBidi" w:hAnsiTheme="majorBidi" w:cstheme="majorBidi"/>
          <w:sz w:val="22"/>
        </w:rPr>
        <w:t xml:space="preserve">runcation </w:t>
      </w:r>
      <w:r w:rsidR="005B358F">
        <w:rPr>
          <w:rFonts w:asciiTheme="majorBidi" w:hAnsiTheme="majorBidi" w:cstheme="majorBidi"/>
          <w:sz w:val="22"/>
        </w:rPr>
        <w:t>E</w:t>
      </w:r>
      <w:r w:rsidR="00E612D1" w:rsidRPr="007C0543">
        <w:rPr>
          <w:rFonts w:asciiTheme="majorBidi" w:hAnsiTheme="majorBidi" w:cstheme="majorBidi"/>
          <w:sz w:val="22"/>
        </w:rPr>
        <w:t xml:space="preserve">rrors – </w:t>
      </w:r>
      <w:r w:rsidR="00CE4893">
        <w:rPr>
          <w:rFonts w:asciiTheme="majorBidi" w:hAnsiTheme="majorBidi" w:cstheme="majorBidi"/>
          <w:sz w:val="22"/>
        </w:rPr>
        <w:t>N</w:t>
      </w:r>
      <w:r w:rsidR="00E612D1" w:rsidRPr="007C0543">
        <w:rPr>
          <w:rFonts w:asciiTheme="majorBidi" w:hAnsiTheme="majorBidi" w:cstheme="majorBidi"/>
          <w:sz w:val="22"/>
        </w:rPr>
        <w:t>um</w:t>
      </w:r>
      <w:r w:rsidR="0021661B" w:rsidRPr="007C0543">
        <w:rPr>
          <w:rFonts w:asciiTheme="majorBidi" w:hAnsiTheme="majorBidi" w:cstheme="majorBidi"/>
          <w:sz w:val="22"/>
        </w:rPr>
        <w:t xml:space="preserve">ber </w:t>
      </w:r>
      <w:r w:rsidR="00B65A53">
        <w:rPr>
          <w:rFonts w:asciiTheme="majorBidi" w:hAnsiTheme="majorBidi" w:cstheme="majorBidi"/>
          <w:sz w:val="22"/>
        </w:rPr>
        <w:t>S</w:t>
      </w:r>
      <w:r w:rsidR="0021661B" w:rsidRPr="007C0543">
        <w:rPr>
          <w:rFonts w:asciiTheme="majorBidi" w:hAnsiTheme="majorBidi" w:cstheme="majorBidi"/>
          <w:sz w:val="22"/>
        </w:rPr>
        <w:t>ystems</w:t>
      </w:r>
      <w:r w:rsidR="004B4BCF" w:rsidRPr="007C0543">
        <w:rPr>
          <w:rFonts w:asciiTheme="majorBidi" w:hAnsiTheme="majorBidi" w:cstheme="majorBidi"/>
          <w:sz w:val="22"/>
        </w:rPr>
        <w:t xml:space="preserve"> –</w:t>
      </w:r>
      <w:r w:rsidR="00D85DED">
        <w:rPr>
          <w:rFonts w:asciiTheme="majorBidi" w:hAnsiTheme="majorBidi" w:cstheme="majorBidi"/>
          <w:sz w:val="22"/>
        </w:rPr>
        <w:t xml:space="preserve"> </w:t>
      </w:r>
      <w:r w:rsidR="0020035C">
        <w:rPr>
          <w:rFonts w:asciiTheme="majorBidi" w:hAnsiTheme="majorBidi" w:cstheme="majorBidi"/>
          <w:sz w:val="22"/>
        </w:rPr>
        <w:t xml:space="preserve">Introduction </w:t>
      </w:r>
      <w:r w:rsidR="00AE2DA2">
        <w:rPr>
          <w:rFonts w:asciiTheme="majorBidi" w:hAnsiTheme="majorBidi" w:cstheme="majorBidi"/>
          <w:sz w:val="22"/>
        </w:rPr>
        <w:t xml:space="preserve">to </w:t>
      </w:r>
      <w:r w:rsidR="00B73E3F">
        <w:rPr>
          <w:rFonts w:asciiTheme="majorBidi" w:hAnsiTheme="majorBidi" w:cstheme="majorBidi"/>
          <w:sz w:val="22"/>
        </w:rPr>
        <w:t>Cloud Computing</w:t>
      </w:r>
      <w:r w:rsidR="00944892">
        <w:rPr>
          <w:rFonts w:asciiTheme="majorBidi" w:hAnsiTheme="majorBidi" w:cstheme="majorBidi"/>
          <w:sz w:val="22"/>
        </w:rPr>
        <w:t xml:space="preserve"> Resources</w:t>
      </w:r>
      <w:r w:rsidR="00FD14F9" w:rsidRPr="007C0543">
        <w:rPr>
          <w:rFonts w:asciiTheme="majorBidi" w:hAnsiTheme="majorBidi" w:cstheme="majorBidi"/>
          <w:sz w:val="22"/>
        </w:rPr>
        <w:t>.</w:t>
      </w:r>
    </w:p>
    <w:p w14:paraId="0EB1A38B" w14:textId="44E364F4" w:rsidR="009F11A4" w:rsidRDefault="00201C5C" w:rsidP="00AD654E">
      <w:pPr>
        <w:numPr>
          <w:ilvl w:val="0"/>
          <w:numId w:val="1"/>
        </w:numPr>
        <w:jc w:val="both"/>
        <w:rPr>
          <w:rFonts w:asciiTheme="majorBidi" w:hAnsiTheme="majorBidi" w:cstheme="majorBidi"/>
          <w:sz w:val="22"/>
        </w:rPr>
      </w:pPr>
      <w:r>
        <w:rPr>
          <w:rFonts w:asciiTheme="majorBidi" w:hAnsiTheme="majorBidi" w:cstheme="majorBidi"/>
          <w:sz w:val="22"/>
        </w:rPr>
        <w:t xml:space="preserve">Brief </w:t>
      </w:r>
      <w:r w:rsidR="00D276E9">
        <w:rPr>
          <w:rFonts w:asciiTheme="majorBidi" w:hAnsiTheme="majorBidi" w:cstheme="majorBidi"/>
          <w:sz w:val="22"/>
        </w:rPr>
        <w:t xml:space="preserve">Introduction </w:t>
      </w:r>
      <w:r w:rsidR="00B632EF">
        <w:rPr>
          <w:rFonts w:asciiTheme="majorBidi" w:hAnsiTheme="majorBidi" w:cstheme="majorBidi"/>
          <w:sz w:val="22"/>
        </w:rPr>
        <w:t xml:space="preserve">to </w:t>
      </w:r>
      <w:r w:rsidR="00625F15">
        <w:rPr>
          <w:rFonts w:asciiTheme="majorBidi" w:hAnsiTheme="majorBidi" w:cstheme="majorBidi"/>
          <w:sz w:val="22"/>
        </w:rPr>
        <w:t xml:space="preserve">Principles of </w:t>
      </w:r>
      <w:r w:rsidR="003E5C03" w:rsidRPr="007C0543">
        <w:rPr>
          <w:rFonts w:asciiTheme="majorBidi" w:hAnsiTheme="majorBidi" w:cstheme="majorBidi"/>
          <w:sz w:val="22"/>
        </w:rPr>
        <w:t>Programming</w:t>
      </w:r>
      <w:r w:rsidR="00C90A81">
        <w:rPr>
          <w:rFonts w:asciiTheme="majorBidi" w:hAnsiTheme="majorBidi" w:cstheme="majorBidi"/>
          <w:sz w:val="22"/>
        </w:rPr>
        <w:t xml:space="preserve"> using </w:t>
      </w:r>
      <w:r w:rsidR="00B406E3">
        <w:rPr>
          <w:rFonts w:asciiTheme="majorBidi" w:hAnsiTheme="majorBidi" w:cstheme="majorBidi"/>
          <w:sz w:val="22"/>
        </w:rPr>
        <w:t xml:space="preserve">Python as the </w:t>
      </w:r>
      <w:r w:rsidR="00964667">
        <w:rPr>
          <w:rFonts w:asciiTheme="majorBidi" w:hAnsiTheme="majorBidi" w:cstheme="majorBidi"/>
          <w:sz w:val="22"/>
        </w:rPr>
        <w:t>main language</w:t>
      </w:r>
      <w:r w:rsidR="003E5C03" w:rsidRPr="007C0543">
        <w:rPr>
          <w:rFonts w:asciiTheme="majorBidi" w:hAnsiTheme="majorBidi" w:cstheme="majorBidi"/>
          <w:sz w:val="22"/>
        </w:rPr>
        <w:t xml:space="preserve">: </w:t>
      </w:r>
      <w:r w:rsidR="000557E1">
        <w:rPr>
          <w:rFonts w:asciiTheme="majorBidi" w:hAnsiTheme="majorBidi" w:cstheme="majorBidi"/>
          <w:sz w:val="22"/>
        </w:rPr>
        <w:t xml:space="preserve">Python </w:t>
      </w:r>
      <w:r w:rsidR="008605A2">
        <w:rPr>
          <w:rFonts w:asciiTheme="majorBidi" w:hAnsiTheme="majorBidi" w:cstheme="majorBidi"/>
          <w:sz w:val="22"/>
        </w:rPr>
        <w:t>development environment</w:t>
      </w:r>
      <w:r w:rsidR="00440B2A" w:rsidRPr="007C0543">
        <w:rPr>
          <w:rFonts w:asciiTheme="majorBidi" w:hAnsiTheme="majorBidi" w:cstheme="majorBidi"/>
          <w:sz w:val="22"/>
        </w:rPr>
        <w:t xml:space="preserve"> – </w:t>
      </w:r>
      <w:r w:rsidR="00904C99">
        <w:rPr>
          <w:rFonts w:asciiTheme="majorBidi" w:hAnsiTheme="majorBidi" w:cstheme="majorBidi"/>
          <w:sz w:val="22"/>
        </w:rPr>
        <w:t>general installation guidance</w:t>
      </w:r>
      <w:r w:rsidR="006606E7" w:rsidRPr="007C0543">
        <w:rPr>
          <w:rFonts w:asciiTheme="majorBidi" w:hAnsiTheme="majorBidi" w:cstheme="majorBidi"/>
          <w:sz w:val="22"/>
        </w:rPr>
        <w:t xml:space="preserve"> – </w:t>
      </w:r>
      <w:r w:rsidR="00702297">
        <w:rPr>
          <w:rFonts w:asciiTheme="majorBidi" w:hAnsiTheme="majorBidi" w:cstheme="majorBidi"/>
          <w:sz w:val="22"/>
        </w:rPr>
        <w:t xml:space="preserve">available </w:t>
      </w:r>
      <w:r w:rsidR="006B6357">
        <w:rPr>
          <w:rFonts w:asciiTheme="majorBidi" w:hAnsiTheme="majorBidi" w:cstheme="majorBidi"/>
          <w:sz w:val="22"/>
        </w:rPr>
        <w:t>editors</w:t>
      </w:r>
      <w:r w:rsidR="006606E7" w:rsidRPr="007C0543">
        <w:rPr>
          <w:rFonts w:asciiTheme="majorBidi" w:hAnsiTheme="majorBidi" w:cstheme="majorBidi"/>
          <w:sz w:val="22"/>
        </w:rPr>
        <w:t xml:space="preserve"> </w:t>
      </w:r>
      <w:proofErr w:type="gramStart"/>
      <w:r w:rsidR="006606E7" w:rsidRPr="007C0543">
        <w:rPr>
          <w:rFonts w:asciiTheme="majorBidi" w:hAnsiTheme="majorBidi" w:cstheme="majorBidi"/>
          <w:sz w:val="22"/>
        </w:rPr>
        <w:t xml:space="preserve">– </w:t>
      </w:r>
      <w:r w:rsidR="006B6357">
        <w:rPr>
          <w:rFonts w:asciiTheme="majorBidi" w:hAnsiTheme="majorBidi" w:cstheme="majorBidi"/>
          <w:sz w:val="22"/>
        </w:rPr>
        <w:t xml:space="preserve"> </w:t>
      </w:r>
      <w:r w:rsidR="00E612D1" w:rsidRPr="007C0543">
        <w:rPr>
          <w:rFonts w:asciiTheme="majorBidi" w:hAnsiTheme="majorBidi" w:cstheme="majorBidi"/>
          <w:sz w:val="22"/>
        </w:rPr>
        <w:t>syntax</w:t>
      </w:r>
      <w:proofErr w:type="gramEnd"/>
      <w:r w:rsidR="00E612D1" w:rsidRPr="007C0543">
        <w:rPr>
          <w:rFonts w:asciiTheme="majorBidi" w:hAnsiTheme="majorBidi" w:cstheme="majorBidi"/>
          <w:sz w:val="22"/>
        </w:rPr>
        <w:t xml:space="preserve"> rules</w:t>
      </w:r>
      <w:r w:rsidR="0025497A" w:rsidRPr="007C0543">
        <w:rPr>
          <w:rFonts w:asciiTheme="majorBidi" w:hAnsiTheme="majorBidi" w:cstheme="majorBidi"/>
          <w:sz w:val="22"/>
        </w:rPr>
        <w:t xml:space="preserve"> – </w:t>
      </w:r>
      <w:r w:rsidR="00CC35A4">
        <w:rPr>
          <w:rFonts w:asciiTheme="majorBidi" w:hAnsiTheme="majorBidi" w:cstheme="majorBidi"/>
          <w:sz w:val="22"/>
        </w:rPr>
        <w:t>variables</w:t>
      </w:r>
      <w:r w:rsidR="00856F83">
        <w:rPr>
          <w:rFonts w:asciiTheme="majorBidi" w:hAnsiTheme="majorBidi" w:cstheme="majorBidi"/>
          <w:sz w:val="22"/>
        </w:rPr>
        <w:t xml:space="preserve"> and data types</w:t>
      </w:r>
      <w:r w:rsidR="0025497A" w:rsidRPr="007C0543">
        <w:rPr>
          <w:rFonts w:asciiTheme="majorBidi" w:hAnsiTheme="majorBidi" w:cstheme="majorBidi"/>
          <w:sz w:val="22"/>
        </w:rPr>
        <w:t xml:space="preserve"> – </w:t>
      </w:r>
      <w:r w:rsidR="004B3DAE" w:rsidRPr="007C0543">
        <w:rPr>
          <w:rFonts w:asciiTheme="majorBidi" w:hAnsiTheme="majorBidi" w:cstheme="majorBidi"/>
          <w:sz w:val="22"/>
        </w:rPr>
        <w:t>conditionals</w:t>
      </w:r>
      <w:r w:rsidR="0025497A" w:rsidRPr="007C0543">
        <w:rPr>
          <w:rFonts w:asciiTheme="majorBidi" w:hAnsiTheme="majorBidi" w:cstheme="majorBidi"/>
          <w:sz w:val="22"/>
        </w:rPr>
        <w:t xml:space="preserve"> – </w:t>
      </w:r>
      <w:r w:rsidR="0089016C">
        <w:rPr>
          <w:rFonts w:asciiTheme="majorBidi" w:hAnsiTheme="majorBidi" w:cstheme="majorBidi"/>
          <w:sz w:val="22"/>
        </w:rPr>
        <w:t>looping</w:t>
      </w:r>
      <w:r w:rsidR="0025497A" w:rsidRPr="007C0543">
        <w:rPr>
          <w:rFonts w:asciiTheme="majorBidi" w:hAnsiTheme="majorBidi" w:cstheme="majorBidi"/>
          <w:sz w:val="22"/>
        </w:rPr>
        <w:t xml:space="preserve"> – </w:t>
      </w:r>
      <w:r w:rsidR="00F237BF">
        <w:rPr>
          <w:rFonts w:asciiTheme="majorBidi" w:hAnsiTheme="majorBidi" w:cstheme="majorBidi"/>
          <w:sz w:val="22"/>
        </w:rPr>
        <w:t>input/output</w:t>
      </w:r>
      <w:r w:rsidR="0025497A" w:rsidRPr="007C0543">
        <w:rPr>
          <w:rFonts w:asciiTheme="majorBidi" w:hAnsiTheme="majorBidi" w:cstheme="majorBidi"/>
          <w:sz w:val="22"/>
        </w:rPr>
        <w:t xml:space="preserve"> – </w:t>
      </w:r>
      <w:r w:rsidR="008D30BB">
        <w:rPr>
          <w:rFonts w:asciiTheme="majorBidi" w:hAnsiTheme="majorBidi" w:cstheme="majorBidi"/>
          <w:sz w:val="22"/>
        </w:rPr>
        <w:t>functions</w:t>
      </w:r>
      <w:r w:rsidR="00AD654E">
        <w:rPr>
          <w:rFonts w:asciiTheme="majorBidi" w:hAnsiTheme="majorBidi" w:cstheme="majorBidi"/>
          <w:sz w:val="22"/>
        </w:rPr>
        <w:t xml:space="preserve"> </w:t>
      </w:r>
      <w:r w:rsidR="006F2482" w:rsidRPr="007C0543">
        <w:rPr>
          <w:rFonts w:asciiTheme="majorBidi" w:hAnsiTheme="majorBidi" w:cstheme="majorBidi"/>
          <w:sz w:val="22"/>
        </w:rPr>
        <w:t>–</w:t>
      </w:r>
      <w:r w:rsidR="006F2482">
        <w:rPr>
          <w:rFonts w:asciiTheme="majorBidi" w:hAnsiTheme="majorBidi" w:cstheme="majorBidi"/>
          <w:sz w:val="22"/>
        </w:rPr>
        <w:t xml:space="preserve"> </w:t>
      </w:r>
      <w:r w:rsidR="00C3701D" w:rsidRPr="00C3701D">
        <w:rPr>
          <w:rFonts w:asciiTheme="majorBidi" w:hAnsiTheme="majorBidi" w:cstheme="majorBidi"/>
          <w:sz w:val="22"/>
        </w:rPr>
        <w:t>Exception Handling</w:t>
      </w:r>
      <w:r w:rsidR="00C3701D" w:rsidRPr="007C0543">
        <w:rPr>
          <w:rFonts w:asciiTheme="majorBidi" w:hAnsiTheme="majorBidi" w:cstheme="majorBidi"/>
          <w:sz w:val="22"/>
        </w:rPr>
        <w:t xml:space="preserve"> – </w:t>
      </w:r>
      <w:r w:rsidR="0025497A">
        <w:rPr>
          <w:rFonts w:asciiTheme="majorBidi" w:hAnsiTheme="majorBidi" w:cstheme="majorBidi"/>
          <w:sz w:val="22"/>
        </w:rPr>
        <w:t>Object</w:t>
      </w:r>
      <w:r w:rsidR="007C718E">
        <w:rPr>
          <w:rFonts w:asciiTheme="majorBidi" w:hAnsiTheme="majorBidi" w:cstheme="majorBidi"/>
          <w:sz w:val="22"/>
        </w:rPr>
        <w:t xml:space="preserve"> </w:t>
      </w:r>
      <w:r w:rsidR="0025497A">
        <w:rPr>
          <w:rFonts w:asciiTheme="majorBidi" w:hAnsiTheme="majorBidi" w:cstheme="majorBidi"/>
          <w:sz w:val="22"/>
        </w:rPr>
        <w:t>Oriented</w:t>
      </w:r>
      <w:r w:rsidR="007C718E">
        <w:rPr>
          <w:rFonts w:asciiTheme="majorBidi" w:hAnsiTheme="majorBidi" w:cstheme="majorBidi"/>
          <w:sz w:val="22"/>
        </w:rPr>
        <w:t xml:space="preserve"> </w:t>
      </w:r>
      <w:r w:rsidR="0025497A">
        <w:rPr>
          <w:rFonts w:asciiTheme="majorBidi" w:hAnsiTheme="majorBidi" w:cstheme="majorBidi"/>
          <w:sz w:val="22"/>
        </w:rPr>
        <w:t>Programming</w:t>
      </w:r>
      <w:r w:rsidR="00476298" w:rsidRPr="007C0543">
        <w:rPr>
          <w:rFonts w:asciiTheme="majorBidi" w:hAnsiTheme="majorBidi" w:cstheme="majorBidi"/>
          <w:sz w:val="22"/>
        </w:rPr>
        <w:t xml:space="preserve"> </w:t>
      </w:r>
      <w:r w:rsidR="0022132A" w:rsidRPr="007C0543">
        <w:rPr>
          <w:rFonts w:asciiTheme="majorBidi" w:hAnsiTheme="majorBidi" w:cstheme="majorBidi"/>
          <w:sz w:val="22"/>
        </w:rPr>
        <w:t>–</w:t>
      </w:r>
      <w:r w:rsidR="0022132A">
        <w:rPr>
          <w:rFonts w:asciiTheme="majorBidi" w:hAnsiTheme="majorBidi" w:cstheme="majorBidi"/>
          <w:sz w:val="22"/>
        </w:rPr>
        <w:t xml:space="preserve"> </w:t>
      </w:r>
      <w:r w:rsidR="0022132A" w:rsidRPr="00C3701D">
        <w:rPr>
          <w:rFonts w:asciiTheme="majorBidi" w:hAnsiTheme="majorBidi" w:cstheme="majorBidi"/>
          <w:sz w:val="22"/>
        </w:rPr>
        <w:t>Array Computing</w:t>
      </w:r>
      <w:r w:rsidR="0022132A" w:rsidRPr="007C0543">
        <w:rPr>
          <w:rFonts w:asciiTheme="majorBidi" w:hAnsiTheme="majorBidi" w:cstheme="majorBidi"/>
          <w:sz w:val="22"/>
        </w:rPr>
        <w:t xml:space="preserve"> </w:t>
      </w:r>
      <w:r w:rsidR="0022132A">
        <w:rPr>
          <w:rFonts w:asciiTheme="majorBidi" w:hAnsiTheme="majorBidi" w:cstheme="majorBidi"/>
          <w:sz w:val="22"/>
        </w:rPr>
        <w:t xml:space="preserve">and Performance Optimization </w:t>
      </w:r>
      <w:r w:rsidR="00476298" w:rsidRPr="007C0543">
        <w:rPr>
          <w:rFonts w:asciiTheme="majorBidi" w:hAnsiTheme="majorBidi" w:cstheme="majorBidi"/>
          <w:sz w:val="22"/>
        </w:rPr>
        <w:t>–</w:t>
      </w:r>
      <w:r w:rsidR="00476298">
        <w:rPr>
          <w:rFonts w:asciiTheme="majorBidi" w:hAnsiTheme="majorBidi" w:cstheme="majorBidi"/>
          <w:sz w:val="22"/>
        </w:rPr>
        <w:t xml:space="preserve"> </w:t>
      </w:r>
      <w:r w:rsidR="00AD654E" w:rsidRPr="00AD654E">
        <w:rPr>
          <w:rFonts w:asciiTheme="majorBidi" w:hAnsiTheme="majorBidi" w:cstheme="majorBidi"/>
          <w:sz w:val="22"/>
        </w:rPr>
        <w:t>Wrappers, and Cross-language Interoperability</w:t>
      </w:r>
      <w:r w:rsidR="002A7305">
        <w:rPr>
          <w:rFonts w:asciiTheme="majorBidi" w:hAnsiTheme="majorBidi" w:cstheme="majorBidi"/>
          <w:sz w:val="22"/>
        </w:rPr>
        <w:t>.</w:t>
      </w:r>
    </w:p>
    <w:p w14:paraId="32EAB43A" w14:textId="3F8F7790" w:rsidR="00E612D1" w:rsidRPr="00A85EC9" w:rsidRDefault="009C5EA0" w:rsidP="00A85EC9">
      <w:pPr>
        <w:numPr>
          <w:ilvl w:val="0"/>
          <w:numId w:val="1"/>
        </w:numPr>
        <w:jc w:val="both"/>
        <w:rPr>
          <w:rFonts w:asciiTheme="majorBidi" w:hAnsiTheme="majorBidi" w:cstheme="majorBidi"/>
          <w:sz w:val="22"/>
        </w:rPr>
      </w:pPr>
      <w:r>
        <w:rPr>
          <w:rFonts w:asciiTheme="majorBidi" w:hAnsiTheme="majorBidi" w:cstheme="majorBidi"/>
          <w:sz w:val="22"/>
        </w:rPr>
        <w:t xml:space="preserve">Applications of Programming in Data Science: </w:t>
      </w:r>
      <w:r w:rsidR="00FB4FDD">
        <w:rPr>
          <w:rFonts w:asciiTheme="majorBidi" w:hAnsiTheme="majorBidi" w:cstheme="majorBidi"/>
          <w:sz w:val="22"/>
        </w:rPr>
        <w:t>M</w:t>
      </w:r>
      <w:r w:rsidR="00DB0F42" w:rsidRPr="007C0543">
        <w:rPr>
          <w:rFonts w:asciiTheme="majorBidi" w:hAnsiTheme="majorBidi" w:cstheme="majorBidi"/>
          <w:sz w:val="22"/>
        </w:rPr>
        <w:t xml:space="preserve">atrix </w:t>
      </w:r>
      <w:r w:rsidR="00FB4FDD">
        <w:rPr>
          <w:rFonts w:asciiTheme="majorBidi" w:hAnsiTheme="majorBidi" w:cstheme="majorBidi"/>
          <w:sz w:val="22"/>
        </w:rPr>
        <w:t>O</w:t>
      </w:r>
      <w:r w:rsidR="00DB0F42" w:rsidRPr="007C0543">
        <w:rPr>
          <w:rFonts w:asciiTheme="majorBidi" w:hAnsiTheme="majorBidi" w:cstheme="majorBidi"/>
          <w:sz w:val="22"/>
        </w:rPr>
        <w:t>perations</w:t>
      </w:r>
      <w:r w:rsidR="0025497A" w:rsidRPr="007C0543">
        <w:rPr>
          <w:rFonts w:asciiTheme="majorBidi" w:hAnsiTheme="majorBidi" w:cstheme="majorBidi"/>
          <w:sz w:val="22"/>
        </w:rPr>
        <w:t xml:space="preserve"> – </w:t>
      </w:r>
      <w:r w:rsidR="001F0CD1">
        <w:rPr>
          <w:rFonts w:asciiTheme="majorBidi" w:hAnsiTheme="majorBidi" w:cstheme="majorBidi"/>
          <w:sz w:val="22"/>
        </w:rPr>
        <w:t xml:space="preserve">Data </w:t>
      </w:r>
      <w:r w:rsidR="00FB4FDD">
        <w:rPr>
          <w:rFonts w:asciiTheme="majorBidi" w:hAnsiTheme="majorBidi" w:cstheme="majorBidi"/>
          <w:sz w:val="22"/>
        </w:rPr>
        <w:t>Manipulations</w:t>
      </w:r>
      <w:r w:rsidR="00FB4FDD" w:rsidRPr="007C0543">
        <w:rPr>
          <w:rFonts w:asciiTheme="majorBidi" w:hAnsiTheme="majorBidi" w:cstheme="majorBidi"/>
          <w:sz w:val="22"/>
        </w:rPr>
        <w:t xml:space="preserve"> – </w:t>
      </w:r>
      <w:r w:rsidR="00DB0F42" w:rsidRPr="007C0543">
        <w:rPr>
          <w:rFonts w:asciiTheme="majorBidi" w:hAnsiTheme="majorBidi" w:cstheme="majorBidi"/>
          <w:sz w:val="22"/>
        </w:rPr>
        <w:t>plotting</w:t>
      </w:r>
      <w:r w:rsidR="00F90900" w:rsidRPr="007C0543">
        <w:rPr>
          <w:rFonts w:asciiTheme="majorBidi" w:hAnsiTheme="majorBidi" w:cstheme="majorBidi"/>
          <w:sz w:val="22"/>
        </w:rPr>
        <w:t xml:space="preserve"> – </w:t>
      </w:r>
      <w:r w:rsidR="00705D27" w:rsidRPr="007C0543">
        <w:rPr>
          <w:rFonts w:asciiTheme="majorBidi" w:hAnsiTheme="majorBidi" w:cstheme="majorBidi"/>
          <w:sz w:val="22"/>
        </w:rPr>
        <w:t>symbolic calculations</w:t>
      </w:r>
      <w:r w:rsidR="00B54C3E" w:rsidRPr="007C0543">
        <w:rPr>
          <w:rFonts w:asciiTheme="majorBidi" w:hAnsiTheme="majorBidi" w:cstheme="majorBidi"/>
          <w:sz w:val="22"/>
        </w:rPr>
        <w:t xml:space="preserve"> –</w:t>
      </w:r>
      <w:r w:rsidR="005E7964">
        <w:rPr>
          <w:rFonts w:asciiTheme="majorBidi" w:hAnsiTheme="majorBidi" w:cstheme="majorBidi"/>
          <w:sz w:val="22"/>
        </w:rPr>
        <w:t xml:space="preserve"> libraries</w:t>
      </w:r>
      <w:r w:rsidR="00BB2FF0">
        <w:rPr>
          <w:rFonts w:asciiTheme="majorBidi" w:hAnsiTheme="majorBidi" w:cstheme="majorBidi"/>
          <w:sz w:val="22"/>
        </w:rPr>
        <w:t xml:space="preserve"> (e.g., </w:t>
      </w:r>
      <w:proofErr w:type="spellStart"/>
      <w:r w:rsidR="00BB2FF0">
        <w:rPr>
          <w:rFonts w:asciiTheme="majorBidi" w:hAnsiTheme="majorBidi" w:cstheme="majorBidi"/>
          <w:sz w:val="22"/>
        </w:rPr>
        <w:t>Numpy</w:t>
      </w:r>
      <w:proofErr w:type="spellEnd"/>
      <w:r w:rsidR="00BB2FF0">
        <w:rPr>
          <w:rFonts w:asciiTheme="majorBidi" w:hAnsiTheme="majorBidi" w:cstheme="majorBidi"/>
          <w:sz w:val="22"/>
        </w:rPr>
        <w:t xml:space="preserve">, </w:t>
      </w:r>
      <w:proofErr w:type="spellStart"/>
      <w:r w:rsidR="00BB2FF0">
        <w:rPr>
          <w:rFonts w:asciiTheme="majorBidi" w:hAnsiTheme="majorBidi" w:cstheme="majorBidi"/>
          <w:sz w:val="22"/>
        </w:rPr>
        <w:t>Scipy</w:t>
      </w:r>
      <w:proofErr w:type="spellEnd"/>
      <w:r w:rsidR="00BB2FF0">
        <w:rPr>
          <w:rFonts w:asciiTheme="majorBidi" w:hAnsiTheme="majorBidi" w:cstheme="majorBidi"/>
          <w:sz w:val="22"/>
        </w:rPr>
        <w:t>, Pandas</w:t>
      </w:r>
      <w:r w:rsidR="005B66CE">
        <w:rPr>
          <w:rFonts w:asciiTheme="majorBidi" w:hAnsiTheme="majorBidi" w:cstheme="majorBidi"/>
          <w:sz w:val="22"/>
        </w:rPr>
        <w:t xml:space="preserve">, </w:t>
      </w:r>
      <w:r w:rsidR="005B66CE" w:rsidRPr="005B66CE">
        <w:rPr>
          <w:rFonts w:asciiTheme="majorBidi" w:hAnsiTheme="majorBidi" w:cstheme="majorBidi"/>
          <w:sz w:val="22"/>
        </w:rPr>
        <w:t>scikit-learn</w:t>
      </w:r>
      <w:r w:rsidR="005B66CE">
        <w:rPr>
          <w:rFonts w:asciiTheme="majorBidi" w:hAnsiTheme="majorBidi" w:cstheme="majorBidi"/>
          <w:sz w:val="22"/>
        </w:rPr>
        <w:t>, m</w:t>
      </w:r>
      <w:r w:rsidR="004908D3">
        <w:rPr>
          <w:rFonts w:asciiTheme="majorBidi" w:hAnsiTheme="majorBidi" w:cstheme="majorBidi"/>
          <w:sz w:val="22"/>
        </w:rPr>
        <w:t>atplotlib</w:t>
      </w:r>
      <w:r w:rsidR="005B66CE">
        <w:rPr>
          <w:rFonts w:asciiTheme="majorBidi" w:hAnsiTheme="majorBidi" w:cstheme="majorBidi"/>
          <w:sz w:val="22"/>
        </w:rPr>
        <w:t>, …</w:t>
      </w:r>
      <w:r w:rsidR="00BB2FF0">
        <w:rPr>
          <w:rFonts w:asciiTheme="majorBidi" w:hAnsiTheme="majorBidi" w:cstheme="majorBidi"/>
          <w:sz w:val="22"/>
        </w:rPr>
        <w:t>)</w:t>
      </w:r>
      <w:r w:rsidR="00E612D1" w:rsidRPr="007C0543">
        <w:rPr>
          <w:rFonts w:asciiTheme="majorBidi" w:hAnsiTheme="majorBidi" w:cstheme="majorBidi"/>
          <w:sz w:val="22"/>
        </w:rPr>
        <w:t>.</w:t>
      </w:r>
    </w:p>
    <w:p w14:paraId="17519188" w14:textId="5ADA16E4" w:rsidR="008601F6" w:rsidRDefault="008601F6">
      <w:pPr>
        <w:jc w:val="both"/>
        <w:rPr>
          <w:rFonts w:asciiTheme="majorBidi" w:hAnsiTheme="majorBidi" w:cstheme="majorBidi"/>
        </w:rPr>
      </w:pPr>
    </w:p>
    <w:p w14:paraId="7BAD0390" w14:textId="7AC347F4" w:rsidR="008601F6" w:rsidRDefault="008601F6">
      <w:pPr>
        <w:jc w:val="both"/>
        <w:rPr>
          <w:rFonts w:asciiTheme="majorBidi" w:hAnsiTheme="majorBidi" w:cstheme="majorBidi"/>
        </w:rPr>
      </w:pPr>
    </w:p>
    <w:p w14:paraId="30AC430B" w14:textId="77777777" w:rsidR="008601F6" w:rsidRPr="007C0543" w:rsidRDefault="008601F6">
      <w:pPr>
        <w:jc w:val="both"/>
        <w:rPr>
          <w:rFonts w:asciiTheme="majorBidi" w:hAnsiTheme="majorBidi" w:cstheme="majorBidi"/>
        </w:rPr>
      </w:pPr>
    </w:p>
    <w:p w14:paraId="21085EE5" w14:textId="49B7B1D6" w:rsidR="00E612D1" w:rsidRPr="007C0543" w:rsidRDefault="00E612D1">
      <w:pPr>
        <w:jc w:val="both"/>
        <w:rPr>
          <w:rFonts w:asciiTheme="majorBidi" w:hAnsiTheme="majorBidi" w:cstheme="majorBidi"/>
          <w:sz w:val="22"/>
        </w:rPr>
      </w:pPr>
      <w:r w:rsidRPr="007C0543">
        <w:rPr>
          <w:rFonts w:asciiTheme="majorBidi" w:hAnsiTheme="majorBidi" w:cstheme="majorBidi"/>
          <w:b/>
          <w:bCs/>
          <w:sz w:val="22"/>
        </w:rPr>
        <w:t xml:space="preserve">COURSE </w:t>
      </w:r>
      <w:r w:rsidR="00292F2F">
        <w:rPr>
          <w:rFonts w:asciiTheme="majorBidi" w:hAnsiTheme="majorBidi" w:cstheme="majorBidi"/>
          <w:b/>
          <w:bCs/>
          <w:sz w:val="22"/>
        </w:rPr>
        <w:t>TEXTBOOKS</w:t>
      </w:r>
    </w:p>
    <w:p w14:paraId="592D32AF" w14:textId="71845487" w:rsidR="00E612D1" w:rsidRDefault="00E612D1">
      <w:pPr>
        <w:jc w:val="both"/>
        <w:rPr>
          <w:rFonts w:asciiTheme="majorBidi" w:hAnsiTheme="majorBidi" w:cstheme="majorBidi"/>
          <w:sz w:val="22"/>
        </w:rPr>
      </w:pPr>
    </w:p>
    <w:p w14:paraId="7CABBD38" w14:textId="3C81940D" w:rsidR="00CA4034" w:rsidRDefault="00CA4034">
      <w:pPr>
        <w:jc w:val="both"/>
        <w:rPr>
          <w:rFonts w:asciiTheme="majorBidi" w:hAnsiTheme="majorBidi" w:cstheme="majorBidi"/>
          <w:sz w:val="22"/>
        </w:rPr>
      </w:pPr>
      <w:r>
        <w:rPr>
          <w:rFonts w:asciiTheme="majorBidi" w:hAnsiTheme="majorBidi" w:cstheme="majorBidi"/>
          <w:sz w:val="22"/>
        </w:rPr>
        <w:t xml:space="preserve">No textbook is required for this course. </w:t>
      </w:r>
      <w:r w:rsidR="0070161A">
        <w:rPr>
          <w:rFonts w:asciiTheme="majorBidi" w:hAnsiTheme="majorBidi" w:cstheme="majorBidi"/>
          <w:sz w:val="22"/>
        </w:rPr>
        <w:t xml:space="preserve">Online </w:t>
      </w:r>
      <w:r w:rsidR="0052222E">
        <w:rPr>
          <w:rFonts w:asciiTheme="majorBidi" w:hAnsiTheme="majorBidi" w:cstheme="majorBidi"/>
          <w:sz w:val="22"/>
        </w:rPr>
        <w:t>c</w:t>
      </w:r>
      <w:r>
        <w:rPr>
          <w:rFonts w:asciiTheme="majorBidi" w:hAnsiTheme="majorBidi" w:cstheme="majorBidi"/>
          <w:sz w:val="22"/>
        </w:rPr>
        <w:t xml:space="preserve">lass lecture </w:t>
      </w:r>
      <w:r w:rsidR="00D75F49">
        <w:rPr>
          <w:rFonts w:asciiTheme="majorBidi" w:hAnsiTheme="majorBidi" w:cstheme="majorBidi"/>
          <w:sz w:val="22"/>
        </w:rPr>
        <w:t>notes will be used as reference.</w:t>
      </w:r>
      <w:r w:rsidR="00C76167">
        <w:rPr>
          <w:rFonts w:asciiTheme="majorBidi" w:hAnsiTheme="majorBidi" w:cstheme="majorBidi"/>
          <w:sz w:val="22"/>
        </w:rPr>
        <w:t xml:space="preserve"> However, a list of textbooks for those who are interested to self-educate themselves or go beyond class syllabus</w:t>
      </w:r>
      <w:r w:rsidR="00127F6D">
        <w:rPr>
          <w:rFonts w:asciiTheme="majorBidi" w:hAnsiTheme="majorBidi" w:cstheme="majorBidi"/>
          <w:sz w:val="22"/>
        </w:rPr>
        <w:t xml:space="preserve"> will be provided on the first day of </w:t>
      </w:r>
      <w:r w:rsidR="00F5656C">
        <w:rPr>
          <w:rFonts w:asciiTheme="majorBidi" w:hAnsiTheme="majorBidi" w:cstheme="majorBidi"/>
          <w:sz w:val="22"/>
        </w:rPr>
        <w:t xml:space="preserve">the </w:t>
      </w:r>
      <w:r w:rsidR="00127F6D">
        <w:rPr>
          <w:rFonts w:asciiTheme="majorBidi" w:hAnsiTheme="majorBidi" w:cstheme="majorBidi"/>
          <w:sz w:val="22"/>
        </w:rPr>
        <w:t>class</w:t>
      </w:r>
      <w:r w:rsidR="00C76167">
        <w:rPr>
          <w:rFonts w:asciiTheme="majorBidi" w:hAnsiTheme="majorBidi" w:cstheme="majorBidi"/>
          <w:sz w:val="22"/>
        </w:rPr>
        <w:t>.</w:t>
      </w:r>
    </w:p>
    <w:p w14:paraId="695B3443" w14:textId="77777777" w:rsidR="002E26E6" w:rsidRPr="007C0543" w:rsidRDefault="002E26E6">
      <w:pPr>
        <w:jc w:val="both"/>
        <w:rPr>
          <w:rFonts w:asciiTheme="majorBidi" w:hAnsiTheme="majorBidi" w:cstheme="majorBidi"/>
          <w:sz w:val="22"/>
        </w:rPr>
      </w:pPr>
    </w:p>
    <w:p w14:paraId="246F734D" w14:textId="77777777" w:rsidR="00D24A54" w:rsidRPr="007C0543" w:rsidRDefault="00D24A54">
      <w:pPr>
        <w:rPr>
          <w:rFonts w:asciiTheme="majorBidi" w:hAnsiTheme="majorBidi" w:cstheme="majorBidi"/>
          <w:sz w:val="22"/>
        </w:rPr>
      </w:pPr>
    </w:p>
    <w:p w14:paraId="62A715E8" w14:textId="77777777" w:rsidR="00E612D1" w:rsidRPr="007C0543" w:rsidRDefault="00E612D1">
      <w:pPr>
        <w:pStyle w:val="Heading2"/>
        <w:rPr>
          <w:rFonts w:asciiTheme="majorBidi" w:hAnsiTheme="majorBidi" w:cstheme="majorBidi"/>
          <w:sz w:val="22"/>
        </w:rPr>
      </w:pPr>
      <w:r w:rsidRPr="007C0543">
        <w:rPr>
          <w:rFonts w:asciiTheme="majorBidi" w:hAnsiTheme="majorBidi" w:cstheme="majorBidi"/>
          <w:sz w:val="22"/>
        </w:rPr>
        <w:t>COURSE LOGISTICS</w:t>
      </w:r>
    </w:p>
    <w:p w14:paraId="3F004351" w14:textId="77777777" w:rsidR="008D6D16" w:rsidRPr="007C0543" w:rsidRDefault="008D6D16">
      <w:pPr>
        <w:rPr>
          <w:rFonts w:asciiTheme="majorBidi" w:hAnsiTheme="majorBidi" w:cstheme="majorBidi"/>
          <w:sz w:val="22"/>
        </w:rPr>
      </w:pPr>
    </w:p>
    <w:p w14:paraId="34C12F50" w14:textId="77777777" w:rsidR="00B2553E" w:rsidRPr="00B2553E" w:rsidRDefault="00B2553E" w:rsidP="00B2553E">
      <w:pPr>
        <w:jc w:val="both"/>
        <w:rPr>
          <w:rFonts w:asciiTheme="majorBidi" w:hAnsiTheme="majorBidi" w:cstheme="majorBidi"/>
          <w:sz w:val="22"/>
          <w:szCs w:val="22"/>
        </w:rPr>
      </w:pPr>
      <w:r w:rsidRPr="009C6599">
        <w:rPr>
          <w:rFonts w:asciiTheme="majorBidi" w:hAnsiTheme="majorBidi" w:cstheme="majorBidi"/>
          <w:sz w:val="22"/>
          <w:szCs w:val="22"/>
          <w:u w:val="single"/>
        </w:rPr>
        <w:t>Grading</w:t>
      </w:r>
      <w:r w:rsidRPr="00B2553E">
        <w:rPr>
          <w:rFonts w:asciiTheme="majorBidi" w:hAnsiTheme="majorBidi" w:cstheme="majorBidi"/>
          <w:sz w:val="22"/>
          <w:szCs w:val="22"/>
        </w:rPr>
        <w:t>:</w:t>
      </w:r>
    </w:p>
    <w:p w14:paraId="7240D046" w14:textId="4ADEE8F7" w:rsidR="00B2553E" w:rsidRPr="00B2553E" w:rsidRDefault="00E33E6E" w:rsidP="00B2553E">
      <w:pPr>
        <w:jc w:val="both"/>
        <w:rPr>
          <w:rFonts w:asciiTheme="majorBidi" w:hAnsiTheme="majorBidi" w:cstheme="majorBidi"/>
          <w:sz w:val="22"/>
          <w:szCs w:val="22"/>
        </w:rPr>
      </w:pPr>
      <w:r>
        <w:rPr>
          <w:rFonts w:asciiTheme="majorBidi" w:hAnsiTheme="majorBidi" w:cstheme="majorBidi"/>
          <w:sz w:val="22"/>
          <w:szCs w:val="22"/>
        </w:rPr>
        <w:t>W</w:t>
      </w:r>
      <w:r w:rsidR="009746CB">
        <w:rPr>
          <w:rFonts w:asciiTheme="majorBidi" w:hAnsiTheme="majorBidi" w:cstheme="majorBidi"/>
          <w:sz w:val="22"/>
          <w:szCs w:val="22"/>
        </w:rPr>
        <w:t xml:space="preserve">eekly </w:t>
      </w:r>
      <w:r w:rsidR="00B2553E" w:rsidRPr="00B2553E">
        <w:rPr>
          <w:rFonts w:asciiTheme="majorBidi" w:hAnsiTheme="majorBidi" w:cstheme="majorBidi"/>
          <w:sz w:val="22"/>
          <w:szCs w:val="22"/>
        </w:rPr>
        <w:t xml:space="preserve">Homework: </w:t>
      </w:r>
      <w:r w:rsidR="004847E9">
        <w:rPr>
          <w:rFonts w:asciiTheme="majorBidi" w:hAnsiTheme="majorBidi" w:cstheme="majorBidi"/>
          <w:sz w:val="22"/>
          <w:szCs w:val="22"/>
        </w:rPr>
        <w:t>25</w:t>
      </w:r>
      <w:r w:rsidR="00B2553E" w:rsidRPr="00B2553E">
        <w:rPr>
          <w:rFonts w:asciiTheme="majorBidi" w:hAnsiTheme="majorBidi" w:cstheme="majorBidi"/>
          <w:sz w:val="22"/>
          <w:szCs w:val="22"/>
        </w:rPr>
        <w:t>% (</w:t>
      </w:r>
      <w:r w:rsidR="000E1920">
        <w:rPr>
          <w:rFonts w:asciiTheme="majorBidi" w:hAnsiTheme="majorBidi" w:cstheme="majorBidi"/>
          <w:sz w:val="22"/>
          <w:szCs w:val="22"/>
        </w:rPr>
        <w:t>A</w:t>
      </w:r>
      <w:r w:rsidR="00B2553E" w:rsidRPr="00B2553E">
        <w:rPr>
          <w:rFonts w:asciiTheme="majorBidi" w:hAnsiTheme="majorBidi" w:cstheme="majorBidi"/>
          <w:sz w:val="22"/>
          <w:szCs w:val="22"/>
        </w:rPr>
        <w:t>ssignment</w:t>
      </w:r>
      <w:r w:rsidR="000E1920">
        <w:rPr>
          <w:rFonts w:asciiTheme="majorBidi" w:hAnsiTheme="majorBidi" w:cstheme="majorBidi"/>
          <w:sz w:val="22"/>
          <w:szCs w:val="22"/>
        </w:rPr>
        <w:t>s</w:t>
      </w:r>
      <w:r w:rsidR="00B2553E" w:rsidRPr="00B2553E">
        <w:rPr>
          <w:rFonts w:asciiTheme="majorBidi" w:hAnsiTheme="majorBidi" w:cstheme="majorBidi"/>
          <w:sz w:val="22"/>
          <w:szCs w:val="22"/>
        </w:rPr>
        <w:t xml:space="preserve"> might not be weighted </w:t>
      </w:r>
      <w:r w:rsidR="00366D53">
        <w:rPr>
          <w:rFonts w:asciiTheme="majorBidi" w:hAnsiTheme="majorBidi" w:cstheme="majorBidi"/>
          <w:sz w:val="22"/>
          <w:szCs w:val="22"/>
        </w:rPr>
        <w:t>equally</w:t>
      </w:r>
      <w:r w:rsidR="00B2553E" w:rsidRPr="00B2553E">
        <w:rPr>
          <w:rFonts w:asciiTheme="majorBidi" w:hAnsiTheme="majorBidi" w:cstheme="majorBidi"/>
          <w:sz w:val="22"/>
          <w:szCs w:val="22"/>
        </w:rPr>
        <w:t>)</w:t>
      </w:r>
    </w:p>
    <w:p w14:paraId="3B8300D2" w14:textId="6A916D9C" w:rsidR="00B2553E" w:rsidRDefault="00E33E6E" w:rsidP="00B2553E">
      <w:pPr>
        <w:jc w:val="both"/>
        <w:rPr>
          <w:rFonts w:asciiTheme="majorBidi" w:hAnsiTheme="majorBidi" w:cstheme="majorBidi"/>
          <w:sz w:val="22"/>
          <w:szCs w:val="22"/>
        </w:rPr>
      </w:pPr>
      <w:r>
        <w:rPr>
          <w:rFonts w:asciiTheme="majorBidi" w:hAnsiTheme="majorBidi" w:cstheme="majorBidi"/>
          <w:sz w:val="22"/>
          <w:szCs w:val="22"/>
        </w:rPr>
        <w:t>W</w:t>
      </w:r>
      <w:r w:rsidR="00B2553E" w:rsidRPr="00B2553E">
        <w:rPr>
          <w:rFonts w:asciiTheme="majorBidi" w:hAnsiTheme="majorBidi" w:cstheme="majorBidi"/>
          <w:sz w:val="22"/>
          <w:szCs w:val="22"/>
        </w:rPr>
        <w:t xml:space="preserve">eekly Quizzes: </w:t>
      </w:r>
      <w:r w:rsidR="004847E9">
        <w:rPr>
          <w:rFonts w:asciiTheme="majorBidi" w:hAnsiTheme="majorBidi" w:cstheme="majorBidi"/>
          <w:sz w:val="22"/>
          <w:szCs w:val="22"/>
        </w:rPr>
        <w:t>2</w:t>
      </w:r>
      <w:r w:rsidR="00A25C83">
        <w:rPr>
          <w:rFonts w:asciiTheme="majorBidi" w:hAnsiTheme="majorBidi" w:cstheme="majorBidi"/>
          <w:sz w:val="22"/>
          <w:szCs w:val="22"/>
        </w:rPr>
        <w:t>5</w:t>
      </w:r>
      <w:r w:rsidR="00B2553E" w:rsidRPr="00B2553E">
        <w:rPr>
          <w:rFonts w:asciiTheme="majorBidi" w:hAnsiTheme="majorBidi" w:cstheme="majorBidi"/>
          <w:sz w:val="22"/>
          <w:szCs w:val="22"/>
        </w:rPr>
        <w:t>%</w:t>
      </w:r>
    </w:p>
    <w:p w14:paraId="634CC5C4" w14:textId="27647C68" w:rsidR="004847E9" w:rsidRPr="00B2553E" w:rsidRDefault="005A2A38" w:rsidP="004847E9">
      <w:pPr>
        <w:jc w:val="both"/>
        <w:rPr>
          <w:rFonts w:asciiTheme="majorBidi" w:hAnsiTheme="majorBidi" w:cstheme="majorBidi"/>
          <w:sz w:val="22"/>
          <w:szCs w:val="22"/>
        </w:rPr>
      </w:pPr>
      <w:r>
        <w:rPr>
          <w:rFonts w:asciiTheme="majorBidi" w:hAnsiTheme="majorBidi" w:cstheme="majorBidi"/>
          <w:sz w:val="22"/>
          <w:szCs w:val="22"/>
        </w:rPr>
        <w:t>Midterm Exam</w:t>
      </w:r>
      <w:r w:rsidR="004847E9" w:rsidRPr="00B2553E">
        <w:rPr>
          <w:rFonts w:asciiTheme="majorBidi" w:hAnsiTheme="majorBidi" w:cstheme="majorBidi"/>
          <w:sz w:val="22"/>
          <w:szCs w:val="22"/>
        </w:rPr>
        <w:t xml:space="preserve">: </w:t>
      </w:r>
      <w:r w:rsidR="004847E9">
        <w:rPr>
          <w:rFonts w:asciiTheme="majorBidi" w:hAnsiTheme="majorBidi" w:cstheme="majorBidi"/>
          <w:sz w:val="22"/>
          <w:szCs w:val="22"/>
        </w:rPr>
        <w:t>25</w:t>
      </w:r>
      <w:r w:rsidR="004847E9" w:rsidRPr="00B2553E">
        <w:rPr>
          <w:rFonts w:asciiTheme="majorBidi" w:hAnsiTheme="majorBidi" w:cstheme="majorBidi"/>
          <w:sz w:val="22"/>
          <w:szCs w:val="22"/>
        </w:rPr>
        <w:t>%</w:t>
      </w:r>
    </w:p>
    <w:p w14:paraId="7DA01FC3" w14:textId="14AB2A52" w:rsidR="00B2553E" w:rsidRPr="00B2553E" w:rsidRDefault="00B2553E" w:rsidP="00B2553E">
      <w:pPr>
        <w:jc w:val="both"/>
        <w:rPr>
          <w:rFonts w:asciiTheme="majorBidi" w:hAnsiTheme="majorBidi" w:cstheme="majorBidi"/>
          <w:sz w:val="22"/>
          <w:szCs w:val="22"/>
        </w:rPr>
      </w:pPr>
      <w:r w:rsidRPr="00B2553E">
        <w:rPr>
          <w:rFonts w:asciiTheme="majorBidi" w:hAnsiTheme="majorBidi" w:cstheme="majorBidi"/>
          <w:sz w:val="22"/>
          <w:szCs w:val="22"/>
        </w:rPr>
        <w:t xml:space="preserve">Final </w:t>
      </w:r>
      <w:r w:rsidR="001A493B">
        <w:rPr>
          <w:rFonts w:asciiTheme="majorBidi" w:hAnsiTheme="majorBidi" w:cstheme="majorBidi"/>
          <w:sz w:val="22"/>
          <w:szCs w:val="22"/>
        </w:rPr>
        <w:t>Project</w:t>
      </w:r>
      <w:r w:rsidRPr="00B2553E">
        <w:rPr>
          <w:rFonts w:asciiTheme="majorBidi" w:hAnsiTheme="majorBidi" w:cstheme="majorBidi"/>
          <w:sz w:val="22"/>
          <w:szCs w:val="22"/>
        </w:rPr>
        <w:t xml:space="preserve">: </w:t>
      </w:r>
      <w:r w:rsidR="00BF0C69">
        <w:rPr>
          <w:rFonts w:asciiTheme="majorBidi" w:hAnsiTheme="majorBidi" w:cstheme="majorBidi"/>
          <w:sz w:val="22"/>
          <w:szCs w:val="22"/>
        </w:rPr>
        <w:t>2</w:t>
      </w:r>
      <w:r w:rsidRPr="00B2553E">
        <w:rPr>
          <w:rFonts w:asciiTheme="majorBidi" w:hAnsiTheme="majorBidi" w:cstheme="majorBidi"/>
          <w:sz w:val="22"/>
          <w:szCs w:val="22"/>
        </w:rPr>
        <w:t xml:space="preserve">5% </w:t>
      </w:r>
    </w:p>
    <w:p w14:paraId="02EF7D18" w14:textId="77777777" w:rsidR="00B2553E" w:rsidRPr="00B2553E" w:rsidRDefault="00B2553E" w:rsidP="00B2553E">
      <w:pPr>
        <w:jc w:val="both"/>
        <w:rPr>
          <w:rFonts w:asciiTheme="majorBidi" w:hAnsiTheme="majorBidi" w:cstheme="majorBidi"/>
          <w:sz w:val="22"/>
          <w:szCs w:val="22"/>
        </w:rPr>
      </w:pPr>
    </w:p>
    <w:p w14:paraId="389EC1EF" w14:textId="77777777" w:rsidR="00B2553E" w:rsidRPr="009C6599" w:rsidRDefault="00B2553E" w:rsidP="00B2553E">
      <w:pPr>
        <w:jc w:val="both"/>
        <w:rPr>
          <w:rFonts w:asciiTheme="majorBidi" w:hAnsiTheme="majorBidi" w:cstheme="majorBidi"/>
          <w:sz w:val="22"/>
          <w:szCs w:val="22"/>
          <w:u w:val="single"/>
        </w:rPr>
      </w:pPr>
      <w:r w:rsidRPr="009C6599">
        <w:rPr>
          <w:rFonts w:asciiTheme="majorBidi" w:hAnsiTheme="majorBidi" w:cstheme="majorBidi"/>
          <w:sz w:val="22"/>
          <w:szCs w:val="22"/>
          <w:u w:val="single"/>
        </w:rPr>
        <w:t>Homework Policy:</w:t>
      </w:r>
    </w:p>
    <w:p w14:paraId="3D82BADA" w14:textId="31C1AF54" w:rsidR="00B2553E" w:rsidRPr="00B2553E" w:rsidRDefault="00B2553E" w:rsidP="00B2553E">
      <w:pPr>
        <w:jc w:val="both"/>
        <w:rPr>
          <w:rFonts w:asciiTheme="majorBidi" w:hAnsiTheme="majorBidi" w:cstheme="majorBidi"/>
          <w:sz w:val="22"/>
          <w:szCs w:val="22"/>
        </w:rPr>
      </w:pPr>
      <w:r w:rsidRPr="00B2553E">
        <w:rPr>
          <w:rFonts w:asciiTheme="majorBidi" w:hAnsiTheme="majorBidi" w:cstheme="majorBidi"/>
          <w:sz w:val="22"/>
          <w:szCs w:val="22"/>
        </w:rPr>
        <w:t xml:space="preserve">There will be approximately one homework per </w:t>
      </w:r>
      <w:r w:rsidR="002F120C">
        <w:rPr>
          <w:rFonts w:asciiTheme="majorBidi" w:hAnsiTheme="majorBidi" w:cstheme="majorBidi"/>
          <w:sz w:val="22"/>
          <w:szCs w:val="22"/>
        </w:rPr>
        <w:t>week</w:t>
      </w:r>
      <w:r w:rsidRPr="00B2553E">
        <w:rPr>
          <w:rFonts w:asciiTheme="majorBidi" w:hAnsiTheme="majorBidi" w:cstheme="majorBidi"/>
          <w:sz w:val="22"/>
          <w:szCs w:val="22"/>
        </w:rPr>
        <w:t xml:space="preserve">. Assignments will be due before lecture </w:t>
      </w:r>
      <w:r w:rsidR="00315B8A" w:rsidRPr="00B2553E">
        <w:rPr>
          <w:rFonts w:asciiTheme="majorBidi" w:hAnsiTheme="majorBidi" w:cstheme="majorBidi"/>
          <w:sz w:val="22"/>
          <w:szCs w:val="22"/>
        </w:rPr>
        <w:t>begins and</w:t>
      </w:r>
      <w:r w:rsidRPr="00B2553E">
        <w:rPr>
          <w:rFonts w:asciiTheme="majorBidi" w:hAnsiTheme="majorBidi" w:cstheme="majorBidi"/>
          <w:sz w:val="22"/>
          <w:szCs w:val="22"/>
        </w:rPr>
        <w:t xml:space="preserve"> should be added to an online repository determined by the instructor. No late assignment</w:t>
      </w:r>
      <w:r w:rsidR="00C94371">
        <w:rPr>
          <w:rFonts w:asciiTheme="majorBidi" w:hAnsiTheme="majorBidi" w:cstheme="majorBidi"/>
          <w:sz w:val="22"/>
          <w:szCs w:val="22"/>
        </w:rPr>
        <w:t>s</w:t>
      </w:r>
      <w:r w:rsidRPr="00B2553E">
        <w:rPr>
          <w:rFonts w:asciiTheme="majorBidi" w:hAnsiTheme="majorBidi" w:cstheme="majorBidi"/>
          <w:sz w:val="22"/>
          <w:szCs w:val="22"/>
        </w:rPr>
        <w:t xml:space="preserve"> will be accepted. No exceptions to the homework policy will be made without prior instructor approval.</w:t>
      </w:r>
    </w:p>
    <w:p w14:paraId="5B47238C" w14:textId="77777777" w:rsidR="00B2553E" w:rsidRPr="00B2553E" w:rsidRDefault="00B2553E" w:rsidP="00B2553E">
      <w:pPr>
        <w:jc w:val="both"/>
        <w:rPr>
          <w:rFonts w:asciiTheme="majorBidi" w:hAnsiTheme="majorBidi" w:cstheme="majorBidi"/>
          <w:sz w:val="22"/>
          <w:szCs w:val="22"/>
        </w:rPr>
      </w:pPr>
    </w:p>
    <w:p w14:paraId="532B9058" w14:textId="77777777" w:rsidR="00B2553E" w:rsidRPr="009C6599" w:rsidRDefault="00B2553E" w:rsidP="00B2553E">
      <w:pPr>
        <w:jc w:val="both"/>
        <w:rPr>
          <w:rFonts w:asciiTheme="majorBidi" w:hAnsiTheme="majorBidi" w:cstheme="majorBidi"/>
          <w:sz w:val="22"/>
          <w:szCs w:val="22"/>
          <w:u w:val="single"/>
        </w:rPr>
      </w:pPr>
      <w:r w:rsidRPr="009C6599">
        <w:rPr>
          <w:rFonts w:asciiTheme="majorBidi" w:hAnsiTheme="majorBidi" w:cstheme="majorBidi"/>
          <w:sz w:val="22"/>
          <w:szCs w:val="22"/>
          <w:u w:val="single"/>
        </w:rPr>
        <w:t>Examinations:</w:t>
      </w:r>
    </w:p>
    <w:p w14:paraId="494D5BAE" w14:textId="3D65C263" w:rsidR="00B2553E" w:rsidRPr="00B2553E" w:rsidRDefault="00B2553E" w:rsidP="00B2553E">
      <w:pPr>
        <w:jc w:val="both"/>
        <w:rPr>
          <w:rFonts w:asciiTheme="majorBidi" w:hAnsiTheme="majorBidi" w:cstheme="majorBidi"/>
          <w:sz w:val="22"/>
          <w:szCs w:val="22"/>
        </w:rPr>
      </w:pPr>
      <w:r w:rsidRPr="00B2553E">
        <w:rPr>
          <w:rFonts w:asciiTheme="majorBidi" w:hAnsiTheme="majorBidi" w:cstheme="majorBidi"/>
          <w:sz w:val="22"/>
          <w:szCs w:val="22"/>
        </w:rPr>
        <w:t>The</w:t>
      </w:r>
      <w:r w:rsidR="0090033E">
        <w:rPr>
          <w:rFonts w:asciiTheme="majorBidi" w:hAnsiTheme="majorBidi" w:cstheme="majorBidi"/>
          <w:sz w:val="22"/>
          <w:szCs w:val="22"/>
        </w:rPr>
        <w:t>re</w:t>
      </w:r>
      <w:r w:rsidRPr="00B2553E">
        <w:rPr>
          <w:rFonts w:asciiTheme="majorBidi" w:hAnsiTheme="majorBidi" w:cstheme="majorBidi"/>
          <w:sz w:val="22"/>
          <w:szCs w:val="22"/>
        </w:rPr>
        <w:t xml:space="preserve"> </w:t>
      </w:r>
      <w:r w:rsidR="004022DC">
        <w:rPr>
          <w:rFonts w:asciiTheme="majorBidi" w:hAnsiTheme="majorBidi" w:cstheme="majorBidi"/>
          <w:sz w:val="22"/>
          <w:szCs w:val="22"/>
        </w:rPr>
        <w:t xml:space="preserve">will be </w:t>
      </w:r>
      <w:r w:rsidR="00476687">
        <w:rPr>
          <w:rFonts w:asciiTheme="majorBidi" w:hAnsiTheme="majorBidi" w:cstheme="majorBidi"/>
          <w:sz w:val="22"/>
          <w:szCs w:val="22"/>
        </w:rPr>
        <w:t>one</w:t>
      </w:r>
      <w:r w:rsidR="004022DC">
        <w:rPr>
          <w:rFonts w:asciiTheme="majorBidi" w:hAnsiTheme="majorBidi" w:cstheme="majorBidi"/>
          <w:sz w:val="22"/>
          <w:szCs w:val="22"/>
        </w:rPr>
        <w:t xml:space="preserve"> </w:t>
      </w:r>
      <w:r w:rsidRPr="00B2553E">
        <w:rPr>
          <w:rFonts w:asciiTheme="majorBidi" w:hAnsiTheme="majorBidi" w:cstheme="majorBidi"/>
          <w:sz w:val="22"/>
          <w:szCs w:val="22"/>
        </w:rPr>
        <w:t>midterm exam</w:t>
      </w:r>
      <w:r w:rsidR="002A39E1">
        <w:rPr>
          <w:rFonts w:asciiTheme="majorBidi" w:hAnsiTheme="majorBidi" w:cstheme="majorBidi"/>
          <w:sz w:val="22"/>
          <w:szCs w:val="22"/>
        </w:rPr>
        <w:t xml:space="preserve">, but no </w:t>
      </w:r>
      <w:r w:rsidRPr="00B2553E">
        <w:rPr>
          <w:rFonts w:asciiTheme="majorBidi" w:hAnsiTheme="majorBidi" w:cstheme="majorBidi"/>
          <w:sz w:val="22"/>
          <w:szCs w:val="22"/>
        </w:rPr>
        <w:t>final exam.</w:t>
      </w:r>
      <w:r w:rsidR="00EE374A">
        <w:rPr>
          <w:rFonts w:asciiTheme="majorBidi" w:hAnsiTheme="majorBidi" w:cstheme="majorBidi"/>
          <w:sz w:val="22"/>
          <w:szCs w:val="22"/>
        </w:rPr>
        <w:t xml:space="preserve"> Students will have to complete a project in place of the final exam, in collaboration with their teammates who are determined randomly after the midterm.</w:t>
      </w:r>
    </w:p>
    <w:p w14:paraId="37C308A4" w14:textId="77777777" w:rsidR="00B2553E" w:rsidRPr="00B2553E" w:rsidRDefault="00B2553E" w:rsidP="00B2553E">
      <w:pPr>
        <w:jc w:val="both"/>
        <w:rPr>
          <w:rFonts w:asciiTheme="majorBidi" w:hAnsiTheme="majorBidi" w:cstheme="majorBidi"/>
          <w:sz w:val="22"/>
          <w:szCs w:val="22"/>
        </w:rPr>
      </w:pPr>
    </w:p>
    <w:p w14:paraId="502F3AAB" w14:textId="77777777" w:rsidR="00B2553E" w:rsidRPr="009C6599" w:rsidRDefault="00B2553E" w:rsidP="00B2553E">
      <w:pPr>
        <w:jc w:val="both"/>
        <w:rPr>
          <w:rFonts w:asciiTheme="majorBidi" w:hAnsiTheme="majorBidi" w:cstheme="majorBidi"/>
          <w:sz w:val="22"/>
          <w:szCs w:val="22"/>
          <w:u w:val="single"/>
        </w:rPr>
      </w:pPr>
      <w:r w:rsidRPr="009C6599">
        <w:rPr>
          <w:rFonts w:asciiTheme="majorBidi" w:hAnsiTheme="majorBidi" w:cstheme="majorBidi"/>
          <w:sz w:val="22"/>
          <w:szCs w:val="22"/>
          <w:u w:val="single"/>
        </w:rPr>
        <w:lastRenderedPageBreak/>
        <w:t>Attendance:</w:t>
      </w:r>
    </w:p>
    <w:p w14:paraId="66E7C822" w14:textId="254B0C06" w:rsidR="000C2F7B" w:rsidRDefault="00B2553E" w:rsidP="00F42E03">
      <w:pPr>
        <w:jc w:val="both"/>
        <w:rPr>
          <w:rFonts w:asciiTheme="majorBidi" w:hAnsiTheme="majorBidi" w:cstheme="majorBidi"/>
          <w:sz w:val="22"/>
          <w:szCs w:val="22"/>
        </w:rPr>
      </w:pPr>
      <w:r w:rsidRPr="00B2553E">
        <w:rPr>
          <w:rFonts w:asciiTheme="majorBidi" w:hAnsiTheme="majorBidi" w:cstheme="majorBidi"/>
          <w:sz w:val="22"/>
          <w:szCs w:val="22"/>
        </w:rPr>
        <w:t>Regular attendance is expected. Any absence requires prior approval from the instructor, or compelling evidence of illness or an official letter from the university administration.</w:t>
      </w:r>
      <w:r w:rsidR="003C0646">
        <w:rPr>
          <w:rFonts w:asciiTheme="majorBidi" w:hAnsiTheme="majorBidi" w:cstheme="majorBidi"/>
          <w:sz w:val="22"/>
          <w:szCs w:val="22"/>
        </w:rPr>
        <w:t xml:space="preserve"> </w:t>
      </w:r>
      <w:r w:rsidR="00806AD7">
        <w:rPr>
          <w:rFonts w:asciiTheme="majorBidi" w:hAnsiTheme="majorBidi" w:cstheme="majorBidi"/>
          <w:sz w:val="22"/>
          <w:szCs w:val="22"/>
        </w:rPr>
        <w:t>Student</w:t>
      </w:r>
      <w:r w:rsidR="001E0C51">
        <w:rPr>
          <w:rFonts w:asciiTheme="majorBidi" w:hAnsiTheme="majorBidi" w:cstheme="majorBidi"/>
          <w:sz w:val="22"/>
          <w:szCs w:val="22"/>
        </w:rPr>
        <w:t xml:space="preserve"> attendance</w:t>
      </w:r>
      <w:r w:rsidR="00806AD7">
        <w:rPr>
          <w:rFonts w:asciiTheme="majorBidi" w:hAnsiTheme="majorBidi" w:cstheme="majorBidi"/>
          <w:sz w:val="22"/>
          <w:szCs w:val="22"/>
        </w:rPr>
        <w:t xml:space="preserve"> will be randomly ch</w:t>
      </w:r>
      <w:r w:rsidR="00C81F2A">
        <w:rPr>
          <w:rFonts w:asciiTheme="majorBidi" w:hAnsiTheme="majorBidi" w:cstheme="majorBidi"/>
          <w:sz w:val="22"/>
          <w:szCs w:val="22"/>
        </w:rPr>
        <w:t>ec</w:t>
      </w:r>
      <w:r w:rsidR="00806AD7">
        <w:rPr>
          <w:rFonts w:asciiTheme="majorBidi" w:hAnsiTheme="majorBidi" w:cstheme="majorBidi"/>
          <w:sz w:val="22"/>
          <w:szCs w:val="22"/>
        </w:rPr>
        <w:t>ked</w:t>
      </w:r>
      <w:r w:rsidR="00F42E03">
        <w:rPr>
          <w:rFonts w:asciiTheme="majorBidi" w:hAnsiTheme="majorBidi" w:cstheme="majorBidi"/>
          <w:sz w:val="22"/>
          <w:szCs w:val="22"/>
        </w:rPr>
        <w:t>.</w:t>
      </w:r>
    </w:p>
    <w:p w14:paraId="4025B912" w14:textId="3B61BA7E" w:rsidR="00F547CB" w:rsidRPr="007C0543" w:rsidRDefault="00E612D1" w:rsidP="009E09DF">
      <w:pPr>
        <w:pStyle w:val="PlainText"/>
        <w:spacing w:after="0" w:afterAutospacing="0"/>
        <w:jc w:val="both"/>
        <w:rPr>
          <w:rFonts w:asciiTheme="majorBidi" w:hAnsiTheme="majorBidi" w:cstheme="majorBidi"/>
          <w:sz w:val="22"/>
          <w:szCs w:val="22"/>
        </w:rPr>
      </w:pPr>
      <w:r w:rsidRPr="007C0543">
        <w:rPr>
          <w:rFonts w:asciiTheme="majorBidi" w:hAnsiTheme="majorBidi" w:cstheme="majorBidi"/>
          <w:sz w:val="22"/>
          <w:szCs w:val="22"/>
          <w:u w:val="single"/>
        </w:rPr>
        <w:t>Scholastic dishonesty</w:t>
      </w:r>
      <w:r w:rsidRPr="007C0543">
        <w:rPr>
          <w:rFonts w:asciiTheme="majorBidi" w:hAnsiTheme="majorBidi" w:cstheme="majorBidi"/>
          <w:sz w:val="22"/>
          <w:szCs w:val="22"/>
        </w:rPr>
        <w:t xml:space="preserve">: </w:t>
      </w:r>
      <w:r w:rsidR="00F547CB" w:rsidRPr="007C0543">
        <w:rPr>
          <w:rFonts w:asciiTheme="majorBidi" w:hAnsiTheme="majorBidi" w:cstheme="majorBidi"/>
          <w:sz w:val="22"/>
          <w:szCs w:val="22"/>
        </w:rPr>
        <w:t>All students are responsible for upholding the University rules on scholastic dishonesty. Students who violate University rules on scholastic dishonesty are subject to disciplinary penalties, including the possibility of failure in the course and/or dismissal from the University.  Since such dishonesty harms the individual, all students, and the integrity of the University, policies on scholastic dishonesty will be strictly enforced</w:t>
      </w:r>
      <w:r w:rsidR="005A3AA7">
        <w:rPr>
          <w:rFonts w:asciiTheme="majorBidi" w:hAnsiTheme="majorBidi" w:cstheme="majorBidi"/>
          <w:sz w:val="22"/>
          <w:szCs w:val="22"/>
        </w:rPr>
        <w:t>.</w:t>
      </w:r>
    </w:p>
    <w:p w14:paraId="311F89D5" w14:textId="1CBD77E8" w:rsidR="00F835C4" w:rsidRDefault="00F835C4">
      <w:pPr>
        <w:jc w:val="both"/>
        <w:rPr>
          <w:rFonts w:asciiTheme="majorBidi" w:hAnsiTheme="majorBidi" w:cstheme="majorBidi"/>
          <w:sz w:val="22"/>
          <w:u w:val="single"/>
        </w:rPr>
      </w:pPr>
    </w:p>
    <w:p w14:paraId="2BADCCFC" w14:textId="77777777" w:rsidR="006B2AC2" w:rsidRDefault="006B2AC2">
      <w:pPr>
        <w:jc w:val="both"/>
        <w:rPr>
          <w:rFonts w:asciiTheme="majorBidi" w:hAnsiTheme="majorBidi" w:cstheme="majorBidi"/>
          <w:sz w:val="22"/>
          <w:u w:val="single"/>
        </w:rPr>
      </w:pPr>
    </w:p>
    <w:p w14:paraId="46DBD1EE" w14:textId="2DFE8FF7" w:rsidR="009D2493" w:rsidRDefault="00E612D1" w:rsidP="000F516E">
      <w:pPr>
        <w:pStyle w:val="ListParagraph"/>
        <w:ind w:left="0"/>
        <w:jc w:val="both"/>
        <w:rPr>
          <w:rFonts w:asciiTheme="majorBidi" w:hAnsiTheme="majorBidi" w:cstheme="majorBidi"/>
        </w:rPr>
      </w:pPr>
      <w:r w:rsidRPr="007C0543">
        <w:rPr>
          <w:rFonts w:asciiTheme="majorBidi" w:hAnsiTheme="majorBidi" w:cstheme="majorBidi"/>
          <w:u w:val="single"/>
        </w:rPr>
        <w:t>Other matters:</w:t>
      </w:r>
      <w:r w:rsidRPr="007C0543">
        <w:rPr>
          <w:rFonts w:asciiTheme="majorBidi" w:hAnsiTheme="majorBidi" w:cstheme="majorBidi"/>
        </w:rPr>
        <w:t xml:space="preserve"> </w:t>
      </w:r>
      <w:r w:rsidR="00232EAA" w:rsidRPr="007C0543">
        <w:rPr>
          <w:rFonts w:asciiTheme="majorBidi" w:hAnsiTheme="majorBidi" w:cstheme="majorBidi"/>
        </w:rPr>
        <w:t xml:space="preserve">The University of Texas at </w:t>
      </w:r>
      <w:r w:rsidR="00653E65">
        <w:rPr>
          <w:rFonts w:asciiTheme="majorBidi" w:hAnsiTheme="majorBidi" w:cstheme="majorBidi"/>
        </w:rPr>
        <w:t>Arlington</w:t>
      </w:r>
      <w:r w:rsidR="00232EAA" w:rsidRPr="007C0543">
        <w:rPr>
          <w:rFonts w:asciiTheme="majorBidi" w:hAnsiTheme="majorBidi" w:cstheme="majorBidi"/>
        </w:rPr>
        <w:t xml:space="preserve"> provides, upon request, appropriate academic adjustments for qualified students with disabilities. Any student with a documented disability (physical or cognitive) who requires academic accommodations should contact the </w:t>
      </w:r>
      <w:r w:rsidR="006B2AC2">
        <w:rPr>
          <w:rFonts w:asciiTheme="majorBidi" w:hAnsiTheme="majorBidi" w:cstheme="majorBidi"/>
        </w:rPr>
        <w:t xml:space="preserve">UTA’s </w:t>
      </w:r>
      <w:r w:rsidR="006B2AC2" w:rsidRPr="006B2AC2">
        <w:rPr>
          <w:rFonts w:asciiTheme="majorBidi" w:hAnsiTheme="majorBidi" w:cstheme="majorBidi"/>
        </w:rPr>
        <w:t xml:space="preserve">Office for Students with Disabilities </w:t>
      </w:r>
      <w:r w:rsidR="00232EAA" w:rsidRPr="007C0543">
        <w:rPr>
          <w:rFonts w:asciiTheme="majorBidi" w:hAnsiTheme="majorBidi" w:cstheme="majorBidi"/>
        </w:rPr>
        <w:t xml:space="preserve">as soon as possible to request an official letter outlining authorized accommodations.  For </w:t>
      </w:r>
      <w:r w:rsidR="006B2AC2">
        <w:rPr>
          <w:rFonts w:asciiTheme="majorBidi" w:hAnsiTheme="majorBidi" w:cstheme="majorBidi"/>
        </w:rPr>
        <w:t xml:space="preserve">visit </w:t>
      </w:r>
      <w:hyperlink r:id="rId10" w:history="1">
        <w:r w:rsidR="006B2AC2" w:rsidRPr="00C671E2">
          <w:rPr>
            <w:rStyle w:val="Hyperlink"/>
            <w:rFonts w:asciiTheme="majorBidi" w:hAnsiTheme="majorBidi" w:cstheme="majorBidi"/>
          </w:rPr>
          <w:t>https://www.uta.edu/disability/</w:t>
        </w:r>
      </w:hyperlink>
      <w:r w:rsidR="00232EAA" w:rsidRPr="007C0543">
        <w:rPr>
          <w:rFonts w:asciiTheme="majorBidi" w:hAnsiTheme="majorBidi" w:cstheme="majorBidi"/>
        </w:rPr>
        <w:t>.</w:t>
      </w:r>
    </w:p>
    <w:p w14:paraId="223E84FA" w14:textId="75B42E57" w:rsidR="0066188F" w:rsidRDefault="0066188F" w:rsidP="009D2493">
      <w:pPr>
        <w:rPr>
          <w:rFonts w:asciiTheme="majorBidi" w:eastAsia="Calibri" w:hAnsiTheme="majorBidi" w:cstheme="majorBidi"/>
          <w:sz w:val="22"/>
          <w:szCs w:val="22"/>
        </w:rPr>
      </w:pPr>
    </w:p>
    <w:p w14:paraId="1C62A9DB" w14:textId="6631D9DD" w:rsidR="00631F2D" w:rsidRPr="007C0543" w:rsidRDefault="00631F2D" w:rsidP="009D2493">
      <w:pPr>
        <w:rPr>
          <w:rFonts w:asciiTheme="majorBidi" w:eastAsia="Calibri" w:hAnsiTheme="majorBidi" w:cstheme="majorBidi"/>
          <w:sz w:val="22"/>
          <w:szCs w:val="22"/>
        </w:rPr>
      </w:pPr>
    </w:p>
    <w:p w14:paraId="495E8040" w14:textId="77777777" w:rsidR="00F050C7" w:rsidRDefault="00F050C7" w:rsidP="007F2F99">
      <w:pPr>
        <w:pStyle w:val="Heading2"/>
        <w:ind w:right="26"/>
        <w:rPr>
          <w:rFonts w:asciiTheme="majorBidi" w:hAnsiTheme="majorBidi" w:cstheme="majorBidi"/>
        </w:rPr>
      </w:pPr>
      <w:r>
        <w:rPr>
          <w:rFonts w:asciiTheme="majorBidi" w:hAnsiTheme="majorBidi" w:cstheme="majorBidi"/>
        </w:rPr>
        <w:t>Your Expectations:</w:t>
      </w:r>
    </w:p>
    <w:p w14:paraId="4111A29D" w14:textId="77777777" w:rsidR="00F050C7" w:rsidRDefault="00F050C7" w:rsidP="00F050C7">
      <w:pPr>
        <w:pStyle w:val="BodyText"/>
        <w:ind w:right="26"/>
        <w:rPr>
          <w:rFonts w:asciiTheme="majorBidi" w:hAnsiTheme="majorBidi" w:cstheme="majorBidi"/>
        </w:rPr>
      </w:pPr>
    </w:p>
    <w:p w14:paraId="554883CD" w14:textId="1A1E17AB" w:rsidR="00F050C7" w:rsidRPr="00F050C7" w:rsidRDefault="00F050C7" w:rsidP="00F050C7">
      <w:pPr>
        <w:pStyle w:val="BodyText"/>
        <w:ind w:right="26"/>
        <w:rPr>
          <w:rFonts w:asciiTheme="majorBidi" w:hAnsiTheme="majorBidi" w:cstheme="majorBidi"/>
        </w:rPr>
      </w:pPr>
      <w:r w:rsidRPr="00F050C7">
        <w:rPr>
          <w:rFonts w:asciiTheme="majorBidi" w:hAnsiTheme="majorBidi" w:cstheme="majorBidi"/>
        </w:rPr>
        <w:t xml:space="preserve">For the </w:t>
      </w:r>
      <w:r w:rsidR="008A7087">
        <w:rPr>
          <w:rFonts w:asciiTheme="majorBidi" w:hAnsiTheme="majorBidi" w:cstheme="majorBidi"/>
        </w:rPr>
        <w:t xml:space="preserve">current offering </w:t>
      </w:r>
      <w:r w:rsidR="00627BA6">
        <w:rPr>
          <w:rFonts w:asciiTheme="majorBidi" w:hAnsiTheme="majorBidi" w:cstheme="majorBidi"/>
        </w:rPr>
        <w:t xml:space="preserve">of </w:t>
      </w:r>
      <w:r w:rsidRPr="00F050C7">
        <w:rPr>
          <w:rFonts w:asciiTheme="majorBidi" w:hAnsiTheme="majorBidi" w:cstheme="majorBidi"/>
        </w:rPr>
        <w:t xml:space="preserve">this course, we will cover the principles of computer programming using </w:t>
      </w:r>
      <w:r w:rsidR="005E1146">
        <w:rPr>
          <w:rFonts w:asciiTheme="majorBidi" w:hAnsiTheme="majorBidi" w:cstheme="majorBidi"/>
        </w:rPr>
        <w:t xml:space="preserve">Python </w:t>
      </w:r>
      <w:r w:rsidRPr="00F050C7">
        <w:rPr>
          <w:rFonts w:asciiTheme="majorBidi" w:hAnsiTheme="majorBidi" w:cstheme="majorBidi"/>
        </w:rPr>
        <w:t xml:space="preserve">programming language. Specifically, upon completion of this course </w:t>
      </w:r>
      <w:r w:rsidR="005C4B70">
        <w:rPr>
          <w:rFonts w:asciiTheme="majorBidi" w:hAnsiTheme="majorBidi" w:cstheme="majorBidi"/>
        </w:rPr>
        <w:t xml:space="preserve">you </w:t>
      </w:r>
      <w:r w:rsidRPr="00F050C7">
        <w:rPr>
          <w:rFonts w:asciiTheme="majorBidi" w:hAnsiTheme="majorBidi" w:cstheme="majorBidi"/>
        </w:rPr>
        <w:t>will be familiar with</w:t>
      </w:r>
      <w:r>
        <w:rPr>
          <w:rFonts w:asciiTheme="majorBidi" w:hAnsiTheme="majorBidi" w:cstheme="majorBidi"/>
        </w:rPr>
        <w:t>,</w:t>
      </w:r>
    </w:p>
    <w:p w14:paraId="59F52BB5" w14:textId="77777777" w:rsidR="00F050C7" w:rsidRPr="00F050C7" w:rsidRDefault="00F050C7" w:rsidP="00F050C7">
      <w:pPr>
        <w:pStyle w:val="BodyText"/>
        <w:ind w:right="26"/>
        <w:rPr>
          <w:rFonts w:asciiTheme="majorBidi" w:hAnsiTheme="majorBidi" w:cstheme="majorBidi"/>
        </w:rPr>
      </w:pPr>
    </w:p>
    <w:p w14:paraId="2D9AAF99" w14:textId="60326417" w:rsidR="00F050C7" w:rsidRPr="00F050C7" w:rsidRDefault="00F050C7" w:rsidP="00C0741D">
      <w:pPr>
        <w:pStyle w:val="BodyText"/>
        <w:numPr>
          <w:ilvl w:val="0"/>
          <w:numId w:val="16"/>
        </w:numPr>
        <w:ind w:right="26"/>
        <w:rPr>
          <w:rFonts w:asciiTheme="majorBidi" w:hAnsiTheme="majorBidi" w:cstheme="majorBidi"/>
        </w:rPr>
      </w:pPr>
      <w:r w:rsidRPr="00F050C7">
        <w:rPr>
          <w:rFonts w:asciiTheme="majorBidi" w:hAnsiTheme="majorBidi" w:cstheme="majorBidi"/>
        </w:rPr>
        <w:t>pro</w:t>
      </w:r>
      <w:r w:rsidR="00A30171">
        <w:rPr>
          <w:rFonts w:asciiTheme="majorBidi" w:hAnsiTheme="majorBidi" w:cstheme="majorBidi"/>
        </w:rPr>
        <w:t>g</w:t>
      </w:r>
      <w:r w:rsidRPr="00F050C7">
        <w:rPr>
          <w:rFonts w:asciiTheme="majorBidi" w:hAnsiTheme="majorBidi" w:cstheme="majorBidi"/>
        </w:rPr>
        <w:t>ramming paradigms,</w:t>
      </w:r>
    </w:p>
    <w:p w14:paraId="224F4931" w14:textId="1EC9D155" w:rsidR="00F050C7" w:rsidRPr="00F050C7" w:rsidRDefault="00F050C7" w:rsidP="00C0741D">
      <w:pPr>
        <w:pStyle w:val="BodyText"/>
        <w:numPr>
          <w:ilvl w:val="0"/>
          <w:numId w:val="16"/>
        </w:numPr>
        <w:ind w:right="26"/>
        <w:rPr>
          <w:rFonts w:asciiTheme="majorBidi" w:hAnsiTheme="majorBidi" w:cstheme="majorBidi"/>
        </w:rPr>
      </w:pPr>
      <w:r w:rsidRPr="00F050C7">
        <w:rPr>
          <w:rFonts w:asciiTheme="majorBidi" w:hAnsiTheme="majorBidi" w:cstheme="majorBidi"/>
        </w:rPr>
        <w:t xml:space="preserve">principles of software maintenance and </w:t>
      </w:r>
      <w:r w:rsidR="008F3B97" w:rsidRPr="00F050C7">
        <w:rPr>
          <w:rFonts w:asciiTheme="majorBidi" w:hAnsiTheme="majorBidi" w:cstheme="majorBidi"/>
        </w:rPr>
        <w:t>collaborative</w:t>
      </w:r>
      <w:r w:rsidRPr="00F050C7">
        <w:rPr>
          <w:rFonts w:asciiTheme="majorBidi" w:hAnsiTheme="majorBidi" w:cstheme="majorBidi"/>
        </w:rPr>
        <w:t xml:space="preserve"> project development,</w:t>
      </w:r>
    </w:p>
    <w:p w14:paraId="56B790A6" w14:textId="70B502DF" w:rsidR="00F050C7" w:rsidRPr="00F050C7" w:rsidRDefault="00F050C7" w:rsidP="00C0741D">
      <w:pPr>
        <w:pStyle w:val="BodyText"/>
        <w:numPr>
          <w:ilvl w:val="0"/>
          <w:numId w:val="16"/>
        </w:numPr>
        <w:ind w:right="26"/>
        <w:rPr>
          <w:rFonts w:asciiTheme="majorBidi" w:hAnsiTheme="majorBidi" w:cstheme="majorBidi"/>
        </w:rPr>
      </w:pPr>
      <w:r w:rsidRPr="00F050C7">
        <w:rPr>
          <w:rFonts w:asciiTheme="majorBidi" w:hAnsiTheme="majorBidi" w:cstheme="majorBidi"/>
        </w:rPr>
        <w:t>differences between compiled and interpreted programming languages,</w:t>
      </w:r>
    </w:p>
    <w:p w14:paraId="5B3524D1" w14:textId="2A405F5A" w:rsidR="00F050C7" w:rsidRPr="00F050C7" w:rsidRDefault="00F050C7" w:rsidP="00C0741D">
      <w:pPr>
        <w:pStyle w:val="BodyText"/>
        <w:numPr>
          <w:ilvl w:val="0"/>
          <w:numId w:val="16"/>
        </w:numPr>
        <w:ind w:right="26"/>
        <w:rPr>
          <w:rFonts w:asciiTheme="majorBidi" w:hAnsiTheme="majorBidi" w:cstheme="majorBidi"/>
        </w:rPr>
      </w:pPr>
      <w:r w:rsidRPr="00F050C7">
        <w:rPr>
          <w:rFonts w:asciiTheme="majorBidi" w:hAnsiTheme="majorBidi" w:cstheme="majorBidi"/>
        </w:rPr>
        <w:t xml:space="preserve">how to use </w:t>
      </w:r>
      <w:r w:rsidR="00EC65AC">
        <w:rPr>
          <w:rFonts w:asciiTheme="majorBidi" w:hAnsiTheme="majorBidi" w:cstheme="majorBidi"/>
        </w:rPr>
        <w:t>Python</w:t>
      </w:r>
      <w:r w:rsidRPr="00F050C7">
        <w:rPr>
          <w:rFonts w:asciiTheme="majorBidi" w:hAnsiTheme="majorBidi" w:cstheme="majorBidi"/>
        </w:rPr>
        <w:t xml:space="preserve"> as a simple calculator,</w:t>
      </w:r>
    </w:p>
    <w:p w14:paraId="20D25113" w14:textId="144FE0D0" w:rsidR="00F050C7" w:rsidRPr="00F050C7" w:rsidRDefault="00F050C7" w:rsidP="00C0741D">
      <w:pPr>
        <w:pStyle w:val="BodyText"/>
        <w:numPr>
          <w:ilvl w:val="0"/>
          <w:numId w:val="16"/>
        </w:numPr>
        <w:ind w:right="26"/>
        <w:rPr>
          <w:rFonts w:asciiTheme="majorBidi" w:hAnsiTheme="majorBidi" w:cstheme="majorBidi"/>
        </w:rPr>
      </w:pPr>
      <w:r w:rsidRPr="00F050C7">
        <w:rPr>
          <w:rFonts w:asciiTheme="majorBidi" w:hAnsiTheme="majorBidi" w:cstheme="majorBidi"/>
        </w:rPr>
        <w:t xml:space="preserve">how to use </w:t>
      </w:r>
      <w:r w:rsidR="00BE0115">
        <w:rPr>
          <w:rFonts w:asciiTheme="majorBidi" w:hAnsiTheme="majorBidi" w:cstheme="majorBidi"/>
        </w:rPr>
        <w:t>Python</w:t>
      </w:r>
      <w:r w:rsidRPr="00F050C7">
        <w:rPr>
          <w:rFonts w:asciiTheme="majorBidi" w:hAnsiTheme="majorBidi" w:cstheme="majorBidi"/>
        </w:rPr>
        <w:t xml:space="preserve"> as an advanced scientific computation and graphics toolbox,</w:t>
      </w:r>
    </w:p>
    <w:p w14:paraId="3F7D1600" w14:textId="26B35B98" w:rsidR="00F050C7" w:rsidRPr="00F050C7" w:rsidRDefault="00913905" w:rsidP="00C0741D">
      <w:pPr>
        <w:pStyle w:val="BodyText"/>
        <w:numPr>
          <w:ilvl w:val="0"/>
          <w:numId w:val="16"/>
        </w:numPr>
        <w:ind w:right="26"/>
        <w:rPr>
          <w:rFonts w:asciiTheme="majorBidi" w:hAnsiTheme="majorBidi" w:cstheme="majorBidi"/>
        </w:rPr>
      </w:pPr>
      <w:r>
        <w:rPr>
          <w:rFonts w:asciiTheme="majorBidi" w:hAnsiTheme="majorBidi" w:cstheme="majorBidi"/>
        </w:rPr>
        <w:t xml:space="preserve">how to </w:t>
      </w:r>
      <w:r w:rsidR="00902FDF">
        <w:rPr>
          <w:rFonts w:asciiTheme="majorBidi" w:hAnsiTheme="majorBidi" w:cstheme="majorBidi"/>
        </w:rPr>
        <w:t>use Python to collect, clean, and analyze data and make a scientific inference</w:t>
      </w:r>
      <w:r w:rsidR="00F050C7" w:rsidRPr="00F050C7">
        <w:rPr>
          <w:rFonts w:asciiTheme="majorBidi" w:hAnsiTheme="majorBidi" w:cstheme="majorBidi"/>
        </w:rPr>
        <w:t>,</w:t>
      </w:r>
    </w:p>
    <w:p w14:paraId="202DC4D5" w14:textId="63854C92" w:rsidR="003C3DAF" w:rsidRPr="008F7E0D" w:rsidRDefault="00F050C7" w:rsidP="002A1393">
      <w:pPr>
        <w:pStyle w:val="BodyText"/>
        <w:numPr>
          <w:ilvl w:val="0"/>
          <w:numId w:val="16"/>
        </w:numPr>
        <w:ind w:right="26"/>
        <w:rPr>
          <w:rFonts w:asciiTheme="majorBidi" w:eastAsia="Cambria" w:hAnsiTheme="majorBidi" w:cstheme="majorBidi"/>
        </w:rPr>
      </w:pPr>
      <w:r w:rsidRPr="00F050C7">
        <w:rPr>
          <w:rFonts w:asciiTheme="majorBidi" w:hAnsiTheme="majorBidi" w:cstheme="majorBidi"/>
        </w:rPr>
        <w:t>how to formulate</w:t>
      </w:r>
      <w:r w:rsidR="006B2AC2">
        <w:rPr>
          <w:rFonts w:asciiTheme="majorBidi" w:hAnsiTheme="majorBidi" w:cstheme="majorBidi"/>
        </w:rPr>
        <w:t xml:space="preserve"> and</w:t>
      </w:r>
      <w:r w:rsidRPr="00F050C7">
        <w:rPr>
          <w:rFonts w:asciiTheme="majorBidi" w:hAnsiTheme="majorBidi" w:cstheme="majorBidi"/>
        </w:rPr>
        <w:t xml:space="preserve"> cast a scientific problem in the form of </w:t>
      </w:r>
      <w:r w:rsidR="00A05E08">
        <w:rPr>
          <w:rFonts w:asciiTheme="majorBidi" w:hAnsiTheme="majorBidi" w:cstheme="majorBidi"/>
        </w:rPr>
        <w:t xml:space="preserve">a sequence of </w:t>
      </w:r>
      <w:r w:rsidRPr="00F050C7">
        <w:rPr>
          <w:rFonts w:asciiTheme="majorBidi" w:hAnsiTheme="majorBidi" w:cstheme="majorBidi"/>
        </w:rPr>
        <w:t>computational algorithm</w:t>
      </w:r>
      <w:r w:rsidR="00C676D0">
        <w:rPr>
          <w:rFonts w:asciiTheme="majorBidi" w:hAnsiTheme="majorBidi" w:cstheme="majorBidi"/>
        </w:rPr>
        <w:t>s</w:t>
      </w:r>
      <w:r w:rsidRPr="00F050C7">
        <w:rPr>
          <w:rFonts w:asciiTheme="majorBidi" w:hAnsiTheme="majorBidi" w:cstheme="majorBidi"/>
        </w:rPr>
        <w:t>.</w:t>
      </w:r>
    </w:p>
    <w:sectPr w:rsidR="003C3DAF" w:rsidRPr="008F7E0D" w:rsidSect="00EF5869">
      <w:headerReference w:type="default" r:id="rId11"/>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E13B0" w14:textId="77777777" w:rsidR="007171C2" w:rsidRDefault="007171C2">
      <w:r>
        <w:separator/>
      </w:r>
    </w:p>
  </w:endnote>
  <w:endnote w:type="continuationSeparator" w:id="0">
    <w:p w14:paraId="2D5FCDDA" w14:textId="77777777" w:rsidR="007171C2" w:rsidRDefault="00717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7483" w14:textId="20AE0D9C" w:rsidR="00C941CF" w:rsidRPr="003B2D0C" w:rsidRDefault="00C941CF">
    <w:pPr>
      <w:pStyle w:val="Footer"/>
      <w:rPr>
        <w:rFonts w:ascii="Verdana" w:hAnsi="Verdana"/>
        <w:sz w:val="16"/>
      </w:rPr>
    </w:pPr>
    <w:r w:rsidRPr="003B2D0C">
      <w:rPr>
        <w:rStyle w:val="PageNumber"/>
        <w:rFonts w:ascii="Verdana" w:hAnsi="Verdana"/>
        <w:sz w:val="16"/>
      </w:rPr>
      <w:t>Syllabus</w:t>
    </w:r>
    <w:r w:rsidRPr="003B2D0C">
      <w:rPr>
        <w:rStyle w:val="PageNumber"/>
        <w:rFonts w:ascii="Verdana" w:hAnsi="Verdana"/>
        <w:sz w:val="16"/>
      </w:rPr>
      <w:tab/>
    </w:r>
    <w:r w:rsidRPr="003B2D0C">
      <w:rPr>
        <w:rStyle w:val="PageNumber"/>
        <w:rFonts w:ascii="Verdana" w:hAnsi="Verdana"/>
        <w:sz w:val="16"/>
      </w:rPr>
      <w:fldChar w:fldCharType="begin"/>
    </w:r>
    <w:r w:rsidRPr="003B2D0C">
      <w:rPr>
        <w:rStyle w:val="PageNumber"/>
        <w:rFonts w:ascii="Verdana" w:hAnsi="Verdana"/>
        <w:sz w:val="16"/>
      </w:rPr>
      <w:instrText xml:space="preserve"> PAGE </w:instrText>
    </w:r>
    <w:r w:rsidRPr="003B2D0C">
      <w:rPr>
        <w:rStyle w:val="PageNumber"/>
        <w:rFonts w:ascii="Verdana" w:hAnsi="Verdana"/>
        <w:sz w:val="16"/>
      </w:rPr>
      <w:fldChar w:fldCharType="separate"/>
    </w:r>
    <w:r w:rsidR="006B2AC2">
      <w:rPr>
        <w:rStyle w:val="PageNumber"/>
        <w:rFonts w:ascii="Verdana" w:hAnsi="Verdana"/>
        <w:noProof/>
        <w:sz w:val="16"/>
      </w:rPr>
      <w:t>4</w:t>
    </w:r>
    <w:r w:rsidRPr="003B2D0C">
      <w:rPr>
        <w:rStyle w:val="PageNumber"/>
        <w:rFonts w:ascii="Verdana" w:hAnsi="Verdana"/>
        <w:sz w:val="16"/>
      </w:rPr>
      <w:fldChar w:fldCharType="end"/>
    </w:r>
    <w:r w:rsidRPr="003B2D0C">
      <w:rPr>
        <w:rStyle w:val="PageNumber"/>
        <w:rFonts w:ascii="Verdana" w:hAnsi="Verdana"/>
        <w:sz w:val="16"/>
      </w:rPr>
      <w:tab/>
      <w:t xml:space="preserve"> </w:t>
    </w:r>
    <w:r w:rsidR="002261F4">
      <w:rPr>
        <w:rStyle w:val="PageNumber"/>
        <w:rFonts w:ascii="Verdana" w:hAnsi="Verdana"/>
        <w:sz w:val="16"/>
      </w:rPr>
      <w:t xml:space="preserve">DATA </w:t>
    </w:r>
    <w:r w:rsidR="003336F5">
      <w:rPr>
        <w:rStyle w:val="PageNumber"/>
        <w:rFonts w:ascii="Verdana" w:hAnsi="Verdana"/>
        <w:sz w:val="16"/>
      </w:rPr>
      <w:t>3</w:t>
    </w:r>
    <w:r w:rsidR="002261F4">
      <w:rPr>
        <w:rStyle w:val="PageNumber"/>
        <w:rFonts w:ascii="Verdana" w:hAnsi="Verdana"/>
        <w:sz w:val="16"/>
      </w:rPr>
      <w:t>40</w:t>
    </w:r>
    <w:r w:rsidR="00057D3C">
      <w:rPr>
        <w:rStyle w:val="PageNumber"/>
        <w:rFonts w:ascii="Verdana" w:hAnsi="Verdana"/>
        <w:sz w:val="16"/>
      </w:rPr>
      <w:t>1</w:t>
    </w:r>
    <w:r w:rsidRPr="003B2D0C">
      <w:rPr>
        <w:rStyle w:val="PageNumber"/>
        <w:rFonts w:ascii="Verdana" w:hAnsi="Verdana"/>
        <w:sz w:val="16"/>
      </w:rPr>
      <w:t xml:space="preserve"> – </w:t>
    </w:r>
    <w:r w:rsidR="00057D3C">
      <w:rPr>
        <w:rStyle w:val="PageNumber"/>
        <w:rFonts w:ascii="Verdana" w:hAnsi="Verdana"/>
        <w:sz w:val="16"/>
      </w:rPr>
      <w:t xml:space="preserve">Spring </w:t>
    </w:r>
    <w:r w:rsidRPr="003B2D0C">
      <w:rPr>
        <w:rStyle w:val="PageNumber"/>
        <w:rFonts w:ascii="Verdana" w:hAnsi="Verdana"/>
        <w:sz w:val="16"/>
      </w:rPr>
      <w:t>20</w:t>
    </w:r>
    <w:r w:rsidR="00057D3C">
      <w:rPr>
        <w:rStyle w:val="PageNumber"/>
        <w:rFonts w:ascii="Verdana" w:hAnsi="Verdana"/>
        <w:sz w:val="16"/>
      </w:rPr>
      <w:t>2</w:t>
    </w:r>
    <w:r w:rsidR="003336F5">
      <w:rPr>
        <w:rStyle w:val="PageNumber"/>
        <w:rFonts w:ascii="Verdana" w:hAnsi="Verdana"/>
        <w:sz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B6B17" w14:textId="77777777" w:rsidR="007171C2" w:rsidRDefault="007171C2">
      <w:r>
        <w:separator/>
      </w:r>
    </w:p>
  </w:footnote>
  <w:footnote w:type="continuationSeparator" w:id="0">
    <w:p w14:paraId="09DE9CE2" w14:textId="77777777" w:rsidR="007171C2" w:rsidRDefault="007171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C47D4" w14:textId="59E4A601" w:rsidR="00C941CF" w:rsidRPr="00A9670B" w:rsidRDefault="00C941CF">
    <w:pPr>
      <w:pStyle w:val="Header"/>
      <w:rPr>
        <w:rFonts w:ascii="Verdana" w:hAnsi="Verdana"/>
        <w:sz w:val="16"/>
      </w:rPr>
    </w:pPr>
    <w:r w:rsidRPr="00A9670B">
      <w:rPr>
        <w:rFonts w:ascii="Verdana" w:hAnsi="Verdana"/>
        <w:sz w:val="16"/>
      </w:rPr>
      <w:t xml:space="preserve">The University of Texas at </w:t>
    </w:r>
    <w:r w:rsidR="002856B9">
      <w:rPr>
        <w:rFonts w:ascii="Verdana" w:hAnsi="Verdana"/>
        <w:sz w:val="16"/>
      </w:rPr>
      <w:t>Arlington</w:t>
    </w:r>
  </w:p>
  <w:p w14:paraId="6BFC5DF0" w14:textId="6480EFFE" w:rsidR="00C941CF" w:rsidRPr="00A9670B" w:rsidRDefault="002856B9">
    <w:pPr>
      <w:pStyle w:val="Header"/>
      <w:rPr>
        <w:rFonts w:ascii="Verdana" w:hAnsi="Verdana"/>
        <w:sz w:val="16"/>
      </w:rPr>
    </w:pPr>
    <w:r>
      <w:rPr>
        <w:rFonts w:ascii="Verdana" w:hAnsi="Verdana"/>
        <w:sz w:val="16"/>
      </w:rPr>
      <w:t>Data Science Program, College of Science</w:t>
    </w:r>
  </w:p>
  <w:p w14:paraId="6ABEBB3A" w14:textId="258A6BDB" w:rsidR="00A24997" w:rsidRDefault="00A24997">
    <w:pPr>
      <w:pStyle w:val="Header"/>
      <w:rPr>
        <w:rFonts w:ascii="Verdana" w:hAnsi="Verdana"/>
        <w:sz w:val="16"/>
      </w:rPr>
    </w:pPr>
    <w:r>
      <w:rPr>
        <w:rFonts w:ascii="Verdana" w:hAnsi="Verdana"/>
        <w:sz w:val="16"/>
      </w:rPr>
      <w:t xml:space="preserve">Python </w:t>
    </w:r>
    <w:r>
      <w:rPr>
        <w:rFonts w:ascii="Verdana" w:hAnsi="Verdana"/>
        <w:sz w:val="16"/>
      </w:rPr>
      <w:t>for Data Science I</w:t>
    </w:r>
  </w:p>
  <w:p w14:paraId="521FE37C" w14:textId="77777777" w:rsidR="002A7305" w:rsidRPr="00A9670B" w:rsidRDefault="002A7305">
    <w:pPr>
      <w:pStyle w:val="Header"/>
      <w:rPr>
        <w:rFonts w:ascii="Verdana" w:hAnsi="Verdan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72D3"/>
    <w:multiLevelType w:val="hybridMultilevel"/>
    <w:tmpl w:val="3464636A"/>
    <w:lvl w:ilvl="0" w:tplc="0332FD90">
      <w:start w:val="1"/>
      <w:numFmt w:val="decimal"/>
      <w:lvlText w:val="%1."/>
      <w:lvlJc w:val="left"/>
      <w:pPr>
        <w:tabs>
          <w:tab w:val="num" w:pos="1680"/>
        </w:tabs>
        <w:ind w:left="1680" w:hanging="9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15:restartNumberingAfterBreak="0">
    <w:nsid w:val="02F11251"/>
    <w:multiLevelType w:val="hybridMultilevel"/>
    <w:tmpl w:val="35BAA2C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83634A0"/>
    <w:multiLevelType w:val="hybridMultilevel"/>
    <w:tmpl w:val="2ACA0304"/>
    <w:lvl w:ilvl="0" w:tplc="3FE6BE1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E3473"/>
    <w:multiLevelType w:val="hybridMultilevel"/>
    <w:tmpl w:val="D95A0250"/>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150C11CE"/>
    <w:multiLevelType w:val="hybridMultilevel"/>
    <w:tmpl w:val="69A8BC6C"/>
    <w:lvl w:ilvl="0" w:tplc="69CA05E2">
      <w:start w:val="5"/>
      <w:numFmt w:val="bullet"/>
      <w:lvlText w:val="-"/>
      <w:lvlJc w:val="left"/>
      <w:pPr>
        <w:tabs>
          <w:tab w:val="num" w:pos="2160"/>
        </w:tabs>
        <w:ind w:left="2160" w:hanging="36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15812FFE"/>
    <w:multiLevelType w:val="hybridMultilevel"/>
    <w:tmpl w:val="F20A1FA4"/>
    <w:lvl w:ilvl="0" w:tplc="0409000F">
      <w:start w:val="1"/>
      <w:numFmt w:val="decimal"/>
      <w:lvlText w:val="%1."/>
      <w:lvlJc w:val="left"/>
      <w:pPr>
        <w:tabs>
          <w:tab w:val="num" w:pos="360"/>
        </w:tabs>
        <w:ind w:left="360" w:hanging="360"/>
      </w:p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3D2706D"/>
    <w:multiLevelType w:val="hybridMultilevel"/>
    <w:tmpl w:val="297AA984"/>
    <w:lvl w:ilvl="0" w:tplc="2B2CA70C">
      <w:start w:val="1"/>
      <w:numFmt w:val="decimal"/>
      <w:lvlText w:val="%1."/>
      <w:lvlJc w:val="left"/>
      <w:pPr>
        <w:tabs>
          <w:tab w:val="num" w:pos="1725"/>
        </w:tabs>
        <w:ind w:left="1725" w:hanging="1005"/>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25776E20"/>
    <w:multiLevelType w:val="hybridMultilevel"/>
    <w:tmpl w:val="35BAA2C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5F702D"/>
    <w:multiLevelType w:val="hybridMultilevel"/>
    <w:tmpl w:val="F53A56D0"/>
    <w:lvl w:ilvl="0" w:tplc="6514202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444437C8"/>
    <w:multiLevelType w:val="hybridMultilevel"/>
    <w:tmpl w:val="292CDA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4C09E0"/>
    <w:multiLevelType w:val="hybridMultilevel"/>
    <w:tmpl w:val="A98AB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B62CC0"/>
    <w:multiLevelType w:val="hybridMultilevel"/>
    <w:tmpl w:val="C33E93BE"/>
    <w:lvl w:ilvl="0" w:tplc="04090001">
      <w:start w:val="1"/>
      <w:numFmt w:val="bullet"/>
      <w:lvlText w:val=""/>
      <w:lvlJc w:val="left"/>
      <w:pPr>
        <w:tabs>
          <w:tab w:val="num" w:pos="720"/>
        </w:tabs>
        <w:ind w:left="720" w:hanging="360"/>
      </w:pPr>
      <w:rPr>
        <w:rFonts w:ascii="Symbol" w:hAnsi="Symbol" w:hint="default"/>
      </w:rPr>
    </w:lvl>
    <w:lvl w:ilvl="1" w:tplc="69CA05E2">
      <w:start w:val="5"/>
      <w:numFmt w:val="bullet"/>
      <w:lvlText w:val="-"/>
      <w:lvlJc w:val="left"/>
      <w:pPr>
        <w:tabs>
          <w:tab w:val="num" w:pos="1440"/>
        </w:tabs>
        <w:ind w:left="1440" w:hanging="360"/>
      </w:pPr>
      <w:rPr>
        <w:rFonts w:ascii="Times New Roman" w:eastAsia="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8A014DF"/>
    <w:multiLevelType w:val="hybridMultilevel"/>
    <w:tmpl w:val="0ACA6BD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4C50DE0"/>
    <w:multiLevelType w:val="hybridMultilevel"/>
    <w:tmpl w:val="F93CF5E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AD92B1C"/>
    <w:multiLevelType w:val="hybridMultilevel"/>
    <w:tmpl w:val="D0BEA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EC3A9B"/>
    <w:multiLevelType w:val="hybridMultilevel"/>
    <w:tmpl w:val="2B48E3BC"/>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1"/>
  </w:num>
  <w:num w:numId="2">
    <w:abstractNumId w:val="5"/>
  </w:num>
  <w:num w:numId="3">
    <w:abstractNumId w:val="4"/>
  </w:num>
  <w:num w:numId="4">
    <w:abstractNumId w:val="0"/>
  </w:num>
  <w:num w:numId="5">
    <w:abstractNumId w:val="8"/>
  </w:num>
  <w:num w:numId="6">
    <w:abstractNumId w:val="12"/>
  </w:num>
  <w:num w:numId="7">
    <w:abstractNumId w:val="6"/>
  </w:num>
  <w:num w:numId="8">
    <w:abstractNumId w:val="15"/>
  </w:num>
  <w:num w:numId="9">
    <w:abstractNumId w:val="7"/>
  </w:num>
  <w:num w:numId="10">
    <w:abstractNumId w:val="13"/>
  </w:num>
  <w:num w:numId="1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num>
  <w:num w:numId="13">
    <w:abstractNumId w:val="1"/>
  </w:num>
  <w:num w:numId="14">
    <w:abstractNumId w:val="14"/>
  </w:num>
  <w:num w:numId="15">
    <w:abstractNumId w:val="1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C2tDSzNDE0tzAxNjdT0lEKTi0uzszPAykwrAUAfzS1piwAAAA="/>
  </w:docVars>
  <w:rsids>
    <w:rsidRoot w:val="00F147C9"/>
    <w:rsid w:val="00000499"/>
    <w:rsid w:val="000008B1"/>
    <w:rsid w:val="0000187F"/>
    <w:rsid w:val="000035A6"/>
    <w:rsid w:val="00003B5A"/>
    <w:rsid w:val="00004E5E"/>
    <w:rsid w:val="00006176"/>
    <w:rsid w:val="00006223"/>
    <w:rsid w:val="00013DF2"/>
    <w:rsid w:val="00015E45"/>
    <w:rsid w:val="00017E38"/>
    <w:rsid w:val="000231E2"/>
    <w:rsid w:val="00024F11"/>
    <w:rsid w:val="0002636A"/>
    <w:rsid w:val="00026F4C"/>
    <w:rsid w:val="00027986"/>
    <w:rsid w:val="000279A5"/>
    <w:rsid w:val="0003025A"/>
    <w:rsid w:val="00030E67"/>
    <w:rsid w:val="00033995"/>
    <w:rsid w:val="000343D6"/>
    <w:rsid w:val="00035340"/>
    <w:rsid w:val="00035938"/>
    <w:rsid w:val="00036360"/>
    <w:rsid w:val="00037BB1"/>
    <w:rsid w:val="00037F24"/>
    <w:rsid w:val="00040476"/>
    <w:rsid w:val="00040C8C"/>
    <w:rsid w:val="000410F8"/>
    <w:rsid w:val="000412BC"/>
    <w:rsid w:val="00042288"/>
    <w:rsid w:val="00042464"/>
    <w:rsid w:val="00042E26"/>
    <w:rsid w:val="00045581"/>
    <w:rsid w:val="000470B8"/>
    <w:rsid w:val="000504AA"/>
    <w:rsid w:val="0005072D"/>
    <w:rsid w:val="00050762"/>
    <w:rsid w:val="0005235A"/>
    <w:rsid w:val="00053F5D"/>
    <w:rsid w:val="00054C87"/>
    <w:rsid w:val="00054EE4"/>
    <w:rsid w:val="000555B7"/>
    <w:rsid w:val="000557E1"/>
    <w:rsid w:val="00056016"/>
    <w:rsid w:val="00057D3C"/>
    <w:rsid w:val="00060DF4"/>
    <w:rsid w:val="00060EC1"/>
    <w:rsid w:val="000615C6"/>
    <w:rsid w:val="0006382F"/>
    <w:rsid w:val="00063958"/>
    <w:rsid w:val="00064427"/>
    <w:rsid w:val="00064A0A"/>
    <w:rsid w:val="00064BFA"/>
    <w:rsid w:val="00065D9B"/>
    <w:rsid w:val="00066A67"/>
    <w:rsid w:val="00067019"/>
    <w:rsid w:val="000675F0"/>
    <w:rsid w:val="000710FC"/>
    <w:rsid w:val="00073A7B"/>
    <w:rsid w:val="00074D76"/>
    <w:rsid w:val="000753EB"/>
    <w:rsid w:val="00075AB9"/>
    <w:rsid w:val="00076986"/>
    <w:rsid w:val="000802FB"/>
    <w:rsid w:val="00080B21"/>
    <w:rsid w:val="00080E67"/>
    <w:rsid w:val="00082743"/>
    <w:rsid w:val="00083D4B"/>
    <w:rsid w:val="00083F3E"/>
    <w:rsid w:val="0008540B"/>
    <w:rsid w:val="000859D8"/>
    <w:rsid w:val="000874E0"/>
    <w:rsid w:val="000902B9"/>
    <w:rsid w:val="0009158F"/>
    <w:rsid w:val="000922DA"/>
    <w:rsid w:val="00093374"/>
    <w:rsid w:val="000949B8"/>
    <w:rsid w:val="00094F04"/>
    <w:rsid w:val="0009620F"/>
    <w:rsid w:val="00097B3B"/>
    <w:rsid w:val="000A0313"/>
    <w:rsid w:val="000A1FE4"/>
    <w:rsid w:val="000A5D60"/>
    <w:rsid w:val="000A6334"/>
    <w:rsid w:val="000A7B4F"/>
    <w:rsid w:val="000B1547"/>
    <w:rsid w:val="000B249B"/>
    <w:rsid w:val="000B26AA"/>
    <w:rsid w:val="000B30B0"/>
    <w:rsid w:val="000B320F"/>
    <w:rsid w:val="000B4CF9"/>
    <w:rsid w:val="000B5FF0"/>
    <w:rsid w:val="000B6C8B"/>
    <w:rsid w:val="000C059B"/>
    <w:rsid w:val="000C2A0D"/>
    <w:rsid w:val="000C2F7B"/>
    <w:rsid w:val="000C4357"/>
    <w:rsid w:val="000C46E7"/>
    <w:rsid w:val="000C4B99"/>
    <w:rsid w:val="000C4E8C"/>
    <w:rsid w:val="000C4FC3"/>
    <w:rsid w:val="000C64DF"/>
    <w:rsid w:val="000C68F8"/>
    <w:rsid w:val="000C79D4"/>
    <w:rsid w:val="000D0511"/>
    <w:rsid w:val="000D05DB"/>
    <w:rsid w:val="000D08EB"/>
    <w:rsid w:val="000D0BA6"/>
    <w:rsid w:val="000D3BBB"/>
    <w:rsid w:val="000D3F14"/>
    <w:rsid w:val="000D52CF"/>
    <w:rsid w:val="000D5580"/>
    <w:rsid w:val="000D79B1"/>
    <w:rsid w:val="000E0919"/>
    <w:rsid w:val="000E092F"/>
    <w:rsid w:val="000E175B"/>
    <w:rsid w:val="000E18AB"/>
    <w:rsid w:val="000E1920"/>
    <w:rsid w:val="000E333C"/>
    <w:rsid w:val="000E364A"/>
    <w:rsid w:val="000E3A0C"/>
    <w:rsid w:val="000E3B4F"/>
    <w:rsid w:val="000E7DA1"/>
    <w:rsid w:val="000F0C49"/>
    <w:rsid w:val="000F28B8"/>
    <w:rsid w:val="000F3000"/>
    <w:rsid w:val="000F3816"/>
    <w:rsid w:val="000F516E"/>
    <w:rsid w:val="000F53C0"/>
    <w:rsid w:val="000F623B"/>
    <w:rsid w:val="000F78A8"/>
    <w:rsid w:val="00101DC9"/>
    <w:rsid w:val="001038C0"/>
    <w:rsid w:val="001038D5"/>
    <w:rsid w:val="001047BB"/>
    <w:rsid w:val="001049E7"/>
    <w:rsid w:val="00110BB8"/>
    <w:rsid w:val="00110FC9"/>
    <w:rsid w:val="001119C0"/>
    <w:rsid w:val="0011237D"/>
    <w:rsid w:val="00112AE0"/>
    <w:rsid w:val="001146C4"/>
    <w:rsid w:val="0011578B"/>
    <w:rsid w:val="00120C20"/>
    <w:rsid w:val="00122999"/>
    <w:rsid w:val="0012351C"/>
    <w:rsid w:val="00124F20"/>
    <w:rsid w:val="00127EE2"/>
    <w:rsid w:val="00127F6D"/>
    <w:rsid w:val="00130343"/>
    <w:rsid w:val="00131997"/>
    <w:rsid w:val="00131E47"/>
    <w:rsid w:val="00135C34"/>
    <w:rsid w:val="001364C4"/>
    <w:rsid w:val="00140549"/>
    <w:rsid w:val="00141147"/>
    <w:rsid w:val="00141CF5"/>
    <w:rsid w:val="001452B6"/>
    <w:rsid w:val="00145691"/>
    <w:rsid w:val="00146A1F"/>
    <w:rsid w:val="001475F5"/>
    <w:rsid w:val="00147C1B"/>
    <w:rsid w:val="00152477"/>
    <w:rsid w:val="00152E73"/>
    <w:rsid w:val="001532E7"/>
    <w:rsid w:val="001556A9"/>
    <w:rsid w:val="001615C3"/>
    <w:rsid w:val="00164C30"/>
    <w:rsid w:val="00166D69"/>
    <w:rsid w:val="00166E0C"/>
    <w:rsid w:val="001677BE"/>
    <w:rsid w:val="00167A4C"/>
    <w:rsid w:val="001733C5"/>
    <w:rsid w:val="001741EA"/>
    <w:rsid w:val="001749B9"/>
    <w:rsid w:val="0017621E"/>
    <w:rsid w:val="00180D60"/>
    <w:rsid w:val="001835A1"/>
    <w:rsid w:val="00186D51"/>
    <w:rsid w:val="00187719"/>
    <w:rsid w:val="001910B1"/>
    <w:rsid w:val="0019211A"/>
    <w:rsid w:val="00192316"/>
    <w:rsid w:val="001928D9"/>
    <w:rsid w:val="001936FD"/>
    <w:rsid w:val="00193931"/>
    <w:rsid w:val="00194442"/>
    <w:rsid w:val="001945D6"/>
    <w:rsid w:val="00194E44"/>
    <w:rsid w:val="00194FDC"/>
    <w:rsid w:val="001A028B"/>
    <w:rsid w:val="001A04F2"/>
    <w:rsid w:val="001A10C5"/>
    <w:rsid w:val="001A189F"/>
    <w:rsid w:val="001A24D0"/>
    <w:rsid w:val="001A4653"/>
    <w:rsid w:val="001A4674"/>
    <w:rsid w:val="001A493B"/>
    <w:rsid w:val="001A5F6C"/>
    <w:rsid w:val="001A76E8"/>
    <w:rsid w:val="001A79BE"/>
    <w:rsid w:val="001B01CD"/>
    <w:rsid w:val="001B0D80"/>
    <w:rsid w:val="001B214E"/>
    <w:rsid w:val="001B2A56"/>
    <w:rsid w:val="001B5D29"/>
    <w:rsid w:val="001B6793"/>
    <w:rsid w:val="001C120A"/>
    <w:rsid w:val="001C1A35"/>
    <w:rsid w:val="001C307E"/>
    <w:rsid w:val="001C36D0"/>
    <w:rsid w:val="001C53E2"/>
    <w:rsid w:val="001C5866"/>
    <w:rsid w:val="001C754A"/>
    <w:rsid w:val="001D16D4"/>
    <w:rsid w:val="001D350F"/>
    <w:rsid w:val="001D43B9"/>
    <w:rsid w:val="001D4645"/>
    <w:rsid w:val="001D561F"/>
    <w:rsid w:val="001D62B3"/>
    <w:rsid w:val="001D6B53"/>
    <w:rsid w:val="001E0C51"/>
    <w:rsid w:val="001E3BDF"/>
    <w:rsid w:val="001E4DCB"/>
    <w:rsid w:val="001F09F8"/>
    <w:rsid w:val="001F0CD1"/>
    <w:rsid w:val="001F123B"/>
    <w:rsid w:val="001F139C"/>
    <w:rsid w:val="001F1E5C"/>
    <w:rsid w:val="001F3FB3"/>
    <w:rsid w:val="001F42DE"/>
    <w:rsid w:val="001F55D6"/>
    <w:rsid w:val="001F6D5E"/>
    <w:rsid w:val="001F7065"/>
    <w:rsid w:val="001F7A5C"/>
    <w:rsid w:val="0020035C"/>
    <w:rsid w:val="00201C5C"/>
    <w:rsid w:val="002026EB"/>
    <w:rsid w:val="00203892"/>
    <w:rsid w:val="00204944"/>
    <w:rsid w:val="0020532F"/>
    <w:rsid w:val="0020651D"/>
    <w:rsid w:val="00206AE8"/>
    <w:rsid w:val="0021045A"/>
    <w:rsid w:val="0021098E"/>
    <w:rsid w:val="00210A60"/>
    <w:rsid w:val="002123B9"/>
    <w:rsid w:val="00212FFC"/>
    <w:rsid w:val="0021661B"/>
    <w:rsid w:val="00220330"/>
    <w:rsid w:val="0022132A"/>
    <w:rsid w:val="00222B16"/>
    <w:rsid w:val="00224DD2"/>
    <w:rsid w:val="002257F4"/>
    <w:rsid w:val="002261F4"/>
    <w:rsid w:val="00226548"/>
    <w:rsid w:val="00226EC8"/>
    <w:rsid w:val="0023021F"/>
    <w:rsid w:val="00230807"/>
    <w:rsid w:val="0023255F"/>
    <w:rsid w:val="00232EAA"/>
    <w:rsid w:val="002332F1"/>
    <w:rsid w:val="00233CF1"/>
    <w:rsid w:val="00236398"/>
    <w:rsid w:val="00240B7F"/>
    <w:rsid w:val="00243BA5"/>
    <w:rsid w:val="00244A23"/>
    <w:rsid w:val="002454E4"/>
    <w:rsid w:val="0025156B"/>
    <w:rsid w:val="0025497A"/>
    <w:rsid w:val="002554C1"/>
    <w:rsid w:val="00256ED4"/>
    <w:rsid w:val="00257829"/>
    <w:rsid w:val="00260E87"/>
    <w:rsid w:val="00263648"/>
    <w:rsid w:val="0026478B"/>
    <w:rsid w:val="0026593E"/>
    <w:rsid w:val="00266ECB"/>
    <w:rsid w:val="0027095F"/>
    <w:rsid w:val="00270B08"/>
    <w:rsid w:val="0027378D"/>
    <w:rsid w:val="0028027E"/>
    <w:rsid w:val="002802A1"/>
    <w:rsid w:val="00280BDE"/>
    <w:rsid w:val="00281F4F"/>
    <w:rsid w:val="00283088"/>
    <w:rsid w:val="00285113"/>
    <w:rsid w:val="002856B9"/>
    <w:rsid w:val="002911AC"/>
    <w:rsid w:val="0029141F"/>
    <w:rsid w:val="00292F2F"/>
    <w:rsid w:val="00294440"/>
    <w:rsid w:val="0029662F"/>
    <w:rsid w:val="00296898"/>
    <w:rsid w:val="002978A3"/>
    <w:rsid w:val="002A1393"/>
    <w:rsid w:val="002A1B56"/>
    <w:rsid w:val="002A2861"/>
    <w:rsid w:val="002A3244"/>
    <w:rsid w:val="002A39E1"/>
    <w:rsid w:val="002A4B1B"/>
    <w:rsid w:val="002A693B"/>
    <w:rsid w:val="002A7305"/>
    <w:rsid w:val="002B528F"/>
    <w:rsid w:val="002B60EE"/>
    <w:rsid w:val="002B7553"/>
    <w:rsid w:val="002C2DFF"/>
    <w:rsid w:val="002C3F26"/>
    <w:rsid w:val="002C53F3"/>
    <w:rsid w:val="002C6573"/>
    <w:rsid w:val="002C6EE8"/>
    <w:rsid w:val="002C712F"/>
    <w:rsid w:val="002D1C94"/>
    <w:rsid w:val="002D36D3"/>
    <w:rsid w:val="002D3A46"/>
    <w:rsid w:val="002D4572"/>
    <w:rsid w:val="002D4C20"/>
    <w:rsid w:val="002D4D78"/>
    <w:rsid w:val="002E1662"/>
    <w:rsid w:val="002E1761"/>
    <w:rsid w:val="002E26E6"/>
    <w:rsid w:val="002E34C0"/>
    <w:rsid w:val="002E45C0"/>
    <w:rsid w:val="002E528C"/>
    <w:rsid w:val="002E633F"/>
    <w:rsid w:val="002E78E7"/>
    <w:rsid w:val="002F02DE"/>
    <w:rsid w:val="002F120C"/>
    <w:rsid w:val="002F42BE"/>
    <w:rsid w:val="002F479A"/>
    <w:rsid w:val="002F54FE"/>
    <w:rsid w:val="002F7A46"/>
    <w:rsid w:val="003030DD"/>
    <w:rsid w:val="00303E6D"/>
    <w:rsid w:val="00305D3D"/>
    <w:rsid w:val="00305D65"/>
    <w:rsid w:val="00307FDC"/>
    <w:rsid w:val="003109F6"/>
    <w:rsid w:val="003115BF"/>
    <w:rsid w:val="0031277F"/>
    <w:rsid w:val="00314123"/>
    <w:rsid w:val="00314BB7"/>
    <w:rsid w:val="00315B8A"/>
    <w:rsid w:val="0031641A"/>
    <w:rsid w:val="0031766B"/>
    <w:rsid w:val="00323531"/>
    <w:rsid w:val="00323FDD"/>
    <w:rsid w:val="003268DC"/>
    <w:rsid w:val="00331CCF"/>
    <w:rsid w:val="00332AE7"/>
    <w:rsid w:val="003336F5"/>
    <w:rsid w:val="00335BB2"/>
    <w:rsid w:val="0034133A"/>
    <w:rsid w:val="00342D4A"/>
    <w:rsid w:val="00343D38"/>
    <w:rsid w:val="00344E78"/>
    <w:rsid w:val="003463A6"/>
    <w:rsid w:val="003500C2"/>
    <w:rsid w:val="00350D03"/>
    <w:rsid w:val="003526F1"/>
    <w:rsid w:val="00353042"/>
    <w:rsid w:val="003534A8"/>
    <w:rsid w:val="0035445F"/>
    <w:rsid w:val="00360065"/>
    <w:rsid w:val="003616F1"/>
    <w:rsid w:val="00362F6F"/>
    <w:rsid w:val="00363AC0"/>
    <w:rsid w:val="0036661F"/>
    <w:rsid w:val="00366D53"/>
    <w:rsid w:val="00367049"/>
    <w:rsid w:val="003677C1"/>
    <w:rsid w:val="003705FF"/>
    <w:rsid w:val="00370FD4"/>
    <w:rsid w:val="0037216A"/>
    <w:rsid w:val="0037731C"/>
    <w:rsid w:val="00377CB6"/>
    <w:rsid w:val="0038029F"/>
    <w:rsid w:val="003802E5"/>
    <w:rsid w:val="00381450"/>
    <w:rsid w:val="00382B7D"/>
    <w:rsid w:val="00383A58"/>
    <w:rsid w:val="00383BEB"/>
    <w:rsid w:val="0039110F"/>
    <w:rsid w:val="0039139C"/>
    <w:rsid w:val="00391CCC"/>
    <w:rsid w:val="0039291F"/>
    <w:rsid w:val="00393993"/>
    <w:rsid w:val="003955EB"/>
    <w:rsid w:val="00396444"/>
    <w:rsid w:val="003A3DDA"/>
    <w:rsid w:val="003A58A0"/>
    <w:rsid w:val="003A5BEE"/>
    <w:rsid w:val="003A6653"/>
    <w:rsid w:val="003B0F19"/>
    <w:rsid w:val="003B14F3"/>
    <w:rsid w:val="003B1ED0"/>
    <w:rsid w:val="003B2D0C"/>
    <w:rsid w:val="003B31F2"/>
    <w:rsid w:val="003B44EE"/>
    <w:rsid w:val="003B5A8A"/>
    <w:rsid w:val="003C0646"/>
    <w:rsid w:val="003C0A98"/>
    <w:rsid w:val="003C3651"/>
    <w:rsid w:val="003C3DAF"/>
    <w:rsid w:val="003C5994"/>
    <w:rsid w:val="003C7AD9"/>
    <w:rsid w:val="003D05F0"/>
    <w:rsid w:val="003D0F2F"/>
    <w:rsid w:val="003D2E21"/>
    <w:rsid w:val="003D6810"/>
    <w:rsid w:val="003E014A"/>
    <w:rsid w:val="003E1750"/>
    <w:rsid w:val="003E57E1"/>
    <w:rsid w:val="003E5BDA"/>
    <w:rsid w:val="003E5C03"/>
    <w:rsid w:val="003E66B0"/>
    <w:rsid w:val="003F0337"/>
    <w:rsid w:val="003F0C6F"/>
    <w:rsid w:val="003F361C"/>
    <w:rsid w:val="003F477F"/>
    <w:rsid w:val="003F6041"/>
    <w:rsid w:val="003F6124"/>
    <w:rsid w:val="003F708C"/>
    <w:rsid w:val="00400333"/>
    <w:rsid w:val="00401365"/>
    <w:rsid w:val="004022DC"/>
    <w:rsid w:val="00402637"/>
    <w:rsid w:val="004051CB"/>
    <w:rsid w:val="00411394"/>
    <w:rsid w:val="00412DF3"/>
    <w:rsid w:val="00414C76"/>
    <w:rsid w:val="004167C2"/>
    <w:rsid w:val="004178A8"/>
    <w:rsid w:val="004200B8"/>
    <w:rsid w:val="0042105F"/>
    <w:rsid w:val="00421945"/>
    <w:rsid w:val="0042351C"/>
    <w:rsid w:val="00424034"/>
    <w:rsid w:val="004252D5"/>
    <w:rsid w:val="00426FC5"/>
    <w:rsid w:val="00427042"/>
    <w:rsid w:val="00427AD3"/>
    <w:rsid w:val="00430366"/>
    <w:rsid w:val="004307D2"/>
    <w:rsid w:val="0043206E"/>
    <w:rsid w:val="004323FC"/>
    <w:rsid w:val="00440B2A"/>
    <w:rsid w:val="00440BD4"/>
    <w:rsid w:val="00440E1A"/>
    <w:rsid w:val="0044136E"/>
    <w:rsid w:val="00442C35"/>
    <w:rsid w:val="00444E2B"/>
    <w:rsid w:val="00445C3F"/>
    <w:rsid w:val="00446CF4"/>
    <w:rsid w:val="004470AE"/>
    <w:rsid w:val="0044750D"/>
    <w:rsid w:val="00447E0A"/>
    <w:rsid w:val="00450774"/>
    <w:rsid w:val="00450A10"/>
    <w:rsid w:val="00450EC4"/>
    <w:rsid w:val="00454816"/>
    <w:rsid w:val="00454D5C"/>
    <w:rsid w:val="00455CEB"/>
    <w:rsid w:val="00455CFE"/>
    <w:rsid w:val="00456ADA"/>
    <w:rsid w:val="00456D6A"/>
    <w:rsid w:val="004615B0"/>
    <w:rsid w:val="00461D17"/>
    <w:rsid w:val="00461E62"/>
    <w:rsid w:val="004631BE"/>
    <w:rsid w:val="0047027E"/>
    <w:rsid w:val="0047071E"/>
    <w:rsid w:val="00471D5C"/>
    <w:rsid w:val="004721A3"/>
    <w:rsid w:val="00473062"/>
    <w:rsid w:val="0047470D"/>
    <w:rsid w:val="0047551E"/>
    <w:rsid w:val="00475549"/>
    <w:rsid w:val="00476298"/>
    <w:rsid w:val="00476687"/>
    <w:rsid w:val="00476BB0"/>
    <w:rsid w:val="00477A43"/>
    <w:rsid w:val="00480AB0"/>
    <w:rsid w:val="0048314B"/>
    <w:rsid w:val="00483622"/>
    <w:rsid w:val="004845B8"/>
    <w:rsid w:val="004847E9"/>
    <w:rsid w:val="00485C1A"/>
    <w:rsid w:val="00486012"/>
    <w:rsid w:val="00486123"/>
    <w:rsid w:val="00486805"/>
    <w:rsid w:val="004869C3"/>
    <w:rsid w:val="00486F3E"/>
    <w:rsid w:val="00487930"/>
    <w:rsid w:val="004879F2"/>
    <w:rsid w:val="00487BDB"/>
    <w:rsid w:val="004905A6"/>
    <w:rsid w:val="004908D3"/>
    <w:rsid w:val="004928E2"/>
    <w:rsid w:val="00492DD4"/>
    <w:rsid w:val="00493639"/>
    <w:rsid w:val="00493ECC"/>
    <w:rsid w:val="00495516"/>
    <w:rsid w:val="00497083"/>
    <w:rsid w:val="0049716E"/>
    <w:rsid w:val="004A0943"/>
    <w:rsid w:val="004A13EC"/>
    <w:rsid w:val="004A2D60"/>
    <w:rsid w:val="004A3174"/>
    <w:rsid w:val="004A3360"/>
    <w:rsid w:val="004A54EF"/>
    <w:rsid w:val="004A60DE"/>
    <w:rsid w:val="004A766B"/>
    <w:rsid w:val="004B1581"/>
    <w:rsid w:val="004B16B0"/>
    <w:rsid w:val="004B1AD0"/>
    <w:rsid w:val="004B2C37"/>
    <w:rsid w:val="004B3D1D"/>
    <w:rsid w:val="004B3DAE"/>
    <w:rsid w:val="004B43FD"/>
    <w:rsid w:val="004B477C"/>
    <w:rsid w:val="004B48A2"/>
    <w:rsid w:val="004B4A72"/>
    <w:rsid w:val="004B4BCF"/>
    <w:rsid w:val="004B554A"/>
    <w:rsid w:val="004B5969"/>
    <w:rsid w:val="004B5AAD"/>
    <w:rsid w:val="004B672C"/>
    <w:rsid w:val="004C047E"/>
    <w:rsid w:val="004C0B10"/>
    <w:rsid w:val="004C164C"/>
    <w:rsid w:val="004C2418"/>
    <w:rsid w:val="004C27DF"/>
    <w:rsid w:val="004C346A"/>
    <w:rsid w:val="004C4105"/>
    <w:rsid w:val="004C494C"/>
    <w:rsid w:val="004C5216"/>
    <w:rsid w:val="004C66CF"/>
    <w:rsid w:val="004D002C"/>
    <w:rsid w:val="004D114E"/>
    <w:rsid w:val="004D45C7"/>
    <w:rsid w:val="004D4B8A"/>
    <w:rsid w:val="004D4F38"/>
    <w:rsid w:val="004D5106"/>
    <w:rsid w:val="004D78FA"/>
    <w:rsid w:val="004E04F0"/>
    <w:rsid w:val="004E153B"/>
    <w:rsid w:val="004E2590"/>
    <w:rsid w:val="004E2A6A"/>
    <w:rsid w:val="004E4BE2"/>
    <w:rsid w:val="004E50C8"/>
    <w:rsid w:val="004E5644"/>
    <w:rsid w:val="004F0F02"/>
    <w:rsid w:val="004F23DD"/>
    <w:rsid w:val="004F2423"/>
    <w:rsid w:val="004F50C3"/>
    <w:rsid w:val="004F6082"/>
    <w:rsid w:val="004F7AE5"/>
    <w:rsid w:val="00502CAF"/>
    <w:rsid w:val="00505710"/>
    <w:rsid w:val="00505869"/>
    <w:rsid w:val="00507E46"/>
    <w:rsid w:val="005125F7"/>
    <w:rsid w:val="00512902"/>
    <w:rsid w:val="00517B8F"/>
    <w:rsid w:val="00520C43"/>
    <w:rsid w:val="00520F70"/>
    <w:rsid w:val="0052222E"/>
    <w:rsid w:val="005223A3"/>
    <w:rsid w:val="00524062"/>
    <w:rsid w:val="0052412D"/>
    <w:rsid w:val="00527EC9"/>
    <w:rsid w:val="00531FA8"/>
    <w:rsid w:val="005329D0"/>
    <w:rsid w:val="00532BA0"/>
    <w:rsid w:val="005335CA"/>
    <w:rsid w:val="005339E5"/>
    <w:rsid w:val="00534093"/>
    <w:rsid w:val="005364A9"/>
    <w:rsid w:val="0053685D"/>
    <w:rsid w:val="00536C2A"/>
    <w:rsid w:val="00540BC8"/>
    <w:rsid w:val="00541B25"/>
    <w:rsid w:val="0054233E"/>
    <w:rsid w:val="00542850"/>
    <w:rsid w:val="00543F20"/>
    <w:rsid w:val="00544665"/>
    <w:rsid w:val="00551179"/>
    <w:rsid w:val="005516E0"/>
    <w:rsid w:val="00552CC8"/>
    <w:rsid w:val="00553381"/>
    <w:rsid w:val="00553AC1"/>
    <w:rsid w:val="00554F11"/>
    <w:rsid w:val="005572AA"/>
    <w:rsid w:val="005577AC"/>
    <w:rsid w:val="005610A2"/>
    <w:rsid w:val="00561452"/>
    <w:rsid w:val="00561AEC"/>
    <w:rsid w:val="00562A00"/>
    <w:rsid w:val="005654FB"/>
    <w:rsid w:val="00567A31"/>
    <w:rsid w:val="00572409"/>
    <w:rsid w:val="005761A7"/>
    <w:rsid w:val="00576ABF"/>
    <w:rsid w:val="005802DC"/>
    <w:rsid w:val="005834E5"/>
    <w:rsid w:val="005848DF"/>
    <w:rsid w:val="00590A8C"/>
    <w:rsid w:val="00592D63"/>
    <w:rsid w:val="00594036"/>
    <w:rsid w:val="005954AF"/>
    <w:rsid w:val="005958AD"/>
    <w:rsid w:val="0059638E"/>
    <w:rsid w:val="005965C3"/>
    <w:rsid w:val="00596C22"/>
    <w:rsid w:val="005A0336"/>
    <w:rsid w:val="005A0566"/>
    <w:rsid w:val="005A0905"/>
    <w:rsid w:val="005A248B"/>
    <w:rsid w:val="005A2A38"/>
    <w:rsid w:val="005A3AA7"/>
    <w:rsid w:val="005A5691"/>
    <w:rsid w:val="005B0F0F"/>
    <w:rsid w:val="005B358F"/>
    <w:rsid w:val="005B3F98"/>
    <w:rsid w:val="005B5425"/>
    <w:rsid w:val="005B5939"/>
    <w:rsid w:val="005B6535"/>
    <w:rsid w:val="005B66CE"/>
    <w:rsid w:val="005B6B9D"/>
    <w:rsid w:val="005C012E"/>
    <w:rsid w:val="005C125C"/>
    <w:rsid w:val="005C1862"/>
    <w:rsid w:val="005C1B1A"/>
    <w:rsid w:val="005C2406"/>
    <w:rsid w:val="005C35EE"/>
    <w:rsid w:val="005C4B70"/>
    <w:rsid w:val="005C531C"/>
    <w:rsid w:val="005C638F"/>
    <w:rsid w:val="005C7329"/>
    <w:rsid w:val="005C7927"/>
    <w:rsid w:val="005D21D3"/>
    <w:rsid w:val="005D7AB6"/>
    <w:rsid w:val="005E1146"/>
    <w:rsid w:val="005E1177"/>
    <w:rsid w:val="005E1B3F"/>
    <w:rsid w:val="005E200F"/>
    <w:rsid w:val="005E2E0B"/>
    <w:rsid w:val="005E33F9"/>
    <w:rsid w:val="005E418E"/>
    <w:rsid w:val="005E588F"/>
    <w:rsid w:val="005E72B3"/>
    <w:rsid w:val="005E7964"/>
    <w:rsid w:val="005F0B42"/>
    <w:rsid w:val="005F20A4"/>
    <w:rsid w:val="005F404B"/>
    <w:rsid w:val="005F4727"/>
    <w:rsid w:val="005F4953"/>
    <w:rsid w:val="005F4E7F"/>
    <w:rsid w:val="005F5AAE"/>
    <w:rsid w:val="005F5DFC"/>
    <w:rsid w:val="00600D2B"/>
    <w:rsid w:val="00601840"/>
    <w:rsid w:val="00602992"/>
    <w:rsid w:val="00602B1A"/>
    <w:rsid w:val="0060305B"/>
    <w:rsid w:val="006032F7"/>
    <w:rsid w:val="006039F1"/>
    <w:rsid w:val="00603A52"/>
    <w:rsid w:val="00603C68"/>
    <w:rsid w:val="00607EDD"/>
    <w:rsid w:val="006104D7"/>
    <w:rsid w:val="006110FF"/>
    <w:rsid w:val="00613DB8"/>
    <w:rsid w:val="00614C39"/>
    <w:rsid w:val="00615147"/>
    <w:rsid w:val="0061597C"/>
    <w:rsid w:val="006159E3"/>
    <w:rsid w:val="00615AD3"/>
    <w:rsid w:val="00615D71"/>
    <w:rsid w:val="00616F19"/>
    <w:rsid w:val="006214A6"/>
    <w:rsid w:val="00622212"/>
    <w:rsid w:val="00622BAA"/>
    <w:rsid w:val="006233BB"/>
    <w:rsid w:val="00623903"/>
    <w:rsid w:val="00623C4A"/>
    <w:rsid w:val="006243BF"/>
    <w:rsid w:val="0062506E"/>
    <w:rsid w:val="00625F15"/>
    <w:rsid w:val="00627636"/>
    <w:rsid w:val="00627BA6"/>
    <w:rsid w:val="006306D3"/>
    <w:rsid w:val="00630B6B"/>
    <w:rsid w:val="006310A4"/>
    <w:rsid w:val="00631F2D"/>
    <w:rsid w:val="006356C3"/>
    <w:rsid w:val="0064424E"/>
    <w:rsid w:val="00644848"/>
    <w:rsid w:val="00644C00"/>
    <w:rsid w:val="00644E5B"/>
    <w:rsid w:val="00645003"/>
    <w:rsid w:val="006466F7"/>
    <w:rsid w:val="00646987"/>
    <w:rsid w:val="00647439"/>
    <w:rsid w:val="0064776D"/>
    <w:rsid w:val="0064794D"/>
    <w:rsid w:val="00650335"/>
    <w:rsid w:val="006515B6"/>
    <w:rsid w:val="00651811"/>
    <w:rsid w:val="00653E65"/>
    <w:rsid w:val="0065499A"/>
    <w:rsid w:val="00654B82"/>
    <w:rsid w:val="006573F4"/>
    <w:rsid w:val="006606E7"/>
    <w:rsid w:val="00660A0C"/>
    <w:rsid w:val="00660EAA"/>
    <w:rsid w:val="006612BF"/>
    <w:rsid w:val="0066188F"/>
    <w:rsid w:val="00661DFD"/>
    <w:rsid w:val="0066250D"/>
    <w:rsid w:val="00662AFB"/>
    <w:rsid w:val="00663E50"/>
    <w:rsid w:val="00664274"/>
    <w:rsid w:val="006643E8"/>
    <w:rsid w:val="00666292"/>
    <w:rsid w:val="00666ED1"/>
    <w:rsid w:val="00667AD1"/>
    <w:rsid w:val="0067394E"/>
    <w:rsid w:val="006741B8"/>
    <w:rsid w:val="00674251"/>
    <w:rsid w:val="00674601"/>
    <w:rsid w:val="00675F82"/>
    <w:rsid w:val="00680C4D"/>
    <w:rsid w:val="00680D1F"/>
    <w:rsid w:val="006832A2"/>
    <w:rsid w:val="006834D9"/>
    <w:rsid w:val="0068475D"/>
    <w:rsid w:val="006851DD"/>
    <w:rsid w:val="006852FB"/>
    <w:rsid w:val="006863D3"/>
    <w:rsid w:val="00687119"/>
    <w:rsid w:val="006906D1"/>
    <w:rsid w:val="0069470C"/>
    <w:rsid w:val="006955A3"/>
    <w:rsid w:val="00695BD9"/>
    <w:rsid w:val="00697085"/>
    <w:rsid w:val="006979EC"/>
    <w:rsid w:val="006A0034"/>
    <w:rsid w:val="006A005C"/>
    <w:rsid w:val="006A014E"/>
    <w:rsid w:val="006A18F4"/>
    <w:rsid w:val="006A3B42"/>
    <w:rsid w:val="006A3F7F"/>
    <w:rsid w:val="006A502F"/>
    <w:rsid w:val="006A7ACE"/>
    <w:rsid w:val="006A7E50"/>
    <w:rsid w:val="006B1F4B"/>
    <w:rsid w:val="006B2653"/>
    <w:rsid w:val="006B2AC2"/>
    <w:rsid w:val="006B3EE9"/>
    <w:rsid w:val="006B5E8B"/>
    <w:rsid w:val="006B6357"/>
    <w:rsid w:val="006B6B54"/>
    <w:rsid w:val="006C0509"/>
    <w:rsid w:val="006C0CD2"/>
    <w:rsid w:val="006C0FAB"/>
    <w:rsid w:val="006C1731"/>
    <w:rsid w:val="006C1AC6"/>
    <w:rsid w:val="006C2772"/>
    <w:rsid w:val="006C311A"/>
    <w:rsid w:val="006C3A8F"/>
    <w:rsid w:val="006C51E2"/>
    <w:rsid w:val="006C53AC"/>
    <w:rsid w:val="006D25A3"/>
    <w:rsid w:val="006D3AF3"/>
    <w:rsid w:val="006D4EC7"/>
    <w:rsid w:val="006D6E26"/>
    <w:rsid w:val="006D71AA"/>
    <w:rsid w:val="006D7C14"/>
    <w:rsid w:val="006E0D9D"/>
    <w:rsid w:val="006E109D"/>
    <w:rsid w:val="006E16C7"/>
    <w:rsid w:val="006E1AE7"/>
    <w:rsid w:val="006E1AEE"/>
    <w:rsid w:val="006E2901"/>
    <w:rsid w:val="006E31DA"/>
    <w:rsid w:val="006E34E0"/>
    <w:rsid w:val="006E570F"/>
    <w:rsid w:val="006E7645"/>
    <w:rsid w:val="006F2482"/>
    <w:rsid w:val="006F2B10"/>
    <w:rsid w:val="006F2FB0"/>
    <w:rsid w:val="006F5E8F"/>
    <w:rsid w:val="006F7E88"/>
    <w:rsid w:val="0070008D"/>
    <w:rsid w:val="00700CD8"/>
    <w:rsid w:val="00701038"/>
    <w:rsid w:val="0070161A"/>
    <w:rsid w:val="0070206B"/>
    <w:rsid w:val="00702297"/>
    <w:rsid w:val="00702545"/>
    <w:rsid w:val="00702B84"/>
    <w:rsid w:val="007039D2"/>
    <w:rsid w:val="00705524"/>
    <w:rsid w:val="00705B9F"/>
    <w:rsid w:val="00705D27"/>
    <w:rsid w:val="00706225"/>
    <w:rsid w:val="007069F1"/>
    <w:rsid w:val="00707D8B"/>
    <w:rsid w:val="00712164"/>
    <w:rsid w:val="007135C4"/>
    <w:rsid w:val="00714D29"/>
    <w:rsid w:val="0071555F"/>
    <w:rsid w:val="00715692"/>
    <w:rsid w:val="00716238"/>
    <w:rsid w:val="00716DEF"/>
    <w:rsid w:val="007171C2"/>
    <w:rsid w:val="007210ED"/>
    <w:rsid w:val="007217D0"/>
    <w:rsid w:val="00721B6C"/>
    <w:rsid w:val="00722BE4"/>
    <w:rsid w:val="00725F2B"/>
    <w:rsid w:val="00725FFC"/>
    <w:rsid w:val="00726600"/>
    <w:rsid w:val="00726820"/>
    <w:rsid w:val="00727F04"/>
    <w:rsid w:val="0073172A"/>
    <w:rsid w:val="00733D08"/>
    <w:rsid w:val="00733E83"/>
    <w:rsid w:val="007349A1"/>
    <w:rsid w:val="00734B9A"/>
    <w:rsid w:val="00735F82"/>
    <w:rsid w:val="00736229"/>
    <w:rsid w:val="00736C4E"/>
    <w:rsid w:val="00736E97"/>
    <w:rsid w:val="007376C3"/>
    <w:rsid w:val="00737F01"/>
    <w:rsid w:val="00741EEC"/>
    <w:rsid w:val="0074225B"/>
    <w:rsid w:val="00742A72"/>
    <w:rsid w:val="00744E1F"/>
    <w:rsid w:val="00745043"/>
    <w:rsid w:val="00745834"/>
    <w:rsid w:val="0074709C"/>
    <w:rsid w:val="007476D2"/>
    <w:rsid w:val="007505E4"/>
    <w:rsid w:val="00751531"/>
    <w:rsid w:val="00751D7A"/>
    <w:rsid w:val="00753061"/>
    <w:rsid w:val="00754CA4"/>
    <w:rsid w:val="00754DF4"/>
    <w:rsid w:val="00755D42"/>
    <w:rsid w:val="00755ED8"/>
    <w:rsid w:val="00760BE1"/>
    <w:rsid w:val="007612F6"/>
    <w:rsid w:val="0077044B"/>
    <w:rsid w:val="00775906"/>
    <w:rsid w:val="0077746E"/>
    <w:rsid w:val="00780BD0"/>
    <w:rsid w:val="007842A6"/>
    <w:rsid w:val="007850FE"/>
    <w:rsid w:val="00785117"/>
    <w:rsid w:val="007862C8"/>
    <w:rsid w:val="00790AF2"/>
    <w:rsid w:val="0079157F"/>
    <w:rsid w:val="007920EF"/>
    <w:rsid w:val="007941B4"/>
    <w:rsid w:val="00796145"/>
    <w:rsid w:val="007975F6"/>
    <w:rsid w:val="007A23C8"/>
    <w:rsid w:val="007A3FBF"/>
    <w:rsid w:val="007B0DB0"/>
    <w:rsid w:val="007B1F36"/>
    <w:rsid w:val="007B244C"/>
    <w:rsid w:val="007B2CEB"/>
    <w:rsid w:val="007B45F1"/>
    <w:rsid w:val="007B5E69"/>
    <w:rsid w:val="007B620D"/>
    <w:rsid w:val="007B6E09"/>
    <w:rsid w:val="007B7568"/>
    <w:rsid w:val="007B7B9D"/>
    <w:rsid w:val="007C0543"/>
    <w:rsid w:val="007C0962"/>
    <w:rsid w:val="007C0CE7"/>
    <w:rsid w:val="007C1441"/>
    <w:rsid w:val="007C3C68"/>
    <w:rsid w:val="007C4ADA"/>
    <w:rsid w:val="007C5434"/>
    <w:rsid w:val="007C593B"/>
    <w:rsid w:val="007C5FCE"/>
    <w:rsid w:val="007C718E"/>
    <w:rsid w:val="007C789E"/>
    <w:rsid w:val="007D074B"/>
    <w:rsid w:val="007D0D6D"/>
    <w:rsid w:val="007D2012"/>
    <w:rsid w:val="007D3933"/>
    <w:rsid w:val="007D4EE9"/>
    <w:rsid w:val="007D61E8"/>
    <w:rsid w:val="007E002B"/>
    <w:rsid w:val="007E7F74"/>
    <w:rsid w:val="007F1194"/>
    <w:rsid w:val="007F2F99"/>
    <w:rsid w:val="007F4191"/>
    <w:rsid w:val="007F482E"/>
    <w:rsid w:val="007F5337"/>
    <w:rsid w:val="007F554A"/>
    <w:rsid w:val="007F56A2"/>
    <w:rsid w:val="007F654E"/>
    <w:rsid w:val="007F6570"/>
    <w:rsid w:val="007F6AFE"/>
    <w:rsid w:val="008004F1"/>
    <w:rsid w:val="008012A8"/>
    <w:rsid w:val="008047F7"/>
    <w:rsid w:val="008049CA"/>
    <w:rsid w:val="008066E1"/>
    <w:rsid w:val="00806AD7"/>
    <w:rsid w:val="008118F6"/>
    <w:rsid w:val="00813205"/>
    <w:rsid w:val="0081574C"/>
    <w:rsid w:val="0081607A"/>
    <w:rsid w:val="00816A90"/>
    <w:rsid w:val="0081724B"/>
    <w:rsid w:val="008200E2"/>
    <w:rsid w:val="00820204"/>
    <w:rsid w:val="00820EE9"/>
    <w:rsid w:val="00821388"/>
    <w:rsid w:val="00822E13"/>
    <w:rsid w:val="008267AC"/>
    <w:rsid w:val="00826FDA"/>
    <w:rsid w:val="0083164C"/>
    <w:rsid w:val="00834385"/>
    <w:rsid w:val="00837693"/>
    <w:rsid w:val="00842503"/>
    <w:rsid w:val="008433CA"/>
    <w:rsid w:val="00843B07"/>
    <w:rsid w:val="00844231"/>
    <w:rsid w:val="00844242"/>
    <w:rsid w:val="00845126"/>
    <w:rsid w:val="00845583"/>
    <w:rsid w:val="00846EB7"/>
    <w:rsid w:val="008515F9"/>
    <w:rsid w:val="00851C72"/>
    <w:rsid w:val="008530C1"/>
    <w:rsid w:val="008535EB"/>
    <w:rsid w:val="00853CD3"/>
    <w:rsid w:val="00854646"/>
    <w:rsid w:val="008550D4"/>
    <w:rsid w:val="00855B38"/>
    <w:rsid w:val="00855F9D"/>
    <w:rsid w:val="008567B3"/>
    <w:rsid w:val="00856F83"/>
    <w:rsid w:val="00857048"/>
    <w:rsid w:val="008601F6"/>
    <w:rsid w:val="008605A2"/>
    <w:rsid w:val="008618D7"/>
    <w:rsid w:val="00862A3B"/>
    <w:rsid w:val="008662CE"/>
    <w:rsid w:val="00867D11"/>
    <w:rsid w:val="008725AF"/>
    <w:rsid w:val="008744DA"/>
    <w:rsid w:val="008748F3"/>
    <w:rsid w:val="00874BAE"/>
    <w:rsid w:val="00875533"/>
    <w:rsid w:val="00875EF7"/>
    <w:rsid w:val="00877BFB"/>
    <w:rsid w:val="0088034A"/>
    <w:rsid w:val="0088268E"/>
    <w:rsid w:val="00883B16"/>
    <w:rsid w:val="0088576E"/>
    <w:rsid w:val="008870E7"/>
    <w:rsid w:val="0089016C"/>
    <w:rsid w:val="00892890"/>
    <w:rsid w:val="00892B06"/>
    <w:rsid w:val="00894323"/>
    <w:rsid w:val="008945A3"/>
    <w:rsid w:val="0089620B"/>
    <w:rsid w:val="00896BD8"/>
    <w:rsid w:val="00897D30"/>
    <w:rsid w:val="008A5708"/>
    <w:rsid w:val="008A5F1F"/>
    <w:rsid w:val="008A6120"/>
    <w:rsid w:val="008A7087"/>
    <w:rsid w:val="008A764C"/>
    <w:rsid w:val="008A7FDC"/>
    <w:rsid w:val="008B037D"/>
    <w:rsid w:val="008B0A19"/>
    <w:rsid w:val="008B1F87"/>
    <w:rsid w:val="008B2A35"/>
    <w:rsid w:val="008B3989"/>
    <w:rsid w:val="008B670F"/>
    <w:rsid w:val="008C190C"/>
    <w:rsid w:val="008C245A"/>
    <w:rsid w:val="008C317C"/>
    <w:rsid w:val="008C7A55"/>
    <w:rsid w:val="008D2615"/>
    <w:rsid w:val="008D297C"/>
    <w:rsid w:val="008D2E29"/>
    <w:rsid w:val="008D30BB"/>
    <w:rsid w:val="008D33D7"/>
    <w:rsid w:val="008D4B11"/>
    <w:rsid w:val="008D6D16"/>
    <w:rsid w:val="008D7D3D"/>
    <w:rsid w:val="008E06F0"/>
    <w:rsid w:val="008E1A25"/>
    <w:rsid w:val="008E2508"/>
    <w:rsid w:val="008E2BDE"/>
    <w:rsid w:val="008E3AE1"/>
    <w:rsid w:val="008E3CE8"/>
    <w:rsid w:val="008E5802"/>
    <w:rsid w:val="008E59BA"/>
    <w:rsid w:val="008E5F8A"/>
    <w:rsid w:val="008E7EEE"/>
    <w:rsid w:val="008F37BB"/>
    <w:rsid w:val="008F3B97"/>
    <w:rsid w:val="008F3F4F"/>
    <w:rsid w:val="008F4D40"/>
    <w:rsid w:val="008F51B8"/>
    <w:rsid w:val="008F5CF9"/>
    <w:rsid w:val="008F7E0D"/>
    <w:rsid w:val="0090033E"/>
    <w:rsid w:val="00901027"/>
    <w:rsid w:val="0090129B"/>
    <w:rsid w:val="00901B16"/>
    <w:rsid w:val="00902476"/>
    <w:rsid w:val="00902FDF"/>
    <w:rsid w:val="00903300"/>
    <w:rsid w:val="00904A2E"/>
    <w:rsid w:val="00904C99"/>
    <w:rsid w:val="00905803"/>
    <w:rsid w:val="00906C52"/>
    <w:rsid w:val="00910472"/>
    <w:rsid w:val="009109DB"/>
    <w:rsid w:val="00911318"/>
    <w:rsid w:val="00913905"/>
    <w:rsid w:val="00914681"/>
    <w:rsid w:val="009216AA"/>
    <w:rsid w:val="00921F78"/>
    <w:rsid w:val="00923A35"/>
    <w:rsid w:val="00923A86"/>
    <w:rsid w:val="009277AA"/>
    <w:rsid w:val="00927ECC"/>
    <w:rsid w:val="00932B86"/>
    <w:rsid w:val="00932D68"/>
    <w:rsid w:val="00933892"/>
    <w:rsid w:val="009339A1"/>
    <w:rsid w:val="009346CE"/>
    <w:rsid w:val="00937AE1"/>
    <w:rsid w:val="009416C0"/>
    <w:rsid w:val="00942D38"/>
    <w:rsid w:val="00944313"/>
    <w:rsid w:val="009444F5"/>
    <w:rsid w:val="00944892"/>
    <w:rsid w:val="00945144"/>
    <w:rsid w:val="0094522F"/>
    <w:rsid w:val="0094607B"/>
    <w:rsid w:val="009466F1"/>
    <w:rsid w:val="00951073"/>
    <w:rsid w:val="00951303"/>
    <w:rsid w:val="009514A1"/>
    <w:rsid w:val="009515D7"/>
    <w:rsid w:val="00953F9F"/>
    <w:rsid w:val="009541A0"/>
    <w:rsid w:val="009547B5"/>
    <w:rsid w:val="00954EB9"/>
    <w:rsid w:val="0095587C"/>
    <w:rsid w:val="0095676A"/>
    <w:rsid w:val="0095676C"/>
    <w:rsid w:val="00957A7A"/>
    <w:rsid w:val="00957E22"/>
    <w:rsid w:val="009601D1"/>
    <w:rsid w:val="009618A1"/>
    <w:rsid w:val="009630D5"/>
    <w:rsid w:val="00964667"/>
    <w:rsid w:val="009658A0"/>
    <w:rsid w:val="0097054A"/>
    <w:rsid w:val="00970646"/>
    <w:rsid w:val="00970FCE"/>
    <w:rsid w:val="0097212A"/>
    <w:rsid w:val="009746CB"/>
    <w:rsid w:val="009801E1"/>
    <w:rsid w:val="00980E35"/>
    <w:rsid w:val="00983743"/>
    <w:rsid w:val="00983C8B"/>
    <w:rsid w:val="00984F0A"/>
    <w:rsid w:val="00985445"/>
    <w:rsid w:val="00986BCB"/>
    <w:rsid w:val="0098743A"/>
    <w:rsid w:val="00987745"/>
    <w:rsid w:val="00987C2D"/>
    <w:rsid w:val="00990B42"/>
    <w:rsid w:val="00990C4F"/>
    <w:rsid w:val="00991247"/>
    <w:rsid w:val="0099157C"/>
    <w:rsid w:val="00991F52"/>
    <w:rsid w:val="009926A1"/>
    <w:rsid w:val="009955B9"/>
    <w:rsid w:val="00995D1F"/>
    <w:rsid w:val="009A1B1C"/>
    <w:rsid w:val="009A2A58"/>
    <w:rsid w:val="009A3BDC"/>
    <w:rsid w:val="009A41B2"/>
    <w:rsid w:val="009A41B4"/>
    <w:rsid w:val="009A4757"/>
    <w:rsid w:val="009A4BE7"/>
    <w:rsid w:val="009A5697"/>
    <w:rsid w:val="009B02A3"/>
    <w:rsid w:val="009B08A3"/>
    <w:rsid w:val="009B08BE"/>
    <w:rsid w:val="009B0F47"/>
    <w:rsid w:val="009B2CBA"/>
    <w:rsid w:val="009B52F2"/>
    <w:rsid w:val="009B62DE"/>
    <w:rsid w:val="009B6FB5"/>
    <w:rsid w:val="009B7FF4"/>
    <w:rsid w:val="009C1FCC"/>
    <w:rsid w:val="009C27AA"/>
    <w:rsid w:val="009C2A15"/>
    <w:rsid w:val="009C2A63"/>
    <w:rsid w:val="009C3443"/>
    <w:rsid w:val="009C5107"/>
    <w:rsid w:val="009C52E9"/>
    <w:rsid w:val="009C572B"/>
    <w:rsid w:val="009C5EA0"/>
    <w:rsid w:val="009C6165"/>
    <w:rsid w:val="009C61B0"/>
    <w:rsid w:val="009C6599"/>
    <w:rsid w:val="009C69CE"/>
    <w:rsid w:val="009D1920"/>
    <w:rsid w:val="009D1B97"/>
    <w:rsid w:val="009D2493"/>
    <w:rsid w:val="009D27C2"/>
    <w:rsid w:val="009D4DA7"/>
    <w:rsid w:val="009D5D60"/>
    <w:rsid w:val="009D5F1D"/>
    <w:rsid w:val="009E09DF"/>
    <w:rsid w:val="009E17E4"/>
    <w:rsid w:val="009E3760"/>
    <w:rsid w:val="009E73BB"/>
    <w:rsid w:val="009E75A5"/>
    <w:rsid w:val="009F08E7"/>
    <w:rsid w:val="009F11A4"/>
    <w:rsid w:val="009F2485"/>
    <w:rsid w:val="009F2AFA"/>
    <w:rsid w:val="009F3BD7"/>
    <w:rsid w:val="009F45BE"/>
    <w:rsid w:val="009F6868"/>
    <w:rsid w:val="009F76F2"/>
    <w:rsid w:val="00A00481"/>
    <w:rsid w:val="00A01B73"/>
    <w:rsid w:val="00A0343A"/>
    <w:rsid w:val="00A04041"/>
    <w:rsid w:val="00A04FDC"/>
    <w:rsid w:val="00A058B2"/>
    <w:rsid w:val="00A05E08"/>
    <w:rsid w:val="00A06281"/>
    <w:rsid w:val="00A07B0B"/>
    <w:rsid w:val="00A10E41"/>
    <w:rsid w:val="00A10EC5"/>
    <w:rsid w:val="00A115C2"/>
    <w:rsid w:val="00A11C65"/>
    <w:rsid w:val="00A130E0"/>
    <w:rsid w:val="00A14BA8"/>
    <w:rsid w:val="00A14CD4"/>
    <w:rsid w:val="00A17DD4"/>
    <w:rsid w:val="00A21C46"/>
    <w:rsid w:val="00A24997"/>
    <w:rsid w:val="00A25C83"/>
    <w:rsid w:val="00A27460"/>
    <w:rsid w:val="00A27E8D"/>
    <w:rsid w:val="00A30171"/>
    <w:rsid w:val="00A30FE9"/>
    <w:rsid w:val="00A31B84"/>
    <w:rsid w:val="00A31F4F"/>
    <w:rsid w:val="00A375B4"/>
    <w:rsid w:val="00A40229"/>
    <w:rsid w:val="00A4089F"/>
    <w:rsid w:val="00A430AA"/>
    <w:rsid w:val="00A44CAF"/>
    <w:rsid w:val="00A45B8F"/>
    <w:rsid w:val="00A5088C"/>
    <w:rsid w:val="00A513F9"/>
    <w:rsid w:val="00A54242"/>
    <w:rsid w:val="00A557F9"/>
    <w:rsid w:val="00A60342"/>
    <w:rsid w:val="00A62481"/>
    <w:rsid w:val="00A63E17"/>
    <w:rsid w:val="00A657C7"/>
    <w:rsid w:val="00A65A82"/>
    <w:rsid w:val="00A66761"/>
    <w:rsid w:val="00A72E02"/>
    <w:rsid w:val="00A73501"/>
    <w:rsid w:val="00A74110"/>
    <w:rsid w:val="00A7433B"/>
    <w:rsid w:val="00A74A02"/>
    <w:rsid w:val="00A74F49"/>
    <w:rsid w:val="00A7554A"/>
    <w:rsid w:val="00A7562B"/>
    <w:rsid w:val="00A76003"/>
    <w:rsid w:val="00A769BC"/>
    <w:rsid w:val="00A76BD5"/>
    <w:rsid w:val="00A77464"/>
    <w:rsid w:val="00A77525"/>
    <w:rsid w:val="00A77D24"/>
    <w:rsid w:val="00A8333D"/>
    <w:rsid w:val="00A8394E"/>
    <w:rsid w:val="00A84F23"/>
    <w:rsid w:val="00A85EC9"/>
    <w:rsid w:val="00A8749E"/>
    <w:rsid w:val="00A904D3"/>
    <w:rsid w:val="00A90D41"/>
    <w:rsid w:val="00A9137A"/>
    <w:rsid w:val="00A91802"/>
    <w:rsid w:val="00A93A60"/>
    <w:rsid w:val="00A940CB"/>
    <w:rsid w:val="00A944C0"/>
    <w:rsid w:val="00A9471B"/>
    <w:rsid w:val="00A95DF3"/>
    <w:rsid w:val="00A9670B"/>
    <w:rsid w:val="00AA1487"/>
    <w:rsid w:val="00AB0305"/>
    <w:rsid w:val="00AB4BC8"/>
    <w:rsid w:val="00AB5C44"/>
    <w:rsid w:val="00AC0D99"/>
    <w:rsid w:val="00AC2957"/>
    <w:rsid w:val="00AC35CF"/>
    <w:rsid w:val="00AC6ACF"/>
    <w:rsid w:val="00AC75CC"/>
    <w:rsid w:val="00AD1BED"/>
    <w:rsid w:val="00AD1F43"/>
    <w:rsid w:val="00AD5928"/>
    <w:rsid w:val="00AD654E"/>
    <w:rsid w:val="00AD75B6"/>
    <w:rsid w:val="00AE1DF6"/>
    <w:rsid w:val="00AE2DA2"/>
    <w:rsid w:val="00AE5DF6"/>
    <w:rsid w:val="00AE60A0"/>
    <w:rsid w:val="00AE6C45"/>
    <w:rsid w:val="00AE76CC"/>
    <w:rsid w:val="00AF2903"/>
    <w:rsid w:val="00AF44D1"/>
    <w:rsid w:val="00AF63D9"/>
    <w:rsid w:val="00AF781B"/>
    <w:rsid w:val="00B01709"/>
    <w:rsid w:val="00B03906"/>
    <w:rsid w:val="00B03A2E"/>
    <w:rsid w:val="00B04654"/>
    <w:rsid w:val="00B1630D"/>
    <w:rsid w:val="00B16BD4"/>
    <w:rsid w:val="00B222FD"/>
    <w:rsid w:val="00B22568"/>
    <w:rsid w:val="00B22C5F"/>
    <w:rsid w:val="00B2553E"/>
    <w:rsid w:val="00B25E1C"/>
    <w:rsid w:val="00B2762A"/>
    <w:rsid w:val="00B30725"/>
    <w:rsid w:val="00B31CBE"/>
    <w:rsid w:val="00B32297"/>
    <w:rsid w:val="00B32ED3"/>
    <w:rsid w:val="00B34F95"/>
    <w:rsid w:val="00B35B13"/>
    <w:rsid w:val="00B36D9A"/>
    <w:rsid w:val="00B374C6"/>
    <w:rsid w:val="00B406E3"/>
    <w:rsid w:val="00B409DC"/>
    <w:rsid w:val="00B40B8D"/>
    <w:rsid w:val="00B411B4"/>
    <w:rsid w:val="00B44B4F"/>
    <w:rsid w:val="00B46212"/>
    <w:rsid w:val="00B465D0"/>
    <w:rsid w:val="00B51992"/>
    <w:rsid w:val="00B52E27"/>
    <w:rsid w:val="00B54C3E"/>
    <w:rsid w:val="00B56038"/>
    <w:rsid w:val="00B57505"/>
    <w:rsid w:val="00B5766C"/>
    <w:rsid w:val="00B578D8"/>
    <w:rsid w:val="00B632EF"/>
    <w:rsid w:val="00B63D7C"/>
    <w:rsid w:val="00B643CF"/>
    <w:rsid w:val="00B6533A"/>
    <w:rsid w:val="00B65A53"/>
    <w:rsid w:val="00B71A05"/>
    <w:rsid w:val="00B73126"/>
    <w:rsid w:val="00B73E3F"/>
    <w:rsid w:val="00B746C9"/>
    <w:rsid w:val="00B74936"/>
    <w:rsid w:val="00B77BAB"/>
    <w:rsid w:val="00B8050F"/>
    <w:rsid w:val="00B81C01"/>
    <w:rsid w:val="00B84B3B"/>
    <w:rsid w:val="00B862C1"/>
    <w:rsid w:val="00B86E3C"/>
    <w:rsid w:val="00B87C46"/>
    <w:rsid w:val="00B91754"/>
    <w:rsid w:val="00B92F68"/>
    <w:rsid w:val="00B94F05"/>
    <w:rsid w:val="00B96213"/>
    <w:rsid w:val="00B96D26"/>
    <w:rsid w:val="00B972EF"/>
    <w:rsid w:val="00B97544"/>
    <w:rsid w:val="00BA1AC8"/>
    <w:rsid w:val="00BA1B95"/>
    <w:rsid w:val="00BA28FB"/>
    <w:rsid w:val="00BA4D5B"/>
    <w:rsid w:val="00BA5674"/>
    <w:rsid w:val="00BA56E2"/>
    <w:rsid w:val="00BA71F4"/>
    <w:rsid w:val="00BA7715"/>
    <w:rsid w:val="00BB186C"/>
    <w:rsid w:val="00BB2FF0"/>
    <w:rsid w:val="00BB3419"/>
    <w:rsid w:val="00BC11AB"/>
    <w:rsid w:val="00BC3E21"/>
    <w:rsid w:val="00BC422D"/>
    <w:rsid w:val="00BC4D81"/>
    <w:rsid w:val="00BC5500"/>
    <w:rsid w:val="00BD02EF"/>
    <w:rsid w:val="00BD06DB"/>
    <w:rsid w:val="00BD0885"/>
    <w:rsid w:val="00BD09E5"/>
    <w:rsid w:val="00BD168E"/>
    <w:rsid w:val="00BD2805"/>
    <w:rsid w:val="00BD3E6F"/>
    <w:rsid w:val="00BD41CF"/>
    <w:rsid w:val="00BD656E"/>
    <w:rsid w:val="00BD7E13"/>
    <w:rsid w:val="00BE0115"/>
    <w:rsid w:val="00BE1C0C"/>
    <w:rsid w:val="00BE1CEE"/>
    <w:rsid w:val="00BE3485"/>
    <w:rsid w:val="00BE7393"/>
    <w:rsid w:val="00BF026A"/>
    <w:rsid w:val="00BF0C69"/>
    <w:rsid w:val="00BF20DD"/>
    <w:rsid w:val="00BF2282"/>
    <w:rsid w:val="00BF2506"/>
    <w:rsid w:val="00C00980"/>
    <w:rsid w:val="00C021A2"/>
    <w:rsid w:val="00C06C27"/>
    <w:rsid w:val="00C0741D"/>
    <w:rsid w:val="00C07F96"/>
    <w:rsid w:val="00C100DB"/>
    <w:rsid w:val="00C12766"/>
    <w:rsid w:val="00C12898"/>
    <w:rsid w:val="00C12D35"/>
    <w:rsid w:val="00C133E1"/>
    <w:rsid w:val="00C13D8F"/>
    <w:rsid w:val="00C22238"/>
    <w:rsid w:val="00C2391C"/>
    <w:rsid w:val="00C254F9"/>
    <w:rsid w:val="00C255CE"/>
    <w:rsid w:val="00C25922"/>
    <w:rsid w:val="00C30268"/>
    <w:rsid w:val="00C3101F"/>
    <w:rsid w:val="00C32FB5"/>
    <w:rsid w:val="00C332F4"/>
    <w:rsid w:val="00C3340C"/>
    <w:rsid w:val="00C3701D"/>
    <w:rsid w:val="00C41327"/>
    <w:rsid w:val="00C43DD0"/>
    <w:rsid w:val="00C4414F"/>
    <w:rsid w:val="00C44339"/>
    <w:rsid w:val="00C45A28"/>
    <w:rsid w:val="00C50004"/>
    <w:rsid w:val="00C5086C"/>
    <w:rsid w:val="00C511C2"/>
    <w:rsid w:val="00C5143A"/>
    <w:rsid w:val="00C53611"/>
    <w:rsid w:val="00C543B7"/>
    <w:rsid w:val="00C54778"/>
    <w:rsid w:val="00C60F93"/>
    <w:rsid w:val="00C61293"/>
    <w:rsid w:val="00C64DF5"/>
    <w:rsid w:val="00C650A2"/>
    <w:rsid w:val="00C65EDD"/>
    <w:rsid w:val="00C676D0"/>
    <w:rsid w:val="00C71DD5"/>
    <w:rsid w:val="00C73926"/>
    <w:rsid w:val="00C7515F"/>
    <w:rsid w:val="00C75C29"/>
    <w:rsid w:val="00C76167"/>
    <w:rsid w:val="00C77E36"/>
    <w:rsid w:val="00C77FAF"/>
    <w:rsid w:val="00C80472"/>
    <w:rsid w:val="00C81F2A"/>
    <w:rsid w:val="00C81F2E"/>
    <w:rsid w:val="00C839FB"/>
    <w:rsid w:val="00C84284"/>
    <w:rsid w:val="00C85F31"/>
    <w:rsid w:val="00C86E12"/>
    <w:rsid w:val="00C8756A"/>
    <w:rsid w:val="00C90A81"/>
    <w:rsid w:val="00C92D4E"/>
    <w:rsid w:val="00C9396F"/>
    <w:rsid w:val="00C941CF"/>
    <w:rsid w:val="00C94371"/>
    <w:rsid w:val="00C94EBF"/>
    <w:rsid w:val="00C95992"/>
    <w:rsid w:val="00C95D6D"/>
    <w:rsid w:val="00CA0512"/>
    <w:rsid w:val="00CA2882"/>
    <w:rsid w:val="00CA3985"/>
    <w:rsid w:val="00CA4034"/>
    <w:rsid w:val="00CA5A7B"/>
    <w:rsid w:val="00CA5E9C"/>
    <w:rsid w:val="00CA7F84"/>
    <w:rsid w:val="00CB09DF"/>
    <w:rsid w:val="00CB1935"/>
    <w:rsid w:val="00CB29E7"/>
    <w:rsid w:val="00CB3C52"/>
    <w:rsid w:val="00CB6BE8"/>
    <w:rsid w:val="00CB7A3E"/>
    <w:rsid w:val="00CC0E7C"/>
    <w:rsid w:val="00CC14EA"/>
    <w:rsid w:val="00CC2687"/>
    <w:rsid w:val="00CC28B8"/>
    <w:rsid w:val="00CC2A5B"/>
    <w:rsid w:val="00CC35A4"/>
    <w:rsid w:val="00CC407A"/>
    <w:rsid w:val="00CC556F"/>
    <w:rsid w:val="00CC7E0F"/>
    <w:rsid w:val="00CD10B5"/>
    <w:rsid w:val="00CD2D15"/>
    <w:rsid w:val="00CD2D3D"/>
    <w:rsid w:val="00CD316D"/>
    <w:rsid w:val="00CD33A1"/>
    <w:rsid w:val="00CD360E"/>
    <w:rsid w:val="00CD3DC1"/>
    <w:rsid w:val="00CD4127"/>
    <w:rsid w:val="00CD41D5"/>
    <w:rsid w:val="00CD5E97"/>
    <w:rsid w:val="00CD612B"/>
    <w:rsid w:val="00CD6512"/>
    <w:rsid w:val="00CD6C80"/>
    <w:rsid w:val="00CE0CE2"/>
    <w:rsid w:val="00CE1039"/>
    <w:rsid w:val="00CE16DC"/>
    <w:rsid w:val="00CE2B6C"/>
    <w:rsid w:val="00CE2DFE"/>
    <w:rsid w:val="00CE33A2"/>
    <w:rsid w:val="00CE3B6B"/>
    <w:rsid w:val="00CE4893"/>
    <w:rsid w:val="00CE4DEA"/>
    <w:rsid w:val="00CE65FA"/>
    <w:rsid w:val="00CF0AD3"/>
    <w:rsid w:val="00CF0B4A"/>
    <w:rsid w:val="00CF2896"/>
    <w:rsid w:val="00CF2A63"/>
    <w:rsid w:val="00CF4D22"/>
    <w:rsid w:val="00CF7E45"/>
    <w:rsid w:val="00D0071F"/>
    <w:rsid w:val="00D017B9"/>
    <w:rsid w:val="00D040F8"/>
    <w:rsid w:val="00D0514A"/>
    <w:rsid w:val="00D10763"/>
    <w:rsid w:val="00D12798"/>
    <w:rsid w:val="00D15CC1"/>
    <w:rsid w:val="00D169B3"/>
    <w:rsid w:val="00D16DCD"/>
    <w:rsid w:val="00D17211"/>
    <w:rsid w:val="00D2350B"/>
    <w:rsid w:val="00D24A54"/>
    <w:rsid w:val="00D24B32"/>
    <w:rsid w:val="00D24CD9"/>
    <w:rsid w:val="00D251D5"/>
    <w:rsid w:val="00D25CA8"/>
    <w:rsid w:val="00D2677D"/>
    <w:rsid w:val="00D26B21"/>
    <w:rsid w:val="00D26EA0"/>
    <w:rsid w:val="00D274E8"/>
    <w:rsid w:val="00D276E9"/>
    <w:rsid w:val="00D27AE1"/>
    <w:rsid w:val="00D27DEE"/>
    <w:rsid w:val="00D27F63"/>
    <w:rsid w:val="00D33726"/>
    <w:rsid w:val="00D35212"/>
    <w:rsid w:val="00D354B5"/>
    <w:rsid w:val="00D3693C"/>
    <w:rsid w:val="00D40017"/>
    <w:rsid w:val="00D42B4C"/>
    <w:rsid w:val="00D42E58"/>
    <w:rsid w:val="00D4388A"/>
    <w:rsid w:val="00D4543C"/>
    <w:rsid w:val="00D4666F"/>
    <w:rsid w:val="00D5318A"/>
    <w:rsid w:val="00D53BB6"/>
    <w:rsid w:val="00D5637D"/>
    <w:rsid w:val="00D564BE"/>
    <w:rsid w:val="00D576B1"/>
    <w:rsid w:val="00D57D08"/>
    <w:rsid w:val="00D57F3B"/>
    <w:rsid w:val="00D60C81"/>
    <w:rsid w:val="00D6169C"/>
    <w:rsid w:val="00D61BCF"/>
    <w:rsid w:val="00D61C6B"/>
    <w:rsid w:val="00D61F94"/>
    <w:rsid w:val="00D622B0"/>
    <w:rsid w:val="00D666D4"/>
    <w:rsid w:val="00D67275"/>
    <w:rsid w:val="00D6730B"/>
    <w:rsid w:val="00D710C8"/>
    <w:rsid w:val="00D71335"/>
    <w:rsid w:val="00D72BA0"/>
    <w:rsid w:val="00D73A5B"/>
    <w:rsid w:val="00D73F44"/>
    <w:rsid w:val="00D743E2"/>
    <w:rsid w:val="00D75F49"/>
    <w:rsid w:val="00D765CE"/>
    <w:rsid w:val="00D80596"/>
    <w:rsid w:val="00D815F6"/>
    <w:rsid w:val="00D83615"/>
    <w:rsid w:val="00D8380E"/>
    <w:rsid w:val="00D83A96"/>
    <w:rsid w:val="00D84124"/>
    <w:rsid w:val="00D843F7"/>
    <w:rsid w:val="00D85DED"/>
    <w:rsid w:val="00D867B9"/>
    <w:rsid w:val="00D86803"/>
    <w:rsid w:val="00D8761B"/>
    <w:rsid w:val="00D87D91"/>
    <w:rsid w:val="00D87DD5"/>
    <w:rsid w:val="00D92AB1"/>
    <w:rsid w:val="00D93BC8"/>
    <w:rsid w:val="00D940C5"/>
    <w:rsid w:val="00DA1862"/>
    <w:rsid w:val="00DA332B"/>
    <w:rsid w:val="00DA4750"/>
    <w:rsid w:val="00DA4D49"/>
    <w:rsid w:val="00DA6AE2"/>
    <w:rsid w:val="00DA7C0E"/>
    <w:rsid w:val="00DB0462"/>
    <w:rsid w:val="00DB0680"/>
    <w:rsid w:val="00DB0F42"/>
    <w:rsid w:val="00DB17A3"/>
    <w:rsid w:val="00DB25CE"/>
    <w:rsid w:val="00DB2943"/>
    <w:rsid w:val="00DB3FDC"/>
    <w:rsid w:val="00DB5584"/>
    <w:rsid w:val="00DB5ADF"/>
    <w:rsid w:val="00DB5BA1"/>
    <w:rsid w:val="00DB60A1"/>
    <w:rsid w:val="00DB638D"/>
    <w:rsid w:val="00DC14A5"/>
    <w:rsid w:val="00DC2562"/>
    <w:rsid w:val="00DC28A3"/>
    <w:rsid w:val="00DC2D39"/>
    <w:rsid w:val="00DC52D5"/>
    <w:rsid w:val="00DC5D1D"/>
    <w:rsid w:val="00DC6838"/>
    <w:rsid w:val="00DC732C"/>
    <w:rsid w:val="00DC7A9F"/>
    <w:rsid w:val="00DD033B"/>
    <w:rsid w:val="00DD1AF3"/>
    <w:rsid w:val="00DD4D1D"/>
    <w:rsid w:val="00DD7046"/>
    <w:rsid w:val="00DE2116"/>
    <w:rsid w:val="00DE21E2"/>
    <w:rsid w:val="00DE2F23"/>
    <w:rsid w:val="00DE7785"/>
    <w:rsid w:val="00DF0324"/>
    <w:rsid w:val="00DF308F"/>
    <w:rsid w:val="00DF3D72"/>
    <w:rsid w:val="00DF40E7"/>
    <w:rsid w:val="00DF4FB5"/>
    <w:rsid w:val="00DF662E"/>
    <w:rsid w:val="00E004FB"/>
    <w:rsid w:val="00E0234F"/>
    <w:rsid w:val="00E032B6"/>
    <w:rsid w:val="00E03542"/>
    <w:rsid w:val="00E036DC"/>
    <w:rsid w:val="00E03EA0"/>
    <w:rsid w:val="00E06E0C"/>
    <w:rsid w:val="00E10165"/>
    <w:rsid w:val="00E1283B"/>
    <w:rsid w:val="00E1284D"/>
    <w:rsid w:val="00E12E2B"/>
    <w:rsid w:val="00E174E3"/>
    <w:rsid w:val="00E17CB1"/>
    <w:rsid w:val="00E221E0"/>
    <w:rsid w:val="00E25E1C"/>
    <w:rsid w:val="00E25FE2"/>
    <w:rsid w:val="00E26007"/>
    <w:rsid w:val="00E264FB"/>
    <w:rsid w:val="00E2774E"/>
    <w:rsid w:val="00E2781A"/>
    <w:rsid w:val="00E307F2"/>
    <w:rsid w:val="00E30ACF"/>
    <w:rsid w:val="00E3358D"/>
    <w:rsid w:val="00E33E6E"/>
    <w:rsid w:val="00E36EB8"/>
    <w:rsid w:val="00E378E8"/>
    <w:rsid w:val="00E4041A"/>
    <w:rsid w:val="00E40BA5"/>
    <w:rsid w:val="00E41079"/>
    <w:rsid w:val="00E41EB5"/>
    <w:rsid w:val="00E43186"/>
    <w:rsid w:val="00E43417"/>
    <w:rsid w:val="00E440BC"/>
    <w:rsid w:val="00E4665F"/>
    <w:rsid w:val="00E52AB3"/>
    <w:rsid w:val="00E52D49"/>
    <w:rsid w:val="00E52F39"/>
    <w:rsid w:val="00E5410C"/>
    <w:rsid w:val="00E54C84"/>
    <w:rsid w:val="00E56BA2"/>
    <w:rsid w:val="00E602FC"/>
    <w:rsid w:val="00E612D1"/>
    <w:rsid w:val="00E6134F"/>
    <w:rsid w:val="00E641BF"/>
    <w:rsid w:val="00E643B3"/>
    <w:rsid w:val="00E650F2"/>
    <w:rsid w:val="00E66B95"/>
    <w:rsid w:val="00E67CFA"/>
    <w:rsid w:val="00E67ED0"/>
    <w:rsid w:val="00E7043D"/>
    <w:rsid w:val="00E71A55"/>
    <w:rsid w:val="00E71C21"/>
    <w:rsid w:val="00E72786"/>
    <w:rsid w:val="00E72825"/>
    <w:rsid w:val="00E74BEA"/>
    <w:rsid w:val="00E75209"/>
    <w:rsid w:val="00E7581A"/>
    <w:rsid w:val="00E75DC1"/>
    <w:rsid w:val="00E80419"/>
    <w:rsid w:val="00E805B5"/>
    <w:rsid w:val="00E831F6"/>
    <w:rsid w:val="00E863F6"/>
    <w:rsid w:val="00E86C37"/>
    <w:rsid w:val="00E909C7"/>
    <w:rsid w:val="00E91170"/>
    <w:rsid w:val="00E91B9C"/>
    <w:rsid w:val="00E92315"/>
    <w:rsid w:val="00E93507"/>
    <w:rsid w:val="00E93781"/>
    <w:rsid w:val="00E94470"/>
    <w:rsid w:val="00E969B6"/>
    <w:rsid w:val="00EA1155"/>
    <w:rsid w:val="00EA15E4"/>
    <w:rsid w:val="00EA16B9"/>
    <w:rsid w:val="00EA342D"/>
    <w:rsid w:val="00EA46B6"/>
    <w:rsid w:val="00EA51B5"/>
    <w:rsid w:val="00EB0233"/>
    <w:rsid w:val="00EB0461"/>
    <w:rsid w:val="00EB4D3F"/>
    <w:rsid w:val="00EB7C3C"/>
    <w:rsid w:val="00EC20AC"/>
    <w:rsid w:val="00EC2BA0"/>
    <w:rsid w:val="00EC3C8A"/>
    <w:rsid w:val="00EC553F"/>
    <w:rsid w:val="00EC65AC"/>
    <w:rsid w:val="00ED0C85"/>
    <w:rsid w:val="00ED1BEF"/>
    <w:rsid w:val="00ED23B5"/>
    <w:rsid w:val="00ED6FFF"/>
    <w:rsid w:val="00EE116F"/>
    <w:rsid w:val="00EE2037"/>
    <w:rsid w:val="00EE2AB5"/>
    <w:rsid w:val="00EE374A"/>
    <w:rsid w:val="00EE469E"/>
    <w:rsid w:val="00EE6777"/>
    <w:rsid w:val="00EE7616"/>
    <w:rsid w:val="00EF1127"/>
    <w:rsid w:val="00EF2B76"/>
    <w:rsid w:val="00EF491B"/>
    <w:rsid w:val="00EF4A8F"/>
    <w:rsid w:val="00EF5869"/>
    <w:rsid w:val="00EF75B1"/>
    <w:rsid w:val="00EF79DA"/>
    <w:rsid w:val="00F02C39"/>
    <w:rsid w:val="00F03429"/>
    <w:rsid w:val="00F03721"/>
    <w:rsid w:val="00F03A7D"/>
    <w:rsid w:val="00F04D5A"/>
    <w:rsid w:val="00F050C7"/>
    <w:rsid w:val="00F06C85"/>
    <w:rsid w:val="00F0737A"/>
    <w:rsid w:val="00F07ABC"/>
    <w:rsid w:val="00F11785"/>
    <w:rsid w:val="00F12B48"/>
    <w:rsid w:val="00F13F70"/>
    <w:rsid w:val="00F147C9"/>
    <w:rsid w:val="00F14DB0"/>
    <w:rsid w:val="00F162DB"/>
    <w:rsid w:val="00F16A9C"/>
    <w:rsid w:val="00F17298"/>
    <w:rsid w:val="00F22DEA"/>
    <w:rsid w:val="00F23700"/>
    <w:rsid w:val="00F237BF"/>
    <w:rsid w:val="00F262E3"/>
    <w:rsid w:val="00F310BC"/>
    <w:rsid w:val="00F31DB4"/>
    <w:rsid w:val="00F32665"/>
    <w:rsid w:val="00F4031B"/>
    <w:rsid w:val="00F4076E"/>
    <w:rsid w:val="00F40AC3"/>
    <w:rsid w:val="00F416B3"/>
    <w:rsid w:val="00F42E03"/>
    <w:rsid w:val="00F46024"/>
    <w:rsid w:val="00F47076"/>
    <w:rsid w:val="00F47638"/>
    <w:rsid w:val="00F50B4D"/>
    <w:rsid w:val="00F52E91"/>
    <w:rsid w:val="00F53907"/>
    <w:rsid w:val="00F545B1"/>
    <w:rsid w:val="00F547CB"/>
    <w:rsid w:val="00F54E4E"/>
    <w:rsid w:val="00F5656C"/>
    <w:rsid w:val="00F576CC"/>
    <w:rsid w:val="00F61A8A"/>
    <w:rsid w:val="00F647EA"/>
    <w:rsid w:val="00F676DC"/>
    <w:rsid w:val="00F67E25"/>
    <w:rsid w:val="00F702BE"/>
    <w:rsid w:val="00F70972"/>
    <w:rsid w:val="00F725C9"/>
    <w:rsid w:val="00F725D4"/>
    <w:rsid w:val="00F72C49"/>
    <w:rsid w:val="00F73B37"/>
    <w:rsid w:val="00F75647"/>
    <w:rsid w:val="00F760D7"/>
    <w:rsid w:val="00F76FF3"/>
    <w:rsid w:val="00F7742A"/>
    <w:rsid w:val="00F77F8A"/>
    <w:rsid w:val="00F80AAC"/>
    <w:rsid w:val="00F80C4E"/>
    <w:rsid w:val="00F8138B"/>
    <w:rsid w:val="00F82724"/>
    <w:rsid w:val="00F828B1"/>
    <w:rsid w:val="00F835C4"/>
    <w:rsid w:val="00F90900"/>
    <w:rsid w:val="00F91D17"/>
    <w:rsid w:val="00F931F2"/>
    <w:rsid w:val="00F9457C"/>
    <w:rsid w:val="00F95B42"/>
    <w:rsid w:val="00F96978"/>
    <w:rsid w:val="00F97D85"/>
    <w:rsid w:val="00F97E34"/>
    <w:rsid w:val="00FA016D"/>
    <w:rsid w:val="00FA094C"/>
    <w:rsid w:val="00FA2242"/>
    <w:rsid w:val="00FA647E"/>
    <w:rsid w:val="00FA6D04"/>
    <w:rsid w:val="00FB0C4C"/>
    <w:rsid w:val="00FB1E39"/>
    <w:rsid w:val="00FB2A7F"/>
    <w:rsid w:val="00FB3279"/>
    <w:rsid w:val="00FB451B"/>
    <w:rsid w:val="00FB4FDD"/>
    <w:rsid w:val="00FC22A2"/>
    <w:rsid w:val="00FC2B3A"/>
    <w:rsid w:val="00FC371A"/>
    <w:rsid w:val="00FC4214"/>
    <w:rsid w:val="00FC42A9"/>
    <w:rsid w:val="00FD1345"/>
    <w:rsid w:val="00FD1387"/>
    <w:rsid w:val="00FD14F9"/>
    <w:rsid w:val="00FD1F75"/>
    <w:rsid w:val="00FD2C6F"/>
    <w:rsid w:val="00FD33B8"/>
    <w:rsid w:val="00FD3576"/>
    <w:rsid w:val="00FD46A5"/>
    <w:rsid w:val="00FD5D80"/>
    <w:rsid w:val="00FD72C0"/>
    <w:rsid w:val="00FE1255"/>
    <w:rsid w:val="00FE28E5"/>
    <w:rsid w:val="00FE4037"/>
    <w:rsid w:val="00FE4E08"/>
    <w:rsid w:val="00FE6229"/>
    <w:rsid w:val="00FF156F"/>
    <w:rsid w:val="00FF1695"/>
    <w:rsid w:val="00FF18B4"/>
    <w:rsid w:val="00FF2089"/>
    <w:rsid w:val="00FF2DCB"/>
    <w:rsid w:val="00FF339A"/>
    <w:rsid w:val="00FF5EFF"/>
    <w:rsid w:val="00FF77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3"/>
    <o:shapelayout v:ext="edit">
      <o:idmap v:ext="edit" data="2"/>
    </o:shapelayout>
  </w:shapeDefaults>
  <w:decimalSymbol w:val="."/>
  <w:listSeparator w:val=","/>
  <w14:docId w14:val="44794D81"/>
  <w15:docId w15:val="{98F053A7-BB2F-4875-A413-2C074723C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5869"/>
    <w:rPr>
      <w:sz w:val="24"/>
      <w:szCs w:val="24"/>
    </w:rPr>
  </w:style>
  <w:style w:type="paragraph" w:styleId="Heading1">
    <w:name w:val="heading 1"/>
    <w:basedOn w:val="Normal"/>
    <w:next w:val="Normal"/>
    <w:qFormat/>
    <w:rsid w:val="00EF5869"/>
    <w:pPr>
      <w:keepNext/>
      <w:jc w:val="center"/>
      <w:outlineLvl w:val="0"/>
    </w:pPr>
    <w:rPr>
      <w:u w:val="single"/>
    </w:rPr>
  </w:style>
  <w:style w:type="paragraph" w:styleId="Heading2">
    <w:name w:val="heading 2"/>
    <w:basedOn w:val="Normal"/>
    <w:next w:val="Normal"/>
    <w:qFormat/>
    <w:rsid w:val="00EF5869"/>
    <w:pPr>
      <w:keepNext/>
      <w:outlineLvl w:val="1"/>
    </w:pPr>
    <w:rPr>
      <w:b/>
      <w:bCs/>
    </w:rPr>
  </w:style>
  <w:style w:type="paragraph" w:styleId="Heading3">
    <w:name w:val="heading 3"/>
    <w:basedOn w:val="Normal"/>
    <w:next w:val="Normal"/>
    <w:link w:val="Heading3Char"/>
    <w:semiHidden/>
    <w:unhideWhenUsed/>
    <w:qFormat/>
    <w:rsid w:val="006B2AC2"/>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EF5869"/>
    <w:pPr>
      <w:ind w:left="1440" w:firstLine="720"/>
      <w:jc w:val="both"/>
    </w:pPr>
  </w:style>
  <w:style w:type="paragraph" w:styleId="Title">
    <w:name w:val="Title"/>
    <w:basedOn w:val="Normal"/>
    <w:qFormat/>
    <w:rsid w:val="00EF5869"/>
    <w:pPr>
      <w:jc w:val="center"/>
    </w:pPr>
    <w:rPr>
      <w:b/>
      <w:bCs/>
      <w:sz w:val="28"/>
    </w:rPr>
  </w:style>
  <w:style w:type="character" w:styleId="Hyperlink">
    <w:name w:val="Hyperlink"/>
    <w:basedOn w:val="DefaultParagraphFont"/>
    <w:uiPriority w:val="99"/>
    <w:rsid w:val="00EF5869"/>
    <w:rPr>
      <w:color w:val="0000FF"/>
      <w:u w:val="single"/>
    </w:rPr>
  </w:style>
  <w:style w:type="character" w:styleId="FollowedHyperlink">
    <w:name w:val="FollowedHyperlink"/>
    <w:basedOn w:val="DefaultParagraphFont"/>
    <w:rsid w:val="00EF5869"/>
    <w:rPr>
      <w:color w:val="800080"/>
      <w:u w:val="single"/>
    </w:rPr>
  </w:style>
  <w:style w:type="paragraph" w:styleId="BodyText">
    <w:name w:val="Body Text"/>
    <w:basedOn w:val="Normal"/>
    <w:rsid w:val="00EF5869"/>
    <w:pPr>
      <w:jc w:val="both"/>
    </w:pPr>
    <w:rPr>
      <w:sz w:val="20"/>
    </w:rPr>
  </w:style>
  <w:style w:type="paragraph" w:styleId="Header">
    <w:name w:val="header"/>
    <w:basedOn w:val="Normal"/>
    <w:rsid w:val="00EF5869"/>
    <w:pPr>
      <w:tabs>
        <w:tab w:val="center" w:pos="4320"/>
        <w:tab w:val="right" w:pos="8640"/>
      </w:tabs>
    </w:pPr>
  </w:style>
  <w:style w:type="paragraph" w:styleId="Footer">
    <w:name w:val="footer"/>
    <w:basedOn w:val="Normal"/>
    <w:rsid w:val="00EF5869"/>
    <w:pPr>
      <w:tabs>
        <w:tab w:val="center" w:pos="4320"/>
        <w:tab w:val="right" w:pos="8640"/>
      </w:tabs>
    </w:pPr>
  </w:style>
  <w:style w:type="character" w:styleId="PageNumber">
    <w:name w:val="page number"/>
    <w:basedOn w:val="DefaultParagraphFont"/>
    <w:rsid w:val="00EF5869"/>
  </w:style>
  <w:style w:type="paragraph" w:customStyle="1" w:styleId="HTMLBody">
    <w:name w:val="HTML Body"/>
    <w:rsid w:val="00EF5869"/>
    <w:pPr>
      <w:autoSpaceDE w:val="0"/>
      <w:autoSpaceDN w:val="0"/>
      <w:adjustRightInd w:val="0"/>
    </w:pPr>
    <w:rPr>
      <w:rFonts w:ascii="Arial" w:hAnsi="Arial"/>
    </w:rPr>
  </w:style>
  <w:style w:type="character" w:customStyle="1" w:styleId="eudoraheader">
    <w:name w:val="eudoraheader"/>
    <w:basedOn w:val="DefaultParagraphFont"/>
    <w:rsid w:val="00EF5869"/>
  </w:style>
  <w:style w:type="paragraph" w:styleId="BodyText2">
    <w:name w:val="Body Text 2"/>
    <w:basedOn w:val="Normal"/>
    <w:rsid w:val="00EF5869"/>
    <w:pPr>
      <w:jc w:val="both"/>
    </w:pPr>
  </w:style>
  <w:style w:type="paragraph" w:styleId="BodyText3">
    <w:name w:val="Body Text 3"/>
    <w:basedOn w:val="Normal"/>
    <w:rsid w:val="00EF5869"/>
    <w:pPr>
      <w:jc w:val="both"/>
    </w:pPr>
    <w:rPr>
      <w:sz w:val="22"/>
    </w:rPr>
  </w:style>
  <w:style w:type="paragraph" w:styleId="PlainText">
    <w:name w:val="Plain Text"/>
    <w:basedOn w:val="Normal"/>
    <w:link w:val="PlainTextChar"/>
    <w:uiPriority w:val="99"/>
    <w:rsid w:val="00F547CB"/>
    <w:pPr>
      <w:spacing w:before="100" w:beforeAutospacing="1" w:after="100" w:afterAutospacing="1"/>
    </w:pPr>
    <w:rPr>
      <w:rFonts w:eastAsia="Batang"/>
      <w:lang w:eastAsia="ko-KR"/>
    </w:rPr>
  </w:style>
  <w:style w:type="character" w:customStyle="1" w:styleId="PlainTextChar">
    <w:name w:val="Plain Text Char"/>
    <w:basedOn w:val="DefaultParagraphFont"/>
    <w:link w:val="PlainText"/>
    <w:uiPriority w:val="99"/>
    <w:rsid w:val="00F547CB"/>
    <w:rPr>
      <w:rFonts w:eastAsia="Batang"/>
      <w:sz w:val="24"/>
      <w:szCs w:val="24"/>
      <w:lang w:eastAsia="ko-KR"/>
    </w:rPr>
  </w:style>
  <w:style w:type="paragraph" w:styleId="ListParagraph">
    <w:name w:val="List Paragraph"/>
    <w:basedOn w:val="Normal"/>
    <w:uiPriority w:val="34"/>
    <w:qFormat/>
    <w:rsid w:val="00232EAA"/>
    <w:pPr>
      <w:ind w:left="720"/>
    </w:pPr>
    <w:rPr>
      <w:rFonts w:ascii="Calibri" w:eastAsia="Calibri" w:hAnsi="Calibri"/>
      <w:sz w:val="22"/>
      <w:szCs w:val="22"/>
    </w:rPr>
  </w:style>
  <w:style w:type="table" w:styleId="TableGrid">
    <w:name w:val="Table Grid"/>
    <w:basedOn w:val="TableNormal"/>
    <w:rsid w:val="007D61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97212A"/>
    <w:pPr>
      <w:widowControl w:val="0"/>
    </w:pPr>
    <w:rPr>
      <w:rFonts w:asciiTheme="minorHAnsi" w:eastAsiaTheme="minorHAnsi" w:hAnsiTheme="minorHAnsi" w:cstheme="minorBidi"/>
      <w:sz w:val="22"/>
      <w:szCs w:val="22"/>
    </w:rPr>
  </w:style>
  <w:style w:type="character" w:customStyle="1" w:styleId="apple-converted-space">
    <w:name w:val="apple-converted-space"/>
    <w:basedOn w:val="DefaultParagraphFont"/>
    <w:rsid w:val="00EA46B6"/>
  </w:style>
  <w:style w:type="character" w:customStyle="1" w:styleId="aqj">
    <w:name w:val="aqj"/>
    <w:basedOn w:val="DefaultParagraphFont"/>
    <w:rsid w:val="00EA46B6"/>
  </w:style>
  <w:style w:type="character" w:customStyle="1" w:styleId="UnresolvedMention1">
    <w:name w:val="Unresolved Mention1"/>
    <w:basedOn w:val="DefaultParagraphFont"/>
    <w:uiPriority w:val="99"/>
    <w:semiHidden/>
    <w:unhideWhenUsed/>
    <w:rsid w:val="004C5216"/>
    <w:rPr>
      <w:color w:val="808080"/>
      <w:shd w:val="clear" w:color="auto" w:fill="E6E6E6"/>
    </w:rPr>
  </w:style>
  <w:style w:type="character" w:styleId="CommentReference">
    <w:name w:val="annotation reference"/>
    <w:basedOn w:val="DefaultParagraphFont"/>
    <w:semiHidden/>
    <w:unhideWhenUsed/>
    <w:rsid w:val="00D8761B"/>
    <w:rPr>
      <w:sz w:val="16"/>
      <w:szCs w:val="16"/>
    </w:rPr>
  </w:style>
  <w:style w:type="paragraph" w:styleId="CommentText">
    <w:name w:val="annotation text"/>
    <w:basedOn w:val="Normal"/>
    <w:link w:val="CommentTextChar"/>
    <w:semiHidden/>
    <w:unhideWhenUsed/>
    <w:rsid w:val="00D8761B"/>
    <w:rPr>
      <w:sz w:val="20"/>
      <w:szCs w:val="20"/>
    </w:rPr>
  </w:style>
  <w:style w:type="character" w:customStyle="1" w:styleId="CommentTextChar">
    <w:name w:val="Comment Text Char"/>
    <w:basedOn w:val="DefaultParagraphFont"/>
    <w:link w:val="CommentText"/>
    <w:semiHidden/>
    <w:rsid w:val="00D8761B"/>
  </w:style>
  <w:style w:type="paragraph" w:styleId="CommentSubject">
    <w:name w:val="annotation subject"/>
    <w:basedOn w:val="CommentText"/>
    <w:next w:val="CommentText"/>
    <w:link w:val="CommentSubjectChar"/>
    <w:semiHidden/>
    <w:unhideWhenUsed/>
    <w:rsid w:val="00D8761B"/>
    <w:rPr>
      <w:b/>
      <w:bCs/>
    </w:rPr>
  </w:style>
  <w:style w:type="character" w:customStyle="1" w:styleId="CommentSubjectChar">
    <w:name w:val="Comment Subject Char"/>
    <w:basedOn w:val="CommentTextChar"/>
    <w:link w:val="CommentSubject"/>
    <w:semiHidden/>
    <w:rsid w:val="00D8761B"/>
    <w:rPr>
      <w:b/>
      <w:bCs/>
    </w:rPr>
  </w:style>
  <w:style w:type="paragraph" w:styleId="BalloonText">
    <w:name w:val="Balloon Text"/>
    <w:basedOn w:val="Normal"/>
    <w:link w:val="BalloonTextChar"/>
    <w:rsid w:val="00D8761B"/>
    <w:rPr>
      <w:rFonts w:ascii="Segoe UI" w:hAnsi="Segoe UI" w:cs="Segoe UI"/>
      <w:sz w:val="18"/>
      <w:szCs w:val="18"/>
    </w:rPr>
  </w:style>
  <w:style w:type="character" w:customStyle="1" w:styleId="BalloonTextChar">
    <w:name w:val="Balloon Text Char"/>
    <w:basedOn w:val="DefaultParagraphFont"/>
    <w:link w:val="BalloonText"/>
    <w:rsid w:val="00D8761B"/>
    <w:rPr>
      <w:rFonts w:ascii="Segoe UI" w:hAnsi="Segoe UI" w:cs="Segoe UI"/>
      <w:sz w:val="18"/>
      <w:szCs w:val="18"/>
    </w:rPr>
  </w:style>
  <w:style w:type="character" w:customStyle="1" w:styleId="addmd">
    <w:name w:val="addmd"/>
    <w:basedOn w:val="DefaultParagraphFont"/>
    <w:rsid w:val="008D4B11"/>
  </w:style>
  <w:style w:type="character" w:customStyle="1" w:styleId="gi">
    <w:name w:val="gi"/>
    <w:basedOn w:val="DefaultParagraphFont"/>
    <w:rsid w:val="007E7F74"/>
  </w:style>
  <w:style w:type="character" w:customStyle="1" w:styleId="Heading3Char">
    <w:name w:val="Heading 3 Char"/>
    <w:basedOn w:val="DefaultParagraphFont"/>
    <w:link w:val="Heading3"/>
    <w:semiHidden/>
    <w:rsid w:val="006B2AC2"/>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4936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481016">
      <w:bodyDiv w:val="1"/>
      <w:marLeft w:val="0"/>
      <w:marRight w:val="0"/>
      <w:marTop w:val="0"/>
      <w:marBottom w:val="0"/>
      <w:divBdr>
        <w:top w:val="none" w:sz="0" w:space="0" w:color="auto"/>
        <w:left w:val="none" w:sz="0" w:space="0" w:color="auto"/>
        <w:bottom w:val="none" w:sz="0" w:space="0" w:color="auto"/>
        <w:right w:val="none" w:sz="0" w:space="0" w:color="auto"/>
      </w:divBdr>
      <w:divsChild>
        <w:div w:id="2074935761">
          <w:marLeft w:val="0"/>
          <w:marRight w:val="0"/>
          <w:marTop w:val="0"/>
          <w:marBottom w:val="0"/>
          <w:divBdr>
            <w:top w:val="none" w:sz="0" w:space="0" w:color="auto"/>
            <w:left w:val="none" w:sz="0" w:space="0" w:color="auto"/>
            <w:bottom w:val="none" w:sz="0" w:space="0" w:color="auto"/>
            <w:right w:val="none" w:sz="0" w:space="0" w:color="auto"/>
          </w:divBdr>
        </w:div>
      </w:divsChild>
    </w:div>
    <w:div w:id="938832892">
      <w:bodyDiv w:val="1"/>
      <w:marLeft w:val="0"/>
      <w:marRight w:val="0"/>
      <w:marTop w:val="0"/>
      <w:marBottom w:val="0"/>
      <w:divBdr>
        <w:top w:val="none" w:sz="0" w:space="0" w:color="auto"/>
        <w:left w:val="none" w:sz="0" w:space="0" w:color="auto"/>
        <w:bottom w:val="none" w:sz="0" w:space="0" w:color="auto"/>
        <w:right w:val="none" w:sz="0" w:space="0" w:color="auto"/>
      </w:divBdr>
      <w:divsChild>
        <w:div w:id="1575361723">
          <w:marLeft w:val="0"/>
          <w:marRight w:val="0"/>
          <w:marTop w:val="0"/>
          <w:marBottom w:val="0"/>
          <w:divBdr>
            <w:top w:val="none" w:sz="0" w:space="0" w:color="auto"/>
            <w:left w:val="none" w:sz="0" w:space="0" w:color="auto"/>
            <w:bottom w:val="none" w:sz="0" w:space="0" w:color="auto"/>
            <w:right w:val="none" w:sz="0" w:space="0" w:color="auto"/>
          </w:divBdr>
          <w:divsChild>
            <w:div w:id="126079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23857">
      <w:bodyDiv w:val="1"/>
      <w:marLeft w:val="0"/>
      <w:marRight w:val="0"/>
      <w:marTop w:val="0"/>
      <w:marBottom w:val="0"/>
      <w:divBdr>
        <w:top w:val="none" w:sz="0" w:space="0" w:color="auto"/>
        <w:left w:val="none" w:sz="0" w:space="0" w:color="auto"/>
        <w:bottom w:val="none" w:sz="0" w:space="0" w:color="auto"/>
        <w:right w:val="none" w:sz="0" w:space="0" w:color="auto"/>
      </w:divBdr>
      <w:divsChild>
        <w:div w:id="1159806020">
          <w:marLeft w:val="0"/>
          <w:marRight w:val="0"/>
          <w:marTop w:val="0"/>
          <w:marBottom w:val="0"/>
          <w:divBdr>
            <w:top w:val="none" w:sz="0" w:space="0" w:color="auto"/>
            <w:left w:val="none" w:sz="0" w:space="0" w:color="auto"/>
            <w:bottom w:val="none" w:sz="0" w:space="0" w:color="auto"/>
            <w:right w:val="none" w:sz="0" w:space="0" w:color="auto"/>
          </w:divBdr>
        </w:div>
      </w:divsChild>
    </w:div>
    <w:div w:id="1401828815">
      <w:bodyDiv w:val="1"/>
      <w:marLeft w:val="0"/>
      <w:marRight w:val="0"/>
      <w:marTop w:val="0"/>
      <w:marBottom w:val="0"/>
      <w:divBdr>
        <w:top w:val="none" w:sz="0" w:space="0" w:color="auto"/>
        <w:left w:val="none" w:sz="0" w:space="0" w:color="auto"/>
        <w:bottom w:val="none" w:sz="0" w:space="0" w:color="auto"/>
        <w:right w:val="none" w:sz="0" w:space="0" w:color="auto"/>
      </w:divBdr>
    </w:div>
    <w:div w:id="1707873311">
      <w:bodyDiv w:val="1"/>
      <w:marLeft w:val="0"/>
      <w:marRight w:val="0"/>
      <w:marTop w:val="0"/>
      <w:marBottom w:val="0"/>
      <w:divBdr>
        <w:top w:val="none" w:sz="0" w:space="0" w:color="auto"/>
        <w:left w:val="none" w:sz="0" w:space="0" w:color="auto"/>
        <w:bottom w:val="none" w:sz="0" w:space="0" w:color="auto"/>
        <w:right w:val="none" w:sz="0" w:space="0" w:color="auto"/>
      </w:divBdr>
    </w:div>
    <w:div w:id="2129200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agheri.fateme@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uta.edu/disability/" TargetMode="External"/><Relationship Id="rId4" Type="http://schemas.openxmlformats.org/officeDocument/2006/relationships/settings" Target="settings.xml"/><Relationship Id="rId9" Type="http://schemas.openxmlformats.org/officeDocument/2006/relationships/hyperlink" Target="mailto:fxb1495@mavs.uta.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BD61A6-74F9-47F0-9353-858B6D49E5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0</TotalTime>
  <Pages>3</Pages>
  <Words>932</Words>
  <Characters>531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UT Austin</Company>
  <LinksUpToDate>false</LinksUpToDate>
  <CharactersWithSpaces>6238</CharactersWithSpaces>
  <SharedDoc>false</SharedDoc>
  <HLinks>
    <vt:vector size="30" baseType="variant">
      <vt:variant>
        <vt:i4>851988</vt:i4>
      </vt:variant>
      <vt:variant>
        <vt:i4>12</vt:i4>
      </vt:variant>
      <vt:variant>
        <vt:i4>0</vt:i4>
      </vt:variant>
      <vt:variant>
        <vt:i4>5</vt:i4>
      </vt:variant>
      <vt:variant>
        <vt:lpwstr>http://www.utexas.edu/diversity/ddce/ssd</vt:lpwstr>
      </vt:variant>
      <vt:variant>
        <vt:lpwstr/>
      </vt:variant>
      <vt:variant>
        <vt:i4>3604523</vt:i4>
      </vt:variant>
      <vt:variant>
        <vt:i4>9</vt:i4>
      </vt:variant>
      <vt:variant>
        <vt:i4>0</vt:i4>
      </vt:variant>
      <vt:variant>
        <vt:i4>5</vt:i4>
      </vt:variant>
      <vt:variant>
        <vt:lpwstr>http://catalog.utexas.edu/general-information/</vt:lpwstr>
      </vt:variant>
      <vt:variant>
        <vt:lpwstr/>
      </vt:variant>
      <vt:variant>
        <vt:i4>1507351</vt:i4>
      </vt:variant>
      <vt:variant>
        <vt:i4>6</vt:i4>
      </vt:variant>
      <vt:variant>
        <vt:i4>0</vt:i4>
      </vt:variant>
      <vt:variant>
        <vt:i4>5</vt:i4>
      </vt:variant>
      <vt:variant>
        <vt:lpwstr>http://deanofstudents.utexas.edu/sjs/</vt:lpwstr>
      </vt:variant>
      <vt:variant>
        <vt:lpwstr/>
      </vt:variant>
      <vt:variant>
        <vt:i4>2687024</vt:i4>
      </vt:variant>
      <vt:variant>
        <vt:i4>3</vt:i4>
      </vt:variant>
      <vt:variant>
        <vt:i4>0</vt:i4>
      </vt:variant>
      <vt:variant>
        <vt:i4>5</vt:i4>
      </vt:variant>
      <vt:variant>
        <vt:lpwstr>http://courses.utexas.edu/</vt:lpwstr>
      </vt:variant>
      <vt:variant>
        <vt:lpwstr/>
      </vt:variant>
      <vt:variant>
        <vt:i4>7077901</vt:i4>
      </vt:variant>
      <vt:variant>
        <vt:i4>0</vt:i4>
      </vt:variant>
      <vt:variant>
        <vt:i4>0</vt:i4>
      </vt:variant>
      <vt:variant>
        <vt:i4>5</vt:i4>
      </vt:variant>
      <vt:variant>
        <vt:lpwstr>mailto:loukas@mail.utexa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CI</dc:creator>
  <cp:lastModifiedBy>Shahmoradi, Amir</cp:lastModifiedBy>
  <cp:revision>1006</cp:revision>
  <cp:lastPrinted>2016-08-03T23:29:00Z</cp:lastPrinted>
  <dcterms:created xsi:type="dcterms:W3CDTF">2016-11-21T16:14:00Z</dcterms:created>
  <dcterms:modified xsi:type="dcterms:W3CDTF">2023-01-17T03:52:00Z</dcterms:modified>
</cp:coreProperties>
</file>